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273C193C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5A0A1D06" w14:textId="47A0D602" w:rsidR="00814C59" w:rsidRPr="006A3F6D" w:rsidRDefault="00DA73AE" w:rsidP="00814C59">
      <w:pPr>
        <w:spacing w:after="0"/>
        <w:rPr>
          <w:rFonts w:cstheme="minorHAnsi"/>
          <w:noProof/>
        </w:rPr>
      </w:pPr>
      <w:r w:rsidRPr="006A3F6D">
        <w:rPr>
          <w:rFonts w:cstheme="minorHAnsi"/>
          <w:noProof/>
          <w:lang w:eastAsia="pt-PT"/>
        </w:rPr>
        <w:drawing>
          <wp:anchor distT="0" distB="0" distL="114300" distR="114300" simplePos="0" relativeHeight="251659264" behindDoc="0" locked="0" layoutInCell="1" allowOverlap="1" wp14:anchorId="17C459D3" wp14:editId="4159B1C8">
            <wp:simplePos x="0" y="0"/>
            <wp:positionH relativeFrom="page">
              <wp:align>center</wp:align>
            </wp:positionH>
            <wp:positionV relativeFrom="paragraph">
              <wp:posOffset>5080</wp:posOffset>
            </wp:positionV>
            <wp:extent cx="2561590" cy="1793875"/>
            <wp:effectExtent l="0" t="0" r="0" b="0"/>
            <wp:wrapSquare wrapText="bothSides"/>
            <wp:docPr id="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159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C59" w:rsidRPr="006A3F6D">
        <w:rPr>
          <w:rFonts w:cstheme="minorHAnsi"/>
          <w:noProof/>
        </w:rPr>
        <w:br w:type="textWrapping" w:clear="all"/>
      </w:r>
    </w:p>
    <w:p w14:paraId="41C8F396" w14:textId="77777777" w:rsidR="00814C59" w:rsidRPr="006A3F6D" w:rsidRDefault="00814C59" w:rsidP="00814C59">
      <w:pPr>
        <w:spacing w:after="0"/>
        <w:rPr>
          <w:rFonts w:cstheme="minorHAnsi"/>
          <w:noProof/>
        </w:rPr>
      </w:pPr>
      <w:bookmarkStart w:id="0" w:name="h.gjdgxs" w:colFirst="0" w:colLast="0"/>
      <w:bookmarkEnd w:id="0"/>
    </w:p>
    <w:tbl>
      <w:tblPr>
        <w:tblW w:w="9781" w:type="dxa"/>
        <w:jc w:val="center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9781"/>
      </w:tblGrid>
      <w:tr w:rsidR="00814C59" w:rsidRPr="006A3F6D" w14:paraId="48120EFA" w14:textId="77777777" w:rsidTr="00B150A1">
        <w:trPr>
          <w:trHeight w:val="1444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01772F8" w14:textId="1B847217" w:rsidR="00B150A1" w:rsidRPr="006A3F6D" w:rsidRDefault="00B150A1" w:rsidP="00B150A1">
            <w:pPr>
              <w:spacing w:after="0"/>
              <w:rPr>
                <w:rFonts w:cstheme="minorHAnsi"/>
                <w:noProof/>
                <w:sz w:val="64"/>
                <w:szCs w:val="64"/>
              </w:rPr>
            </w:pPr>
            <w:r w:rsidRPr="006A3F6D">
              <w:rPr>
                <w:rFonts w:cstheme="minorHAnsi"/>
                <w:noProof/>
                <w:sz w:val="64"/>
                <w:szCs w:val="64"/>
              </w:rPr>
              <w:t>Programação Orientada por Objetos</w:t>
            </w:r>
          </w:p>
          <w:p w14:paraId="43198E08" w14:textId="69E6207D" w:rsidR="00B150A1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  <w:sz w:val="80"/>
                <w:szCs w:val="80"/>
              </w:rPr>
            </w:pPr>
            <w:r w:rsidRPr="006A3F6D">
              <w:rPr>
                <w:rFonts w:cstheme="minorHAnsi"/>
                <w:noProof/>
                <w:sz w:val="80"/>
                <w:szCs w:val="80"/>
              </w:rPr>
              <w:t>2020/2021</w:t>
            </w:r>
          </w:p>
          <w:p w14:paraId="5C25D0F4" w14:textId="52292904" w:rsidR="00814C59" w:rsidRPr="006A3F6D" w:rsidRDefault="00814C59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Licenciatura em Engª. Informática</w:t>
            </w:r>
          </w:p>
        </w:tc>
      </w:tr>
      <w:tr w:rsidR="00814C59" w:rsidRPr="006A3F6D" w14:paraId="3178E4AA" w14:textId="77777777" w:rsidTr="00B150A1">
        <w:trPr>
          <w:trHeight w:val="722"/>
          <w:jc w:val="center"/>
        </w:trPr>
        <w:tc>
          <w:tcPr>
            <w:tcW w:w="978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4AE5F86" w14:textId="74E28A3D" w:rsidR="00814C59" w:rsidRPr="006A3F6D" w:rsidRDefault="00B150A1" w:rsidP="00B150A1">
            <w:pPr>
              <w:spacing w:after="0"/>
              <w:jc w:val="center"/>
              <w:rPr>
                <w:rFonts w:cstheme="minorHAnsi"/>
                <w:noProof/>
              </w:rPr>
            </w:pPr>
            <w:r w:rsidRPr="006A3F6D">
              <w:rPr>
                <w:rFonts w:cstheme="minorHAnsi"/>
                <w:noProof/>
                <w:sz w:val="44"/>
              </w:rPr>
              <w:t>Boats &amp; Docks – 1ª Fase</w:t>
            </w:r>
          </w:p>
        </w:tc>
      </w:tr>
    </w:tbl>
    <w:p w14:paraId="72A3D3EC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D0B940D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p w14:paraId="0E27B00A" w14:textId="77777777" w:rsidR="00814C59" w:rsidRPr="006A3F6D" w:rsidRDefault="00814C59" w:rsidP="00814C59">
      <w:pPr>
        <w:spacing w:after="0"/>
        <w:rPr>
          <w:rFonts w:cstheme="minorHAnsi"/>
          <w:noProof/>
        </w:rPr>
      </w:pPr>
    </w:p>
    <w:tbl>
      <w:tblPr>
        <w:tblStyle w:val="TabelacomGrelha"/>
        <w:tblW w:w="9965" w:type="dxa"/>
        <w:tblLook w:val="04A0" w:firstRow="1" w:lastRow="0" w:firstColumn="1" w:lastColumn="0" w:noHBand="0" w:noVBand="1"/>
      </w:tblPr>
      <w:tblGrid>
        <w:gridCol w:w="2060"/>
        <w:gridCol w:w="3551"/>
        <w:gridCol w:w="4354"/>
      </w:tblGrid>
      <w:tr w:rsidR="00365949" w:rsidRPr="006A3F6D" w14:paraId="74B94907" w14:textId="69D678F8" w:rsidTr="005774AA">
        <w:trPr>
          <w:trHeight w:val="656"/>
        </w:trPr>
        <w:tc>
          <w:tcPr>
            <w:tcW w:w="2060" w:type="dxa"/>
          </w:tcPr>
          <w:p w14:paraId="45C7A040" w14:textId="354FC5C7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Turma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</w:t>
            </w:r>
          </w:p>
        </w:tc>
        <w:tc>
          <w:tcPr>
            <w:tcW w:w="3551" w:type="dxa"/>
          </w:tcPr>
          <w:p w14:paraId="165B8B2C" w14:textId="513544CD" w:rsidR="00365949" w:rsidRPr="006A3F6D" w:rsidRDefault="00DA73AE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ata/</w:t>
            </w:r>
            <w:r w:rsidR="00365949" w:rsidRPr="006A3F6D">
              <w:rPr>
                <w:rFonts w:ascii="Google Sans" w:hAnsi="Google Sans" w:cstheme="minorHAnsi"/>
                <w:noProof/>
              </w:rPr>
              <w:t>Horário Lab.:</w:t>
            </w:r>
            <w:r w:rsidR="00700D26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5774AA" w:rsidRPr="006A3F6D">
              <w:rPr>
                <w:rFonts w:ascii="Google Sans" w:hAnsi="Google Sans" w:cstheme="minorHAnsi"/>
                <w:noProof/>
              </w:rPr>
              <w:t>2ª Feira 08h30</w:t>
            </w:r>
          </w:p>
        </w:tc>
        <w:tc>
          <w:tcPr>
            <w:tcW w:w="4354" w:type="dxa"/>
          </w:tcPr>
          <w:p w14:paraId="63EBB854" w14:textId="00FA3D09" w:rsidR="00365949" w:rsidRPr="006A3F6D" w:rsidRDefault="00365949" w:rsidP="00B150A1">
            <w:pPr>
              <w:spacing w:before="120" w:after="120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Docente:</w:t>
            </w:r>
            <w:r w:rsidR="007355F7" w:rsidRPr="006A3F6D">
              <w:rPr>
                <w:rFonts w:ascii="Google Sans" w:hAnsi="Google Sans" w:cstheme="minorHAnsi"/>
                <w:noProof/>
              </w:rPr>
              <w:t xml:space="preserve"> </w:t>
            </w:r>
            <w:r w:rsidR="00F50F04" w:rsidRPr="006A3F6D">
              <w:rPr>
                <w:rFonts w:ascii="Google Sans" w:hAnsi="Google Sans" w:cstheme="minorHAnsi"/>
                <w:noProof/>
              </w:rPr>
              <w:t>Luís Miguel Claudino Cassaca</w:t>
            </w:r>
          </w:p>
        </w:tc>
      </w:tr>
    </w:tbl>
    <w:p w14:paraId="60061E4C" w14:textId="21C18487" w:rsidR="00814C59" w:rsidRPr="006A3F6D" w:rsidRDefault="00814C59" w:rsidP="00B150A1">
      <w:pPr>
        <w:spacing w:after="0"/>
        <w:rPr>
          <w:rFonts w:cstheme="minorHAnsi"/>
          <w:noProof/>
        </w:rPr>
      </w:pPr>
    </w:p>
    <w:tbl>
      <w:tblPr>
        <w:tblStyle w:val="TabelacomGrelha"/>
        <w:tblW w:w="10060" w:type="dxa"/>
        <w:tblLook w:val="04A0" w:firstRow="1" w:lastRow="0" w:firstColumn="1" w:lastColumn="0" w:noHBand="0" w:noVBand="1"/>
      </w:tblPr>
      <w:tblGrid>
        <w:gridCol w:w="2443"/>
        <w:gridCol w:w="3222"/>
        <w:gridCol w:w="4395"/>
      </w:tblGrid>
      <w:tr w:rsidR="00D414F7" w:rsidRPr="006A3F6D" w14:paraId="29EA61DE" w14:textId="77777777" w:rsidTr="00D414F7">
        <w:trPr>
          <w:trHeight w:val="529"/>
        </w:trPr>
        <w:tc>
          <w:tcPr>
            <w:tcW w:w="2443" w:type="dxa"/>
            <w:shd w:val="clear" w:color="auto" w:fill="BDD6EE" w:themeFill="accent1" w:themeFillTint="66"/>
            <w:vAlign w:val="center"/>
          </w:tcPr>
          <w:p w14:paraId="37E9364C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º aluno</w:t>
            </w:r>
          </w:p>
        </w:tc>
        <w:tc>
          <w:tcPr>
            <w:tcW w:w="3222" w:type="dxa"/>
            <w:shd w:val="clear" w:color="auto" w:fill="BDD6EE" w:themeFill="accent1" w:themeFillTint="66"/>
            <w:vAlign w:val="center"/>
          </w:tcPr>
          <w:p w14:paraId="08D4C220" w14:textId="77777777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Nome</w:t>
            </w:r>
          </w:p>
        </w:tc>
        <w:tc>
          <w:tcPr>
            <w:tcW w:w="4395" w:type="dxa"/>
            <w:shd w:val="clear" w:color="auto" w:fill="BDD6EE" w:themeFill="accent1" w:themeFillTint="66"/>
            <w:vAlign w:val="center"/>
          </w:tcPr>
          <w:p w14:paraId="65280829" w14:textId="1B2F062A" w:rsidR="00D414F7" w:rsidRPr="006A3F6D" w:rsidRDefault="00D414F7" w:rsidP="00D414F7">
            <w:pPr>
              <w:jc w:val="center"/>
              <w:rPr>
                <w:rFonts w:ascii="Google Sans" w:hAnsi="Google Sans" w:cstheme="minorHAnsi"/>
                <w:b/>
                <w:noProof/>
              </w:rPr>
            </w:pPr>
            <w:r w:rsidRPr="006A3F6D">
              <w:rPr>
                <w:rFonts w:ascii="Google Sans" w:hAnsi="Google Sans" w:cstheme="minorHAnsi"/>
                <w:b/>
                <w:noProof/>
              </w:rPr>
              <w:t>Endereço de Correio Eletrónico</w:t>
            </w:r>
          </w:p>
        </w:tc>
      </w:tr>
      <w:tr w:rsidR="00D414F7" w:rsidRPr="006A3F6D" w14:paraId="16040F00" w14:textId="77777777" w:rsidTr="00D414F7">
        <w:trPr>
          <w:trHeight w:val="499"/>
        </w:trPr>
        <w:tc>
          <w:tcPr>
            <w:tcW w:w="2443" w:type="dxa"/>
            <w:vAlign w:val="center"/>
          </w:tcPr>
          <w:p w14:paraId="6427D867" w14:textId="53D66D83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</w:t>
            </w:r>
          </w:p>
        </w:tc>
        <w:tc>
          <w:tcPr>
            <w:tcW w:w="3222" w:type="dxa"/>
            <w:vAlign w:val="center"/>
          </w:tcPr>
          <w:p w14:paraId="67A5E30C" w14:textId="74D7E699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Henrique Leote</w:t>
            </w:r>
          </w:p>
        </w:tc>
        <w:tc>
          <w:tcPr>
            <w:tcW w:w="4395" w:type="dxa"/>
            <w:vAlign w:val="center"/>
          </w:tcPr>
          <w:p w14:paraId="62043852" w14:textId="6C13512E" w:rsidR="00D414F7" w:rsidRPr="006A3F6D" w:rsidRDefault="00D414F7" w:rsidP="00D414F7">
            <w:pPr>
              <w:spacing w:before="120" w:after="120"/>
              <w:jc w:val="center"/>
              <w:rPr>
                <w:rFonts w:ascii="Google Sans" w:hAnsi="Google Sans" w:cstheme="minorHAnsi"/>
                <w:noProof/>
              </w:rPr>
            </w:pPr>
            <w:r w:rsidRPr="006A3F6D">
              <w:rPr>
                <w:rFonts w:ascii="Google Sans" w:hAnsi="Google Sans" w:cstheme="minorHAnsi"/>
                <w:noProof/>
              </w:rPr>
              <w:t>200221060@estudantes.ips.pt</w:t>
            </w:r>
          </w:p>
        </w:tc>
      </w:tr>
    </w:tbl>
    <w:p w14:paraId="1805F734" w14:textId="77777777" w:rsidR="00097E36" w:rsidRPr="006A3F6D" w:rsidRDefault="00097E36" w:rsidP="00814C59">
      <w:pPr>
        <w:spacing w:after="0"/>
        <w:rPr>
          <w:rFonts w:cstheme="minorHAnsi"/>
          <w:noProof/>
        </w:rPr>
      </w:pPr>
    </w:p>
    <w:p w14:paraId="44EAFD9C" w14:textId="77777777" w:rsidR="00814C59" w:rsidRPr="006A3F6D" w:rsidRDefault="00814C59" w:rsidP="00814C59">
      <w:pPr>
        <w:spacing w:after="200" w:line="276" w:lineRule="auto"/>
        <w:rPr>
          <w:rFonts w:cstheme="minorHAnsi"/>
          <w:noProof/>
          <w:sz w:val="32"/>
        </w:rPr>
      </w:pPr>
      <w:r w:rsidRPr="006A3F6D">
        <w:rPr>
          <w:rFonts w:cstheme="minorHAnsi"/>
          <w:noProof/>
          <w:sz w:val="32"/>
        </w:rPr>
        <w:br w:type="page"/>
      </w:r>
    </w:p>
    <w:p w14:paraId="4B94D5A5" w14:textId="77777777" w:rsidR="004666ED" w:rsidRPr="006A3F6D" w:rsidRDefault="004666ED">
      <w:pPr>
        <w:rPr>
          <w:rFonts w:cstheme="minorHAnsi"/>
          <w:noProof/>
        </w:rPr>
      </w:pPr>
    </w:p>
    <w:sdt>
      <w:sdtPr>
        <w:rPr>
          <w:rFonts w:asciiTheme="minorHAnsi" w:eastAsiaTheme="minorHAnsi" w:hAnsiTheme="minorHAnsi" w:cstheme="minorHAnsi"/>
          <w:noProof/>
          <w:color w:val="auto"/>
          <w:sz w:val="22"/>
          <w:szCs w:val="22"/>
          <w:lang w:val="pt-PT"/>
        </w:rPr>
        <w:id w:val="129702137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C93065" w14:textId="77777777" w:rsidR="004666ED" w:rsidRPr="006A3F6D" w:rsidRDefault="004666ED" w:rsidP="004666ED">
          <w:pPr>
            <w:pStyle w:val="Cabealhodondice"/>
            <w:jc w:val="both"/>
            <w:rPr>
              <w:rFonts w:ascii="Google Sans Medium" w:hAnsi="Google Sans Medium" w:cstheme="minorHAnsi"/>
              <w:noProof/>
              <w:lang w:val="pt-PT"/>
            </w:rPr>
          </w:pPr>
          <w:r w:rsidRPr="006A3F6D">
            <w:rPr>
              <w:rFonts w:ascii="Google Sans Medium" w:hAnsi="Google Sans Medium" w:cstheme="minorHAnsi"/>
              <w:noProof/>
              <w:lang w:val="pt-PT"/>
            </w:rPr>
            <w:t>Índice</w:t>
          </w:r>
        </w:p>
        <w:p w14:paraId="10D8DB4D" w14:textId="0E9D63F8" w:rsidR="0091149D" w:rsidRPr="0091149D" w:rsidRDefault="004666E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r w:rsidRPr="0091149D">
            <w:rPr>
              <w:rFonts w:ascii="Google Sans Medium" w:hAnsi="Google Sans Medium" w:cstheme="minorHAnsi"/>
              <w:noProof/>
            </w:rPr>
            <w:fldChar w:fldCharType="begin"/>
          </w:r>
          <w:r w:rsidRPr="0091149D">
            <w:rPr>
              <w:rFonts w:ascii="Google Sans Medium" w:hAnsi="Google Sans Medium" w:cstheme="minorHAnsi"/>
              <w:noProof/>
            </w:rPr>
            <w:instrText xml:space="preserve"> TOC \o "1-3" \h \z \u </w:instrText>
          </w:r>
          <w:r w:rsidRPr="0091149D">
            <w:rPr>
              <w:rFonts w:ascii="Google Sans Medium" w:hAnsi="Google Sans Medium" w:cstheme="minorHAnsi"/>
              <w:noProof/>
            </w:rPr>
            <w:fldChar w:fldCharType="separate"/>
          </w:r>
          <w:hyperlink w:anchor="_Toc73815080" w:history="1">
            <w:r w:rsidR="0091149D" w:rsidRPr="0091149D">
              <w:rPr>
                <w:rStyle w:val="Hiperligao"/>
                <w:rFonts w:ascii="Google Sans Medium" w:hAnsi="Google Sans Medium" w:cstheme="minorHAnsi"/>
                <w:noProof/>
              </w:rPr>
              <w:t>1.</w:t>
            </w:r>
            <w:r w:rsidR="0091149D" w:rsidRPr="0091149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="0091149D" w:rsidRPr="0091149D">
              <w:rPr>
                <w:rStyle w:val="Hiperligao"/>
                <w:rFonts w:ascii="Google Sans Medium" w:hAnsi="Google Sans Medium" w:cstheme="minorHAnsi"/>
                <w:noProof/>
              </w:rPr>
              <w:t>Introdução e Apresentação do Jogo</w:t>
            </w:r>
            <w:r w:rsidR="0091149D" w:rsidRPr="0091149D">
              <w:rPr>
                <w:rFonts w:ascii="Google Sans Medium" w:hAnsi="Google Sans Medium"/>
                <w:noProof/>
                <w:webHidden/>
              </w:rPr>
              <w:tab/>
            </w:r>
            <w:r w:rsidR="0091149D" w:rsidRPr="0091149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="0091149D" w:rsidRPr="0091149D">
              <w:rPr>
                <w:rFonts w:ascii="Google Sans Medium" w:hAnsi="Google Sans Medium"/>
                <w:noProof/>
                <w:webHidden/>
              </w:rPr>
              <w:instrText xml:space="preserve"> PAGEREF _Toc73815080 \h </w:instrText>
            </w:r>
            <w:r w:rsidR="0091149D" w:rsidRPr="0091149D">
              <w:rPr>
                <w:rFonts w:ascii="Google Sans Medium" w:hAnsi="Google Sans Medium"/>
                <w:noProof/>
                <w:webHidden/>
              </w:rPr>
            </w:r>
            <w:r w:rsidR="0091149D" w:rsidRPr="0091149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E81828">
              <w:rPr>
                <w:rFonts w:ascii="Google Sans Medium" w:hAnsi="Google Sans Medium"/>
                <w:noProof/>
                <w:webHidden/>
              </w:rPr>
              <w:t>3</w:t>
            </w:r>
            <w:r w:rsidR="0091149D" w:rsidRPr="0091149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6A61E10D" w14:textId="4F48C3A3" w:rsidR="0091149D" w:rsidRPr="0091149D" w:rsidRDefault="0091149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3815081" w:history="1"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2.</w:t>
            </w:r>
            <w:r w:rsidRPr="0091149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Análise do Enunciado</w:t>
            </w:r>
            <w:r w:rsidRPr="0091149D">
              <w:rPr>
                <w:rFonts w:ascii="Google Sans Medium" w:hAnsi="Google Sans Medium"/>
                <w:noProof/>
                <w:webHidden/>
              </w:rPr>
              <w:tab/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91149D">
              <w:rPr>
                <w:rFonts w:ascii="Google Sans Medium" w:hAnsi="Google Sans Medium"/>
                <w:noProof/>
                <w:webHidden/>
              </w:rPr>
              <w:instrText xml:space="preserve"> PAGEREF _Toc73815081 \h </w:instrText>
            </w:r>
            <w:r w:rsidRPr="0091149D">
              <w:rPr>
                <w:rFonts w:ascii="Google Sans Medium" w:hAnsi="Google Sans Medium"/>
                <w:noProof/>
                <w:webHidden/>
              </w:rPr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E81828">
              <w:rPr>
                <w:rFonts w:ascii="Google Sans Medium" w:hAnsi="Google Sans Medium"/>
                <w:noProof/>
                <w:webHidden/>
              </w:rPr>
              <w:t>5</w:t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4803A5E2" w14:textId="74221D6E" w:rsidR="0091149D" w:rsidRPr="0091149D" w:rsidRDefault="0091149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3815082" w:history="1"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3.</w:t>
            </w:r>
            <w:r w:rsidRPr="0091149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Cartas CRC</w:t>
            </w:r>
            <w:r w:rsidRPr="0091149D">
              <w:rPr>
                <w:rFonts w:ascii="Google Sans Medium" w:hAnsi="Google Sans Medium"/>
                <w:noProof/>
                <w:webHidden/>
              </w:rPr>
              <w:tab/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91149D">
              <w:rPr>
                <w:rFonts w:ascii="Google Sans Medium" w:hAnsi="Google Sans Medium"/>
                <w:noProof/>
                <w:webHidden/>
              </w:rPr>
              <w:instrText xml:space="preserve"> PAGEREF _Toc73815082 \h </w:instrText>
            </w:r>
            <w:r w:rsidRPr="0091149D">
              <w:rPr>
                <w:rFonts w:ascii="Google Sans Medium" w:hAnsi="Google Sans Medium"/>
                <w:noProof/>
                <w:webHidden/>
              </w:rPr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E81828">
              <w:rPr>
                <w:rFonts w:ascii="Google Sans Medium" w:hAnsi="Google Sans Medium"/>
                <w:noProof/>
                <w:webHidden/>
              </w:rPr>
              <w:t>11</w:t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4EFFBA19" w14:textId="539A0E14" w:rsidR="0091149D" w:rsidRPr="0091149D" w:rsidRDefault="0091149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3815083" w:history="1"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4.</w:t>
            </w:r>
            <w:r w:rsidRPr="0091149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Diagrama de Classes</w:t>
            </w:r>
            <w:r w:rsidRPr="0091149D">
              <w:rPr>
                <w:rFonts w:ascii="Google Sans Medium" w:hAnsi="Google Sans Medium"/>
                <w:noProof/>
                <w:webHidden/>
              </w:rPr>
              <w:tab/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91149D">
              <w:rPr>
                <w:rFonts w:ascii="Google Sans Medium" w:hAnsi="Google Sans Medium"/>
                <w:noProof/>
                <w:webHidden/>
              </w:rPr>
              <w:instrText xml:space="preserve"> PAGEREF _Toc73815083 \h </w:instrText>
            </w:r>
            <w:r w:rsidRPr="0091149D">
              <w:rPr>
                <w:rFonts w:ascii="Google Sans Medium" w:hAnsi="Google Sans Medium"/>
                <w:noProof/>
                <w:webHidden/>
              </w:rPr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E81828">
              <w:rPr>
                <w:rFonts w:ascii="Google Sans Medium" w:hAnsi="Google Sans Medium"/>
                <w:noProof/>
                <w:webHidden/>
              </w:rPr>
              <w:t>12</w:t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4393399B" w14:textId="1B3CDD07" w:rsidR="0091149D" w:rsidRPr="0091149D" w:rsidRDefault="0091149D">
          <w:pPr>
            <w:pStyle w:val="ndice1"/>
            <w:tabs>
              <w:tab w:val="left" w:pos="440"/>
              <w:tab w:val="right" w:leader="dot" w:pos="9902"/>
            </w:tabs>
            <w:rPr>
              <w:rFonts w:ascii="Google Sans Medium" w:eastAsiaTheme="minorEastAsia" w:hAnsi="Google Sans Medium"/>
              <w:noProof/>
              <w:lang w:eastAsia="pt-PT"/>
            </w:rPr>
          </w:pPr>
          <w:hyperlink w:anchor="_Toc73815084" w:history="1"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5.</w:t>
            </w:r>
            <w:r w:rsidRPr="0091149D">
              <w:rPr>
                <w:rFonts w:ascii="Google Sans Medium" w:eastAsiaTheme="minorEastAsia" w:hAnsi="Google Sans Medium"/>
                <w:noProof/>
                <w:lang w:eastAsia="pt-PT"/>
              </w:rPr>
              <w:tab/>
            </w:r>
            <w:r w:rsidRPr="0091149D">
              <w:rPr>
                <w:rStyle w:val="Hiperligao"/>
                <w:rFonts w:ascii="Google Sans Medium" w:hAnsi="Google Sans Medium" w:cstheme="minorHAnsi"/>
                <w:noProof/>
              </w:rPr>
              <w:t>Conclusões</w:t>
            </w:r>
            <w:r w:rsidRPr="0091149D">
              <w:rPr>
                <w:rFonts w:ascii="Google Sans Medium" w:hAnsi="Google Sans Medium"/>
                <w:noProof/>
                <w:webHidden/>
              </w:rPr>
              <w:tab/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begin"/>
            </w:r>
            <w:r w:rsidRPr="0091149D">
              <w:rPr>
                <w:rFonts w:ascii="Google Sans Medium" w:hAnsi="Google Sans Medium"/>
                <w:noProof/>
                <w:webHidden/>
              </w:rPr>
              <w:instrText xml:space="preserve"> PAGEREF _Toc73815084 \h </w:instrText>
            </w:r>
            <w:r w:rsidRPr="0091149D">
              <w:rPr>
                <w:rFonts w:ascii="Google Sans Medium" w:hAnsi="Google Sans Medium"/>
                <w:noProof/>
                <w:webHidden/>
              </w:rPr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separate"/>
            </w:r>
            <w:r w:rsidR="00E81828">
              <w:rPr>
                <w:rFonts w:ascii="Google Sans Medium" w:hAnsi="Google Sans Medium"/>
                <w:noProof/>
                <w:webHidden/>
              </w:rPr>
              <w:t>13</w:t>
            </w:r>
            <w:r w:rsidRPr="0091149D">
              <w:rPr>
                <w:rFonts w:ascii="Google Sans Medium" w:hAnsi="Google Sans Medium"/>
                <w:noProof/>
                <w:webHidden/>
              </w:rPr>
              <w:fldChar w:fldCharType="end"/>
            </w:r>
          </w:hyperlink>
        </w:p>
        <w:p w14:paraId="3DEEC669" w14:textId="1049B950" w:rsidR="004666ED" w:rsidRPr="006A3F6D" w:rsidRDefault="004666ED" w:rsidP="004666ED">
          <w:pPr>
            <w:jc w:val="both"/>
            <w:rPr>
              <w:rFonts w:cstheme="minorHAnsi"/>
              <w:noProof/>
            </w:rPr>
          </w:pPr>
          <w:r w:rsidRPr="0091149D">
            <w:rPr>
              <w:rFonts w:ascii="Google Sans Medium" w:hAnsi="Google Sans Medium" w:cstheme="minorHAnsi"/>
              <w:b/>
              <w:bCs/>
              <w:noProof/>
            </w:rPr>
            <w:fldChar w:fldCharType="end"/>
          </w:r>
        </w:p>
      </w:sdtContent>
    </w:sdt>
    <w:p w14:paraId="3656B9AB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45FB0818" w14:textId="77777777" w:rsidR="004666ED" w:rsidRPr="006A3F6D" w:rsidRDefault="004666ED" w:rsidP="004666ED">
      <w:pPr>
        <w:ind w:left="426"/>
        <w:rPr>
          <w:rFonts w:cstheme="minorHAnsi"/>
          <w:noProof/>
        </w:rPr>
      </w:pPr>
    </w:p>
    <w:p w14:paraId="049F31CB" w14:textId="77777777" w:rsidR="004666ED" w:rsidRPr="006A3F6D" w:rsidRDefault="004666ED" w:rsidP="004666ED">
      <w:pPr>
        <w:ind w:left="426"/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cstheme="minorHAnsi"/>
          <w:noProof/>
        </w:rPr>
        <w:br w:type="page"/>
      </w:r>
    </w:p>
    <w:p w14:paraId="28E8BE6E" w14:textId="74AB123E" w:rsidR="004666ED" w:rsidRPr="006A3F6D" w:rsidRDefault="004666ED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1" w:name="_Toc509401599"/>
      <w:bookmarkStart w:id="2" w:name="_Toc73815080"/>
      <w:r w:rsidRPr="006A3F6D">
        <w:rPr>
          <w:rFonts w:ascii="Google Sans Medium" w:hAnsi="Google Sans Medium" w:cstheme="minorHAnsi"/>
          <w:noProof/>
        </w:rPr>
        <w:t>Introdução</w:t>
      </w:r>
      <w:bookmarkEnd w:id="1"/>
      <w:r w:rsidR="001421CE" w:rsidRPr="006A3F6D">
        <w:rPr>
          <w:rFonts w:ascii="Google Sans Medium" w:hAnsi="Google Sans Medium" w:cstheme="minorHAnsi"/>
          <w:noProof/>
        </w:rPr>
        <w:t xml:space="preserve"> e Apresentação do Jogo</w:t>
      </w:r>
      <w:bookmarkEnd w:id="2"/>
    </w:p>
    <w:p w14:paraId="18924BDA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bookmarkStart w:id="3" w:name="_Toc509401602"/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Como projeto final da unidade curricular Programação Orientada por Objetos (POO), foi-nos proposto o desenvolvimento de um jogo de tabuleiro chamado “Boats &amp; Docks”. </w:t>
      </w:r>
    </w:p>
    <w:p w14:paraId="3F74AC22" w14:textId="180EE90A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“Boats &amp; Docks” é um jogo de tabuleiro tradicional, jogado individualmente, que consiste em atracar barcos nos portos/docas seguindo as restrições implementadas. O jogo tem como objetivo identificar as diferentes casas no tabuleiro, de acordo com determinadas regras, de forma a ser obtida a maior pontuação possível. O jogo possui um conjunto de casas cujo estado pode variar de entre os seguintes tipos: U – Desconhecido; W – Água, B – Barco e D – Porto. O objetivo principal consiste no jogador identificar em que estado se encontra cada posição. As posições correspondentes a “Água” podem ser alteradas para o estado “Barco” quando adjacentes a um porto/barco. As restrições são que cada barco deverá atracar num porto e todos os portos terão um e só um barco, sendo que as restantes casas constituirão o tipo “Água”, podendo o barco possuir três tipos de tamanhos: “pequeno”, “médio” ou “grande”. Cada “Barco” deverá estar numa das quatros casas adjacentes ao porto, não podendo estar nem tocar em barcos, tanto na horizontal como na vertical.</w:t>
      </w:r>
    </w:p>
    <w:p w14:paraId="79FC6831" w14:textId="77777777" w:rsidR="001421CE" w:rsidRPr="006A3F6D" w:rsidRDefault="001421CE" w:rsidP="001421CE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Quando o programa em si é executado, para já em ambiente de consola, é pedido ao utilizador para inserir o seu </w:t>
      </w:r>
      <w:r w:rsidRPr="006A3F6D">
        <w:rPr>
          <w:rFonts w:ascii="Google Sans" w:hAnsi="Google Sans" w:cstheme="minorHAnsi"/>
          <w:i/>
          <w:iCs/>
          <w:noProof/>
          <w:color w:val="000000" w:themeColor="text1"/>
          <w:szCs w:val="20"/>
        </w:rPr>
        <w:t>nickname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(alcunha) e, só após que o mesmo seja inserido de acordo com os critérios, pode escolher a dificuldade em que pretende jogar (Fácil, Médio ou Difícil). Aquando gerado e apresentado o tabuleiro ao utilizador, com um tamanho definido automaticamente mediante da dificuldade (Fácil – 5x5, Médio – 7x7, Difícil – 10x10) e com os campos aleatoriamente definidos (portos já definidos e as remanescentes posições desconhecidas), o utilizador pode começar a jogar, “transformando” posições desconhecidas em Água e/ou Barcos. Caso falhe, esse mesmo registo será guardado e adicionado à lista de erros desse mesmo jogador, penalizando a sua pontuação final. O jogo termina quando o tabuleiro estiver completo ou o jogador solicite a validação do mesmo, sendo que os campos restantes do tipo “desconhecido” alterarão o seu estado para  “água”, sendo consequentemente exibida a pontuação final de jogo referente ao jogador em questão (Pontuação final = pontuação base – penalizações + bonificações).</w:t>
      </w:r>
    </w:p>
    <w:p w14:paraId="633629D1" w14:textId="5A78B520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63C97167" w14:textId="42106205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098D3F59" w14:textId="0AC3F188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1A15AABA" w14:textId="4C435D83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4F67506B" w14:textId="77777777" w:rsidR="001421CE" w:rsidRPr="006A3F6D" w:rsidRDefault="001421CE" w:rsidP="001421CE">
      <w:pPr>
        <w:rPr>
          <w:rFonts w:ascii="Google Sans" w:hAnsi="Google Sans" w:cstheme="minorHAnsi"/>
          <w:noProof/>
          <w:color w:val="000000" w:themeColor="text1"/>
          <w:szCs w:val="20"/>
        </w:rPr>
      </w:pPr>
    </w:p>
    <w:p w14:paraId="2FEF273F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A pontuação é calculada tendo em conta a dificuldade do tabuleiro:</w:t>
      </w:r>
    </w:p>
    <w:p w14:paraId="04C15A15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Fácil – 50 pontos e 30 segundos base; </w:t>
      </w:r>
    </w:p>
    <w:p w14:paraId="08A981F8" w14:textId="77777777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édio – 100 pontos e 90 segundos base;</w:t>
      </w:r>
    </w:p>
    <w:p w14:paraId="69EBAC42" w14:textId="0B82ABC0" w:rsidR="001421CE" w:rsidRPr="006A3F6D" w:rsidRDefault="001421CE" w:rsidP="001421CE">
      <w:pPr>
        <w:pStyle w:val="PargrafodaLista"/>
        <w:numPr>
          <w:ilvl w:val="0"/>
          <w:numId w:val="19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ifícil – 150 pontos e 150 segundos base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113C3D6A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Após efetuado o cálculo acima referido, o jogador pode ganhar ou perder pontos segundos os seguintes critérios:</w:t>
      </w:r>
    </w:p>
    <w:p w14:paraId="4F0CD264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Pontos ganhos:</w:t>
      </w:r>
    </w:p>
    <w:p w14:paraId="39F019B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água): -2 pontos por cada casa falhada;</w:t>
      </w:r>
    </w:p>
    <w:p w14:paraId="4B17AE6A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Falha na casa validada (barco): -5 pontos por cada casa falhada;</w:t>
      </w:r>
    </w:p>
    <w:p w14:paraId="668AFB09" w14:textId="7777777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Mais do que uma tentativa de validação: -10 por cada validação extra;</w:t>
      </w:r>
    </w:p>
    <w:p w14:paraId="7CCD8300" w14:textId="2BFC1D57" w:rsidR="001421CE" w:rsidRPr="006A3F6D" w:rsidRDefault="001421CE" w:rsidP="001421CE">
      <w:pPr>
        <w:pStyle w:val="PargrafodaLista"/>
        <w:numPr>
          <w:ilvl w:val="0"/>
          <w:numId w:val="21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para além do tempo base: -1 ponto por cada segundo extra.</w:t>
      </w: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br/>
      </w:r>
    </w:p>
    <w:p w14:paraId="73278511" w14:textId="77777777" w:rsidR="001421CE" w:rsidRPr="006A3F6D" w:rsidRDefault="001421CE" w:rsidP="001421CE">
      <w:pPr>
        <w:pStyle w:val="PargrafodaLista"/>
        <w:numPr>
          <w:ilvl w:val="0"/>
          <w:numId w:val="20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Bonificações:</w:t>
      </w:r>
    </w:p>
    <w:p w14:paraId="4E28D6EF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Apenas uma validação: +20 pontos;</w:t>
      </w:r>
    </w:p>
    <w:p w14:paraId="0FCA6F1C" w14:textId="77777777" w:rsidR="001421CE" w:rsidRPr="006A3F6D" w:rsidRDefault="001421CE" w:rsidP="001421CE">
      <w:pPr>
        <w:pStyle w:val="PargrafodaLista"/>
        <w:numPr>
          <w:ilvl w:val="0"/>
          <w:numId w:val="22"/>
        </w:numPr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Tempo de jogo inferior ao tempo base: +1 pontos por cada segundo não utilizado.</w:t>
      </w:r>
    </w:p>
    <w:p w14:paraId="6415484E" w14:textId="77777777" w:rsidR="001421CE" w:rsidRPr="006A3F6D" w:rsidRDefault="001421CE" w:rsidP="001421CE">
      <w:pPr>
        <w:ind w:left="360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</w:t>
      </w:r>
    </w:p>
    <w:p w14:paraId="1F83CEF3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ab/>
        <w:t xml:space="preserve">Nesta primeira fase de desenvolvimento do projeto foi realizada a análise do enunciado, obtendo todos os substantivos e verbos de maneira a formar as classes do programa. Foram também criadas cartas CRC (Class Responsability Card) dessas mesmas classes. O tópico consequente abordará o reconhecimento do enunciado, através da análise dos substantivos anteriormente mencionados. Será igualmente abordada a criação de cartas CRC e o respetivo diagrama de classes. </w:t>
      </w:r>
    </w:p>
    <w:p w14:paraId="1EA7085C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 xml:space="preserve"> Foram também implementados testes das classes de maneira a testar o programa e construção.</w:t>
      </w:r>
    </w:p>
    <w:p w14:paraId="08F88139" w14:textId="77777777" w:rsidR="001421CE" w:rsidRPr="006A3F6D" w:rsidRDefault="001421CE" w:rsidP="001421CE">
      <w:pPr>
        <w:spacing w:line="360" w:lineRule="auto"/>
        <w:ind w:left="357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Este programa foi desenvolvido com recurso ao IDE (ambiente de desenvolvimento) NetBeans, pertencente à empresa Oracle.</w:t>
      </w:r>
    </w:p>
    <w:p w14:paraId="468A0E6D" w14:textId="543464E7" w:rsidR="00F74D1C" w:rsidRPr="006A3F6D" w:rsidRDefault="00F74D1C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790FCDA1" w14:textId="6E507FEA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2148198A" w14:textId="4E09525C" w:rsidR="00FE26E8" w:rsidRPr="006A3F6D" w:rsidRDefault="00FE26E8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</w:p>
    <w:p w14:paraId="56A979B3" w14:textId="5F448EC0" w:rsidR="00B42F9B" w:rsidRPr="006A3F6D" w:rsidRDefault="00B42F9B">
      <w:pPr>
        <w:rPr>
          <w:rFonts w:eastAsiaTheme="majorEastAsia" w:cstheme="minorHAnsi"/>
          <w:noProof/>
          <w:color w:val="2E74B5" w:themeColor="accent1" w:themeShade="BF"/>
          <w:sz w:val="32"/>
          <w:szCs w:val="32"/>
        </w:rPr>
      </w:pPr>
      <w:r w:rsidRPr="006A3F6D">
        <w:rPr>
          <w:rFonts w:eastAsiaTheme="majorEastAsia" w:cstheme="minorHAnsi"/>
          <w:noProof/>
          <w:color w:val="2E74B5" w:themeColor="accent1" w:themeShade="BF"/>
          <w:sz w:val="32"/>
          <w:szCs w:val="32"/>
        </w:rPr>
        <w:br w:type="page"/>
      </w:r>
    </w:p>
    <w:p w14:paraId="2CA3A0D0" w14:textId="4C7B4436" w:rsidR="00A97BFD" w:rsidRPr="006A3F6D" w:rsidRDefault="00BA7446" w:rsidP="00332F26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4" w:name="_Toc73815081"/>
      <w:bookmarkEnd w:id="3"/>
      <w:r w:rsidRPr="006A3F6D">
        <w:rPr>
          <w:rFonts w:ascii="Google Sans Medium" w:hAnsi="Google Sans Medium" w:cstheme="minorHAnsi"/>
          <w:noProof/>
        </w:rPr>
        <w:t>Análise do Enunciado</w:t>
      </w:r>
      <w:bookmarkEnd w:id="4"/>
    </w:p>
    <w:p w14:paraId="2E74615D" w14:textId="77777777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Como referido na introdução, uma das etapas deste projeto consiste na análise do enunciado, realizada de forma a podermos classificar as potenciais classes, atributos e funcionalidades inerentes ao programa a ser desenvolvido.</w:t>
      </w:r>
    </w:p>
    <w:p w14:paraId="59C0F10D" w14:textId="4002F678" w:rsidR="00BA7446" w:rsidRPr="006A3F6D" w:rsidRDefault="00BA7446" w:rsidP="00BA7446">
      <w:pPr>
        <w:spacing w:line="360" w:lineRule="auto"/>
        <w:ind w:left="357" w:firstLine="346"/>
        <w:jc w:val="both"/>
        <w:rPr>
          <w:rFonts w:ascii="Google Sans" w:hAnsi="Google Sans" w:cstheme="minorHAnsi"/>
          <w:noProof/>
          <w:color w:val="000000" w:themeColor="text1"/>
          <w:szCs w:val="20"/>
        </w:rPr>
      </w:pPr>
      <w:r w:rsidRPr="006A3F6D">
        <w:rPr>
          <w:rFonts w:ascii="Google Sans" w:hAnsi="Google Sans" w:cstheme="minorHAnsi"/>
          <w:noProof/>
          <w:color w:val="000000" w:themeColor="text1"/>
          <w:szCs w:val="20"/>
        </w:rPr>
        <w:t>De modo a realizarmos esta tarefa, procedemos à análise do enunciado referente ao projeto “Boats &amp; Docks”, facultado pelo docente através plataforma de controlo de versões GitHub.</w:t>
      </w:r>
    </w:p>
    <w:p w14:paraId="4CB641F8" w14:textId="6A727578" w:rsidR="006F5164" w:rsidRPr="006A3F6D" w:rsidRDefault="006F5164" w:rsidP="006F5164">
      <w:pPr>
        <w:pStyle w:val="Subttulo"/>
        <w:ind w:firstLine="357"/>
        <w:rPr>
          <w:rFonts w:ascii="Google Sans Medium" w:hAnsi="Google Sans Medium"/>
          <w:noProof/>
          <w:color w:val="0070C0"/>
          <w:sz w:val="26"/>
          <w:szCs w:val="26"/>
        </w:rPr>
      </w:pP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>2.1</w:t>
      </w:r>
      <w:r w:rsidR="006B37CF" w:rsidRPr="006A3F6D">
        <w:rPr>
          <w:rFonts w:ascii="Google Sans Medium" w:hAnsi="Google Sans Medium"/>
          <w:noProof/>
          <w:color w:val="0070C0"/>
          <w:sz w:val="26"/>
          <w:szCs w:val="26"/>
        </w:rPr>
        <w:t>.</w:t>
      </w:r>
      <w:r w:rsidRPr="006A3F6D">
        <w:rPr>
          <w:rFonts w:ascii="Google Sans Medium" w:hAnsi="Google Sans Medium"/>
          <w:noProof/>
          <w:color w:val="0070C0"/>
          <w:sz w:val="26"/>
          <w:szCs w:val="26"/>
        </w:rPr>
        <w:t xml:space="preserve"> Seleção dos substantivos e verbos presentes no enunciado</w:t>
      </w:r>
    </w:p>
    <w:p w14:paraId="44116E69" w14:textId="70918479" w:rsidR="00351C61" w:rsidRPr="006A3F6D" w:rsidRDefault="00351C61" w:rsidP="00351C61">
      <w:pPr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noProof/>
        </w:rPr>
        <w:tab/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2.</w:t>
      </w:r>
      <w:r w:rsidR="00DB0047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1. O Jogo</w:t>
      </w:r>
    </w:p>
    <w:p w14:paraId="56D96E74" w14:textId="72A326CA" w:rsidR="00073588" w:rsidRPr="006A3F6D" w:rsidRDefault="00321C20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 w:cs="Times New Roman"/>
          <w:noProof/>
        </w:rPr>
        <w:t xml:space="preserve">O objetivo dest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 passa por </w:t>
      </w:r>
      <w:r w:rsidRPr="006A3F6D">
        <w:rPr>
          <w:rFonts w:ascii="Google Sans" w:hAnsi="Google Sans" w:cs="Times New Roman"/>
          <w:noProof/>
          <w:highlight w:val="red"/>
        </w:rPr>
        <w:t xml:space="preserve">identificar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 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de forma a obter a maior </w:t>
      </w:r>
      <w:r w:rsidRPr="006A3F6D">
        <w:rPr>
          <w:rFonts w:ascii="Google Sans" w:hAnsi="Google Sans" w:cs="Times New Roman"/>
          <w:noProof/>
          <w:highlight w:val="green"/>
        </w:rPr>
        <w:t>pontuação</w:t>
      </w:r>
      <w:r w:rsidRPr="006A3F6D">
        <w:rPr>
          <w:rFonts w:ascii="Google Sans" w:hAnsi="Google Sans" w:cs="Times New Roman"/>
          <w:noProof/>
        </w:rPr>
        <w:t xml:space="preserve"> possível, por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 xml:space="preserve">. Quando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>inicia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red"/>
        </w:rPr>
        <w:t xml:space="preserve">apresenta </w:t>
      </w:r>
      <w:r w:rsidRPr="006A3F6D">
        <w:rPr>
          <w:rFonts w:ascii="Google Sans" w:hAnsi="Google Sans" w:cs="Times New Roman"/>
          <w:noProof/>
        </w:rPr>
        <w:t xml:space="preserve">todas a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do tipo </w:t>
      </w:r>
      <w:r w:rsidRPr="006A3F6D">
        <w:rPr>
          <w:rFonts w:ascii="Google Sans" w:hAnsi="Google Sans" w:cs="Times New Roman"/>
          <w:noProof/>
          <w:highlight w:val="green"/>
        </w:rPr>
        <w:t>porto</w:t>
      </w:r>
      <w:r w:rsidRPr="006A3F6D">
        <w:rPr>
          <w:rFonts w:ascii="Google Sans" w:hAnsi="Google Sans" w:cs="Times New Roman"/>
          <w:noProof/>
        </w:rPr>
        <w:t xml:space="preserve">, cabe a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determinar </w:t>
      </w:r>
      <w:r w:rsidRPr="006A3F6D">
        <w:rPr>
          <w:rFonts w:ascii="Google Sans" w:hAnsi="Google Sans" w:cs="Times New Roman"/>
          <w:noProof/>
        </w:rPr>
        <w:t xml:space="preserve">quais as </w:t>
      </w:r>
      <w:r w:rsidRPr="006A3F6D">
        <w:rPr>
          <w:rFonts w:ascii="Google Sans" w:hAnsi="Google Sans" w:cs="Times New Roman"/>
          <w:noProof/>
          <w:highlight w:val="green"/>
        </w:rPr>
        <w:t>casas</w:t>
      </w:r>
      <w:r w:rsidRPr="006A3F6D">
        <w:rPr>
          <w:rFonts w:ascii="Google Sans" w:hAnsi="Google Sans" w:cs="Times New Roman"/>
          <w:noProof/>
        </w:rPr>
        <w:t xml:space="preserve"> do tipo </w:t>
      </w:r>
      <w:r w:rsidRPr="006A3F6D">
        <w:rPr>
          <w:rFonts w:ascii="Google Sans" w:hAnsi="Google Sans" w:cs="Times New Roman"/>
          <w:noProof/>
          <w:highlight w:val="green"/>
        </w:rPr>
        <w:t xml:space="preserve">água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. Existem três dimensões de </w:t>
      </w:r>
      <w:r w:rsidRPr="006A3F6D">
        <w:rPr>
          <w:rFonts w:ascii="Google Sans" w:hAnsi="Google Sans" w:cs="Times New Roman"/>
          <w:noProof/>
          <w:highlight w:val="green"/>
        </w:rPr>
        <w:t xml:space="preserve">barcos </w:t>
      </w:r>
      <w:r w:rsidRPr="006A3F6D">
        <w:rPr>
          <w:rFonts w:ascii="Google Sans" w:hAnsi="Google Sans" w:cs="Times New Roman"/>
          <w:noProof/>
        </w:rPr>
        <w:t xml:space="preserve">diferentes, sendo estes </w:t>
      </w:r>
      <w:r w:rsidRPr="006A3F6D">
        <w:rPr>
          <w:rFonts w:ascii="Google Sans" w:hAnsi="Google Sans" w:cs="Times New Roman"/>
          <w:noProof/>
          <w:highlight w:val="green"/>
        </w:rPr>
        <w:t>pequenos</w:t>
      </w:r>
      <w:r w:rsidRPr="006A3F6D">
        <w:rPr>
          <w:rFonts w:ascii="Google Sans" w:hAnsi="Google Sans" w:cs="Times New Roman"/>
          <w:noProof/>
        </w:rPr>
        <w:t xml:space="preserve">, </w:t>
      </w:r>
      <w:r w:rsidRPr="006A3F6D">
        <w:rPr>
          <w:rFonts w:ascii="Google Sans" w:hAnsi="Google Sans" w:cs="Times New Roman"/>
          <w:noProof/>
          <w:highlight w:val="green"/>
        </w:rPr>
        <w:t xml:space="preserve">médios </w:t>
      </w:r>
      <w:r w:rsidRPr="006A3F6D">
        <w:rPr>
          <w:rFonts w:ascii="Google Sans" w:hAnsi="Google Sans" w:cs="Times New Roman"/>
          <w:noProof/>
        </w:rPr>
        <w:t xml:space="preserve">e </w:t>
      </w:r>
      <w:r w:rsidRPr="006A3F6D">
        <w:rPr>
          <w:rFonts w:ascii="Google Sans" w:hAnsi="Google Sans" w:cs="Times New Roman"/>
          <w:noProof/>
          <w:highlight w:val="green"/>
        </w:rPr>
        <w:t>grandes</w:t>
      </w:r>
      <w:r w:rsidRPr="006A3F6D">
        <w:rPr>
          <w:rFonts w:ascii="Google Sans" w:hAnsi="Google Sans" w:cs="Times New Roman"/>
          <w:noProof/>
        </w:rPr>
        <w:t xml:space="preserve">.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quando cada </w:t>
      </w:r>
      <w:r w:rsidRPr="006A3F6D">
        <w:rPr>
          <w:rFonts w:ascii="Google Sans" w:hAnsi="Google Sans" w:cs="Times New Roman"/>
          <w:noProof/>
          <w:highlight w:val="green"/>
        </w:rPr>
        <w:t xml:space="preserve">porto </w:t>
      </w:r>
      <w:r w:rsidRPr="006A3F6D">
        <w:rPr>
          <w:rFonts w:ascii="Google Sans" w:hAnsi="Google Sans" w:cs="Times New Roman"/>
          <w:noProof/>
          <w:highlight w:val="red"/>
        </w:rPr>
        <w:t xml:space="preserve">tiver </w:t>
      </w:r>
      <w:r w:rsidRPr="006A3F6D">
        <w:rPr>
          <w:rFonts w:ascii="Google Sans" w:hAnsi="Google Sans" w:cs="Times New Roman"/>
          <w:noProof/>
        </w:rPr>
        <w:t xml:space="preserve">um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  <w:highlight w:val="red"/>
        </w:rPr>
        <w:t>atracado</w:t>
      </w:r>
      <w:r w:rsidRPr="006A3F6D">
        <w:rPr>
          <w:rFonts w:ascii="Google Sans" w:hAnsi="Google Sans" w:cs="Times New Roman"/>
          <w:noProof/>
        </w:rPr>
        <w:t xml:space="preserve">, seguindo as respetivas </w:t>
      </w:r>
      <w:r w:rsidRPr="006A3F6D">
        <w:rPr>
          <w:rFonts w:ascii="Google Sans" w:hAnsi="Google Sans" w:cs="Times New Roman"/>
          <w:noProof/>
          <w:highlight w:val="green"/>
        </w:rPr>
        <w:t>regras</w:t>
      </w:r>
      <w:r w:rsidRPr="006A3F6D">
        <w:rPr>
          <w:rFonts w:ascii="Google Sans" w:hAnsi="Google Sans" w:cs="Times New Roman"/>
          <w:noProof/>
        </w:rPr>
        <w:t xml:space="preserve">. Apenas quando </w:t>
      </w:r>
      <w:r w:rsidRPr="006A3F6D">
        <w:rPr>
          <w:rFonts w:ascii="Google Sans" w:hAnsi="Google Sans" w:cs="Times New Roman"/>
          <w:noProof/>
          <w:highlight w:val="red"/>
        </w:rPr>
        <w:t xml:space="preserve">colocados </w:t>
      </w:r>
      <w:r w:rsidRPr="006A3F6D">
        <w:rPr>
          <w:rFonts w:ascii="Google Sans" w:hAnsi="Google Sans" w:cs="Times New Roman"/>
          <w:noProof/>
        </w:rPr>
        <w:t xml:space="preserve">todos os </w:t>
      </w:r>
      <w:r w:rsidRPr="006A3F6D">
        <w:rPr>
          <w:rFonts w:ascii="Google Sans" w:hAnsi="Google Sans" w:cs="Times New Roman"/>
          <w:noProof/>
          <w:highlight w:val="green"/>
        </w:rPr>
        <w:t>barcos</w:t>
      </w:r>
      <w:r w:rsidRPr="006A3F6D">
        <w:rPr>
          <w:rFonts w:ascii="Google Sans" w:hAnsi="Google Sans" w:cs="Times New Roman"/>
          <w:noProof/>
        </w:rPr>
        <w:t xml:space="preserve">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  <w:highlight w:val="red"/>
        </w:rPr>
        <w:t xml:space="preserve">pode validar </w:t>
      </w:r>
      <w:r w:rsidRPr="006A3F6D">
        <w:rPr>
          <w:rFonts w:ascii="Google Sans" w:hAnsi="Google Sans" w:cs="Times New Roman"/>
          <w:noProof/>
        </w:rPr>
        <w:t xml:space="preserve">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Quando </w:t>
      </w:r>
      <w:r w:rsidRPr="006A3F6D">
        <w:rPr>
          <w:rFonts w:ascii="Google Sans" w:hAnsi="Google Sans" w:cs="Times New Roman"/>
          <w:noProof/>
          <w:highlight w:val="red"/>
        </w:rPr>
        <w:t>validado</w:t>
      </w:r>
      <w:r w:rsidRPr="006A3F6D">
        <w:rPr>
          <w:rFonts w:ascii="Google Sans" w:hAnsi="Google Sans" w:cs="Times New Roman"/>
          <w:noProof/>
        </w:rPr>
        <w:t xml:space="preserve">, todas as </w:t>
      </w:r>
      <w:r w:rsidRPr="006A3F6D">
        <w:rPr>
          <w:rFonts w:ascii="Google Sans" w:hAnsi="Google Sans" w:cs="Times New Roman"/>
          <w:noProof/>
          <w:highlight w:val="green"/>
        </w:rPr>
        <w:t>casas desconhecidas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passam </w:t>
      </w:r>
      <w:r w:rsidRPr="006A3F6D">
        <w:rPr>
          <w:rFonts w:ascii="Google Sans" w:hAnsi="Google Sans" w:cs="Times New Roman"/>
          <w:noProof/>
        </w:rPr>
        <w:t xml:space="preserve">automaticamente ao estado </w:t>
      </w:r>
      <w:r w:rsidRPr="006A3F6D">
        <w:rPr>
          <w:rFonts w:ascii="Google Sans" w:hAnsi="Google Sans" w:cs="Times New Roman"/>
          <w:noProof/>
          <w:highlight w:val="green"/>
        </w:rPr>
        <w:t>água</w:t>
      </w:r>
      <w:r w:rsidRPr="006A3F6D">
        <w:rPr>
          <w:rFonts w:ascii="Google Sans" w:hAnsi="Google Sans" w:cs="Times New Roman"/>
          <w:noProof/>
        </w:rPr>
        <w:t xml:space="preserve">. Se 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estiver correto, o </w:t>
      </w:r>
      <w:r w:rsidRPr="006A3F6D">
        <w:rPr>
          <w:rFonts w:ascii="Google Sans" w:hAnsi="Google Sans" w:cs="Times New Roman"/>
          <w:noProof/>
          <w:highlight w:val="green"/>
        </w:rPr>
        <w:t xml:space="preserve">jogo </w:t>
      </w:r>
      <w:r w:rsidRPr="006A3F6D">
        <w:rPr>
          <w:rFonts w:ascii="Google Sans" w:hAnsi="Google Sans" w:cs="Times New Roman"/>
          <w:noProof/>
          <w:highlight w:val="red"/>
        </w:rPr>
        <w:t xml:space="preserve">termina </w:t>
      </w:r>
      <w:r w:rsidRPr="006A3F6D">
        <w:rPr>
          <w:rFonts w:ascii="Google Sans" w:hAnsi="Google Sans" w:cs="Times New Roman"/>
          <w:noProof/>
        </w:rPr>
        <w:t xml:space="preserve">e é </w:t>
      </w:r>
      <w:r w:rsidRPr="006A3F6D">
        <w:rPr>
          <w:rFonts w:ascii="Google Sans" w:hAnsi="Google Sans" w:cs="Times New Roman"/>
          <w:noProof/>
          <w:highlight w:val="red"/>
        </w:rPr>
        <w:t xml:space="preserve">calculada </w:t>
      </w:r>
      <w:r w:rsidRPr="006A3F6D">
        <w:rPr>
          <w:rFonts w:ascii="Google Sans" w:hAnsi="Google Sans" w:cs="Times New Roman"/>
          <w:noProof/>
        </w:rPr>
        <w:t xml:space="preserve">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obtida. Caso contrário, o </w:t>
      </w:r>
      <w:r w:rsidRPr="006A3F6D">
        <w:rPr>
          <w:rFonts w:ascii="Google Sans" w:hAnsi="Google Sans" w:cs="Times New Roman"/>
          <w:noProof/>
          <w:highlight w:val="green"/>
        </w:rPr>
        <w:t xml:space="preserve">jogador </w:t>
      </w:r>
      <w:r w:rsidRPr="006A3F6D">
        <w:rPr>
          <w:rFonts w:ascii="Google Sans" w:hAnsi="Google Sans" w:cs="Times New Roman"/>
          <w:noProof/>
        </w:rPr>
        <w:t xml:space="preserve">é </w:t>
      </w:r>
      <w:r w:rsidRPr="006A3F6D">
        <w:rPr>
          <w:rFonts w:ascii="Google Sans" w:hAnsi="Google Sans" w:cs="Times New Roman"/>
          <w:noProof/>
          <w:highlight w:val="red"/>
        </w:rPr>
        <w:t xml:space="preserve">informado </w:t>
      </w:r>
      <w:r w:rsidRPr="006A3F6D">
        <w:rPr>
          <w:rFonts w:ascii="Google Sans" w:hAnsi="Google Sans" w:cs="Times New Roman"/>
          <w:noProof/>
        </w:rPr>
        <w:t xml:space="preserve">do número de </w:t>
      </w:r>
      <w:r w:rsidRPr="006A3F6D">
        <w:rPr>
          <w:rFonts w:ascii="Google Sans" w:hAnsi="Google Sans" w:cs="Times New Roman"/>
          <w:noProof/>
          <w:highlight w:val="green"/>
        </w:rPr>
        <w:t>erros existentes</w:t>
      </w:r>
      <w:r w:rsidRPr="006A3F6D">
        <w:rPr>
          <w:rFonts w:ascii="Google Sans" w:hAnsi="Google Sans" w:cs="Times New Roman"/>
          <w:noProof/>
        </w:rPr>
        <w:t xml:space="preserve"> no </w:t>
      </w:r>
      <w:r w:rsidRPr="006A3F6D">
        <w:rPr>
          <w:rFonts w:ascii="Google Sans" w:hAnsi="Google Sans" w:cs="Times New Roman"/>
          <w:noProof/>
          <w:highlight w:val="green"/>
        </w:rPr>
        <w:t>tabuleiro</w:t>
      </w:r>
      <w:r w:rsidRPr="006A3F6D">
        <w:rPr>
          <w:rFonts w:ascii="Google Sans" w:hAnsi="Google Sans" w:cs="Times New Roman"/>
          <w:noProof/>
        </w:rPr>
        <w:t xml:space="preserve">. As </w:t>
      </w:r>
      <w:r w:rsidRPr="006A3F6D">
        <w:rPr>
          <w:rFonts w:ascii="Google Sans" w:hAnsi="Google Sans" w:cs="Times New Roman"/>
          <w:noProof/>
          <w:highlight w:val="green"/>
        </w:rPr>
        <w:t>casas erradas</w:t>
      </w:r>
      <w:r w:rsidRPr="006A3F6D">
        <w:rPr>
          <w:rFonts w:ascii="Google Sans" w:hAnsi="Google Sans" w:cs="Times New Roman"/>
          <w:noProof/>
        </w:rPr>
        <w:t xml:space="preserve"> no momento da </w:t>
      </w:r>
      <w:r w:rsidRPr="006A3F6D">
        <w:rPr>
          <w:rFonts w:ascii="Google Sans" w:hAnsi="Google Sans" w:cs="Times New Roman"/>
          <w:noProof/>
          <w:highlight w:val="red"/>
        </w:rPr>
        <w:t xml:space="preserve">valid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 xml:space="preserve">tabuleiro </w:t>
      </w:r>
      <w:r w:rsidRPr="006A3F6D">
        <w:rPr>
          <w:rFonts w:ascii="Google Sans" w:hAnsi="Google Sans" w:cs="Times New Roman"/>
          <w:noProof/>
        </w:rPr>
        <w:t xml:space="preserve">de </w:t>
      </w:r>
      <w:r w:rsidRPr="006A3F6D">
        <w:rPr>
          <w:rFonts w:ascii="Google Sans" w:hAnsi="Google Sans" w:cs="Times New Roman"/>
          <w:noProof/>
          <w:highlight w:val="green"/>
        </w:rPr>
        <w:t>jogo</w:t>
      </w:r>
      <w:r w:rsidRPr="006A3F6D">
        <w:rPr>
          <w:rFonts w:ascii="Google Sans" w:hAnsi="Google Sans" w:cs="Times New Roman"/>
          <w:noProof/>
        </w:rPr>
        <w:t xml:space="preserve">, são </w:t>
      </w:r>
      <w:r w:rsidRPr="006A3F6D">
        <w:rPr>
          <w:rFonts w:ascii="Google Sans" w:hAnsi="Google Sans" w:cs="Times New Roman"/>
          <w:noProof/>
          <w:highlight w:val="red"/>
        </w:rPr>
        <w:t>declaradas</w:t>
      </w:r>
      <w:r w:rsidRPr="006A3F6D">
        <w:rPr>
          <w:rFonts w:ascii="Google Sans" w:hAnsi="Google Sans" w:cs="Times New Roman"/>
          <w:noProof/>
        </w:rPr>
        <w:t xml:space="preserve">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Uma </w:t>
      </w:r>
      <w:r w:rsidRPr="006A3F6D">
        <w:rPr>
          <w:rFonts w:ascii="Google Sans" w:hAnsi="Google Sans" w:cs="Times New Roman"/>
          <w:noProof/>
          <w:highlight w:val="green"/>
        </w:rPr>
        <w:t>casa</w:t>
      </w:r>
      <w:r w:rsidRPr="006A3F6D">
        <w:rPr>
          <w:rFonts w:ascii="Google Sans" w:hAnsi="Google Sans" w:cs="Times New Roman"/>
          <w:noProof/>
        </w:rPr>
        <w:t xml:space="preserve">, uma vez </w:t>
      </w:r>
      <w:r w:rsidRPr="006A3F6D">
        <w:rPr>
          <w:rFonts w:ascii="Google Sans" w:hAnsi="Google Sans" w:cs="Times New Roman"/>
          <w:noProof/>
          <w:highlight w:val="green"/>
        </w:rPr>
        <w:t>falhada</w:t>
      </w:r>
      <w:r w:rsidRPr="006A3F6D">
        <w:rPr>
          <w:rFonts w:ascii="Google Sans" w:hAnsi="Google Sans" w:cs="Times New Roman"/>
          <w:noProof/>
        </w:rPr>
        <w:t xml:space="preserve"> já não </w:t>
      </w:r>
      <w:r w:rsidRPr="006A3F6D">
        <w:rPr>
          <w:rFonts w:ascii="Google Sans" w:hAnsi="Google Sans" w:cs="Times New Roman"/>
          <w:noProof/>
          <w:highlight w:val="red"/>
        </w:rPr>
        <w:t xml:space="preserve">voltará a alterar </w:t>
      </w:r>
      <w:r w:rsidRPr="006A3F6D">
        <w:rPr>
          <w:rFonts w:ascii="Google Sans" w:hAnsi="Google Sans" w:cs="Times New Roman"/>
          <w:noProof/>
        </w:rPr>
        <w:t xml:space="preserve">o seu </w:t>
      </w:r>
      <w:r w:rsidRPr="006A3F6D">
        <w:rPr>
          <w:rFonts w:ascii="Google Sans" w:hAnsi="Google Sans" w:cs="Times New Roman"/>
          <w:noProof/>
          <w:highlight w:val="green"/>
        </w:rPr>
        <w:t>estado</w:t>
      </w:r>
      <w:r w:rsidRPr="006A3F6D">
        <w:rPr>
          <w:rFonts w:ascii="Google Sans" w:hAnsi="Google Sans" w:cs="Times New Roman"/>
          <w:noProof/>
        </w:rPr>
        <w:t xml:space="preserve">. Se a </w:t>
      </w:r>
      <w:r w:rsidRPr="006A3F6D">
        <w:rPr>
          <w:rFonts w:ascii="Google Sans" w:hAnsi="Google Sans" w:cs="Times New Roman"/>
          <w:noProof/>
          <w:highlight w:val="green"/>
        </w:rPr>
        <w:t xml:space="preserve">casa falhada </w:t>
      </w:r>
      <w:r w:rsidRPr="006A3F6D">
        <w:rPr>
          <w:rFonts w:ascii="Google Sans" w:hAnsi="Google Sans" w:cs="Times New Roman"/>
          <w:noProof/>
        </w:rPr>
        <w:t xml:space="preserve">for do tipo </w:t>
      </w:r>
      <w:r w:rsidRPr="006A3F6D">
        <w:rPr>
          <w:rFonts w:ascii="Google Sans" w:hAnsi="Google Sans" w:cs="Times New Roman"/>
          <w:noProof/>
          <w:highlight w:val="green"/>
        </w:rPr>
        <w:t>barco</w:t>
      </w:r>
      <w:r w:rsidRPr="006A3F6D">
        <w:rPr>
          <w:rFonts w:ascii="Google Sans" w:hAnsi="Google Sans" w:cs="Times New Roman"/>
          <w:noProof/>
        </w:rPr>
        <w:t xml:space="preserve">, as restantes </w:t>
      </w:r>
      <w:r w:rsidRPr="006A3F6D">
        <w:rPr>
          <w:rFonts w:ascii="Google Sans" w:hAnsi="Google Sans" w:cs="Times New Roman"/>
          <w:noProof/>
          <w:highlight w:val="green"/>
        </w:rPr>
        <w:t xml:space="preserve">casas </w:t>
      </w:r>
      <w:r w:rsidRPr="006A3F6D">
        <w:rPr>
          <w:rFonts w:ascii="Google Sans" w:hAnsi="Google Sans" w:cs="Times New Roman"/>
          <w:noProof/>
        </w:rPr>
        <w:t xml:space="preserve">que compõem o </w:t>
      </w:r>
      <w:r w:rsidRPr="006A3F6D">
        <w:rPr>
          <w:rFonts w:ascii="Google Sans" w:hAnsi="Google Sans" w:cs="Times New Roman"/>
          <w:noProof/>
          <w:highlight w:val="green"/>
        </w:rPr>
        <w:t xml:space="preserve">barco </w:t>
      </w:r>
      <w:r w:rsidRPr="006A3F6D">
        <w:rPr>
          <w:rFonts w:ascii="Google Sans" w:hAnsi="Google Sans" w:cs="Times New Roman"/>
          <w:noProof/>
        </w:rPr>
        <w:t xml:space="preserve">(caso existam), devem ser </w:t>
      </w:r>
      <w:r w:rsidRPr="006A3F6D">
        <w:rPr>
          <w:rFonts w:ascii="Google Sans" w:hAnsi="Google Sans" w:cs="Times New Roman"/>
          <w:noProof/>
          <w:highlight w:val="red"/>
        </w:rPr>
        <w:t xml:space="preserve">marcadas </w:t>
      </w:r>
      <w:r w:rsidRPr="006A3F6D">
        <w:rPr>
          <w:rFonts w:ascii="Google Sans" w:hAnsi="Google Sans" w:cs="Times New Roman"/>
          <w:noProof/>
        </w:rPr>
        <w:t xml:space="preserve">igualmente como </w:t>
      </w:r>
      <w:r w:rsidRPr="006A3F6D">
        <w:rPr>
          <w:rFonts w:ascii="Google Sans" w:hAnsi="Google Sans" w:cs="Times New Roman"/>
          <w:noProof/>
          <w:highlight w:val="green"/>
        </w:rPr>
        <w:t>falhadas</w:t>
      </w:r>
      <w:r w:rsidRPr="006A3F6D">
        <w:rPr>
          <w:rFonts w:ascii="Google Sans" w:hAnsi="Google Sans" w:cs="Times New Roman"/>
          <w:noProof/>
        </w:rPr>
        <w:t xml:space="preserve">. No </w:t>
      </w:r>
      <w:r w:rsidRPr="006A3F6D">
        <w:rPr>
          <w:rFonts w:ascii="Google Sans" w:hAnsi="Google Sans" w:cs="Times New Roman"/>
          <w:noProof/>
          <w:highlight w:val="green"/>
        </w:rPr>
        <w:t>final do jogo</w:t>
      </w:r>
      <w:r w:rsidRPr="006A3F6D">
        <w:rPr>
          <w:rFonts w:ascii="Google Sans" w:hAnsi="Google Sans" w:cs="Times New Roman"/>
          <w:noProof/>
        </w:rPr>
        <w:t xml:space="preserve">, é </w:t>
      </w:r>
      <w:r w:rsidRPr="006A3F6D">
        <w:rPr>
          <w:rFonts w:ascii="Google Sans" w:hAnsi="Google Sans" w:cs="Times New Roman"/>
          <w:noProof/>
          <w:highlight w:val="red"/>
        </w:rPr>
        <w:t xml:space="preserve">contabilizado </w:t>
      </w:r>
      <w:r w:rsidRPr="006A3F6D">
        <w:rPr>
          <w:rFonts w:ascii="Google Sans" w:hAnsi="Google Sans" w:cs="Times New Roman"/>
          <w:noProof/>
        </w:rPr>
        <w:t xml:space="preserve">o número total de </w:t>
      </w:r>
      <w:r w:rsidRPr="006A3F6D">
        <w:rPr>
          <w:rFonts w:ascii="Google Sans" w:hAnsi="Google Sans" w:cs="Times New Roman"/>
          <w:noProof/>
          <w:highlight w:val="green"/>
        </w:rPr>
        <w:t>casas falhadas</w:t>
      </w:r>
      <w:r w:rsidRPr="006A3F6D">
        <w:rPr>
          <w:rFonts w:ascii="Google Sans" w:hAnsi="Google Sans" w:cs="Times New Roman"/>
          <w:noProof/>
        </w:rPr>
        <w:t xml:space="preserve"> e esse </w:t>
      </w:r>
      <w:r w:rsidRPr="006A3F6D">
        <w:rPr>
          <w:rFonts w:ascii="Google Sans" w:hAnsi="Google Sans" w:cs="Times New Roman"/>
          <w:noProof/>
          <w:highlight w:val="green"/>
        </w:rPr>
        <w:t>valor</w:t>
      </w:r>
      <w:r w:rsidRPr="006A3F6D">
        <w:rPr>
          <w:rFonts w:ascii="Google Sans" w:hAnsi="Google Sans" w:cs="Times New Roman"/>
          <w:noProof/>
        </w:rPr>
        <w:t xml:space="preserve"> </w:t>
      </w:r>
      <w:r w:rsidRPr="006A3F6D">
        <w:rPr>
          <w:rFonts w:ascii="Google Sans" w:hAnsi="Google Sans" w:cs="Times New Roman"/>
          <w:noProof/>
          <w:highlight w:val="red"/>
        </w:rPr>
        <w:t xml:space="preserve">reflete </w:t>
      </w:r>
      <w:r w:rsidRPr="006A3F6D">
        <w:rPr>
          <w:rFonts w:ascii="Google Sans" w:hAnsi="Google Sans" w:cs="Times New Roman"/>
          <w:noProof/>
        </w:rPr>
        <w:t xml:space="preserve">uma </w:t>
      </w:r>
      <w:r w:rsidRPr="006A3F6D">
        <w:rPr>
          <w:rFonts w:ascii="Google Sans" w:hAnsi="Google Sans" w:cs="Times New Roman"/>
          <w:noProof/>
          <w:highlight w:val="green"/>
        </w:rPr>
        <w:t>penalização</w:t>
      </w:r>
      <w:r w:rsidRPr="006A3F6D">
        <w:rPr>
          <w:rFonts w:ascii="Google Sans" w:hAnsi="Google Sans" w:cs="Times New Roman"/>
          <w:noProof/>
        </w:rPr>
        <w:t xml:space="preserve"> na </w:t>
      </w:r>
      <w:r w:rsidRPr="006A3F6D">
        <w:rPr>
          <w:rFonts w:ascii="Google Sans" w:hAnsi="Google Sans" w:cs="Times New Roman"/>
          <w:noProof/>
          <w:highlight w:val="green"/>
        </w:rPr>
        <w:t xml:space="preserve">pontuação </w:t>
      </w:r>
      <w:r w:rsidRPr="006A3F6D">
        <w:rPr>
          <w:rFonts w:ascii="Google Sans" w:hAnsi="Google Sans" w:cs="Times New Roman"/>
          <w:noProof/>
        </w:rPr>
        <w:t xml:space="preserve">do </w:t>
      </w:r>
      <w:r w:rsidRPr="006A3F6D">
        <w:rPr>
          <w:rFonts w:ascii="Google Sans" w:hAnsi="Google Sans" w:cs="Times New Roman"/>
          <w:noProof/>
          <w:highlight w:val="green"/>
        </w:rPr>
        <w:t>nível</w:t>
      </w:r>
      <w:r w:rsidRPr="006A3F6D">
        <w:rPr>
          <w:rFonts w:ascii="Google Sans" w:hAnsi="Google Sans" w:cs="Times New Roman"/>
          <w:noProof/>
        </w:rPr>
        <w:t>.</w:t>
      </w:r>
    </w:p>
    <w:p w14:paraId="7813F995" w14:textId="77777777" w:rsidR="00073588" w:rsidRPr="006A3F6D" w:rsidRDefault="00073588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E2E93C7" w14:textId="461A5F12" w:rsidR="00073588" w:rsidRPr="006A3F6D" w:rsidRDefault="00073588" w:rsidP="00321C20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2. Casas de Jogo</w:t>
      </w:r>
    </w:p>
    <w:p w14:paraId="206CADD2" w14:textId="4133B929" w:rsidR="00073588" w:rsidRPr="006A3F6D" w:rsidRDefault="00073588" w:rsidP="006306DF">
      <w:p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ab/>
      </w:r>
      <w:r w:rsidRPr="006A3F6D">
        <w:rPr>
          <w:rFonts w:ascii="Google Sans" w:hAnsi="Google Sans"/>
          <w:noProof/>
          <w:szCs w:val="20"/>
        </w:rPr>
        <w:t xml:space="preserve">Nest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 existem duas tipologias d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: </w:t>
      </w:r>
    </w:p>
    <w:p w14:paraId="045508E4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estáticas (inalteráveis) </w:t>
      </w:r>
    </w:p>
    <w:p w14:paraId="4D42BDC3" w14:textId="77777777" w:rsidR="00073588" w:rsidRPr="006A3F6D" w:rsidRDefault="00073588" w:rsidP="006306DF">
      <w:pPr>
        <w:pStyle w:val="PargrafodaLista"/>
        <w:numPr>
          <w:ilvl w:val="0"/>
          <w:numId w:val="24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– identifica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rto </w:t>
      </w:r>
      <w:r w:rsidRPr="006A3F6D">
        <w:rPr>
          <w:rFonts w:ascii="Google Sans" w:hAnsi="Google Sans"/>
          <w:noProof/>
          <w:szCs w:val="20"/>
        </w:rPr>
        <w:t xml:space="preserve">marítimo, adjacente ao qual irá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Pr="006A3F6D">
        <w:rPr>
          <w:rFonts w:ascii="Google Sans" w:hAnsi="Google Sans"/>
          <w:noProof/>
          <w:szCs w:val="20"/>
        </w:rPr>
        <w:t xml:space="preserve">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. Em cad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nível </w:t>
      </w:r>
      <w:r w:rsidRPr="006A3F6D">
        <w:rPr>
          <w:rFonts w:ascii="Google Sans" w:hAnsi="Google Sans"/>
          <w:noProof/>
          <w:szCs w:val="20"/>
        </w:rPr>
        <w:t xml:space="preserve">são </w:t>
      </w:r>
      <w:r w:rsidRPr="006A3F6D">
        <w:rPr>
          <w:rFonts w:ascii="Google Sans" w:hAnsi="Google Sans"/>
          <w:noProof/>
          <w:szCs w:val="20"/>
          <w:highlight w:val="red"/>
        </w:rPr>
        <w:t xml:space="preserve">dadas </w:t>
      </w:r>
      <w:r w:rsidRPr="006A3F6D">
        <w:rPr>
          <w:rFonts w:ascii="Google Sans" w:hAnsi="Google Sans"/>
          <w:noProof/>
          <w:szCs w:val="20"/>
        </w:rPr>
        <w:t xml:space="preserve">a conhecer 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início do jogo </w:t>
      </w:r>
      <w:r w:rsidRPr="006A3F6D">
        <w:rPr>
          <w:rFonts w:ascii="Google Sans" w:hAnsi="Google Sans"/>
          <w:noProof/>
          <w:szCs w:val="20"/>
        </w:rPr>
        <w:t xml:space="preserve">e não podem ser </w:t>
      </w:r>
      <w:r w:rsidRPr="006A3F6D">
        <w:rPr>
          <w:rFonts w:ascii="Google Sans" w:hAnsi="Google Sans"/>
          <w:noProof/>
          <w:szCs w:val="20"/>
          <w:highlight w:val="red"/>
        </w:rPr>
        <w:t>alteradas</w:t>
      </w:r>
      <w:r w:rsidRPr="006A3F6D">
        <w:rPr>
          <w:rFonts w:ascii="Google Sans" w:hAnsi="Google Sans"/>
          <w:noProof/>
          <w:szCs w:val="20"/>
        </w:rPr>
        <w:t>.</w:t>
      </w:r>
    </w:p>
    <w:p w14:paraId="1476BEC1" w14:textId="77777777" w:rsidR="00073588" w:rsidRPr="006A3F6D" w:rsidRDefault="00073588" w:rsidP="006306DF">
      <w:pPr>
        <w:pStyle w:val="PargrafodaLista"/>
        <w:numPr>
          <w:ilvl w:val="0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 interativas (alteráveis) – 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o seu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entre a seguinte lista</w:t>
      </w:r>
    </w:p>
    <w:p w14:paraId="2A80AE95" w14:textId="1DDA6FDB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Desconhecida </w:t>
      </w:r>
      <w:r w:rsidRPr="006A3F6D">
        <w:rPr>
          <w:rFonts w:ascii="Google Sans" w:hAnsi="Google Sans"/>
          <w:noProof/>
          <w:szCs w:val="20"/>
        </w:rPr>
        <w:t xml:space="preserve">– no </w:t>
      </w:r>
      <w:r w:rsidRPr="006A3F6D">
        <w:rPr>
          <w:rFonts w:ascii="Google Sans" w:hAnsi="Google Sans"/>
          <w:noProof/>
          <w:szCs w:val="20"/>
          <w:highlight w:val="green"/>
        </w:rPr>
        <w:t>início do jogo</w:t>
      </w:r>
      <w:r w:rsidRPr="006A3F6D">
        <w:rPr>
          <w:rFonts w:ascii="Google Sans" w:hAnsi="Google Sans"/>
          <w:noProof/>
          <w:szCs w:val="20"/>
        </w:rPr>
        <w:t xml:space="preserve">, 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>que não são do tipo ”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</w:t>
      </w:r>
      <w:r w:rsidRPr="006A3F6D">
        <w:rPr>
          <w:rFonts w:ascii="Google Sans" w:hAnsi="Google Sans"/>
          <w:noProof/>
          <w:szCs w:val="20"/>
          <w:highlight w:val="red"/>
        </w:rPr>
        <w:t xml:space="preserve">são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Esta representa uma </w:t>
      </w:r>
      <w:r w:rsidRPr="006A3F6D">
        <w:rPr>
          <w:rFonts w:ascii="Google Sans" w:hAnsi="Google Sans"/>
          <w:noProof/>
          <w:szCs w:val="20"/>
          <w:highlight w:val="green"/>
        </w:rPr>
        <w:t>casa neutra</w:t>
      </w:r>
      <w:r w:rsidRPr="006A3F6D">
        <w:rPr>
          <w:rFonts w:ascii="Google Sans" w:hAnsi="Google Sans"/>
          <w:noProof/>
          <w:szCs w:val="20"/>
        </w:rPr>
        <w:t xml:space="preserve">, cujo tipo ainda não foi identificado pelo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identificada com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, não contará para efeitos de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ção </w:t>
      </w:r>
      <w:r w:rsidRPr="006A3F6D">
        <w:rPr>
          <w:rFonts w:ascii="Google Sans" w:hAnsi="Google Sans"/>
          <w:noProof/>
          <w:szCs w:val="20"/>
        </w:rPr>
        <w:t xml:space="preserve">de u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este tipo, irá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r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água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42E63623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–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representa um setor com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água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doi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Um </w:t>
      </w:r>
      <w:r w:rsidRPr="006A3F6D">
        <w:rPr>
          <w:rFonts w:ascii="Google Sans" w:hAnsi="Google Sans"/>
          <w:noProof/>
          <w:szCs w:val="20"/>
          <w:highlight w:val="green"/>
        </w:rPr>
        <w:t>jogador</w:t>
      </w:r>
      <w:r w:rsidRPr="006A3F6D">
        <w:rPr>
          <w:rFonts w:ascii="Google Sans" w:hAnsi="Google Sans"/>
          <w:noProof/>
          <w:szCs w:val="20"/>
        </w:rPr>
        <w:t xml:space="preserve">,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uma casa deste tipo, </w:t>
      </w:r>
      <w:r w:rsidRPr="006A3F6D">
        <w:rPr>
          <w:rFonts w:ascii="Google Sans" w:hAnsi="Google Sans"/>
          <w:noProof/>
          <w:szCs w:val="20"/>
          <w:highlight w:val="red"/>
        </w:rPr>
        <w:t xml:space="preserve">altera </w:t>
      </w:r>
      <w:r w:rsidRPr="006A3F6D">
        <w:rPr>
          <w:rFonts w:ascii="Google Sans" w:hAnsi="Google Sans"/>
          <w:noProof/>
          <w:szCs w:val="20"/>
        </w:rPr>
        <w:t xml:space="preserve">a sua </w:t>
      </w:r>
      <w:r w:rsidRPr="006A3F6D">
        <w:rPr>
          <w:rFonts w:ascii="Google Sans" w:hAnsi="Google Sans"/>
          <w:noProof/>
          <w:szCs w:val="20"/>
          <w:highlight w:val="green"/>
        </w:rPr>
        <w:t>tipologia</w:t>
      </w:r>
      <w:r w:rsidRPr="006A3F6D">
        <w:rPr>
          <w:rFonts w:ascii="Google Sans" w:hAnsi="Google Sans"/>
          <w:noProof/>
          <w:szCs w:val="20"/>
        </w:rPr>
        <w:t xml:space="preserve"> para o tipo “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”. </w:t>
      </w:r>
    </w:p>
    <w:p w14:paraId="14B7C41E" w14:textId="77777777" w:rsidR="00073588" w:rsidRPr="006A3F6D" w:rsidRDefault="00073588" w:rsidP="006306DF">
      <w:pPr>
        <w:pStyle w:val="PargrafodaLista"/>
        <w:numPr>
          <w:ilvl w:val="1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</w:t>
      </w:r>
      <w:r w:rsidRPr="006A3F6D">
        <w:rPr>
          <w:rFonts w:ascii="Google Sans" w:hAnsi="Google Sans"/>
          <w:noProof/>
          <w:szCs w:val="20"/>
        </w:rPr>
        <w:t xml:space="preserve">– Esta casa representa um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tem de ser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da </w:t>
      </w:r>
      <w:r w:rsidRPr="006A3F6D">
        <w:rPr>
          <w:rFonts w:ascii="Google Sans" w:hAnsi="Google Sans"/>
          <w:noProof/>
          <w:szCs w:val="20"/>
        </w:rPr>
        <w:t xml:space="preserve">sempre adjacente a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>do tipo “</w:t>
      </w:r>
      <w:r w:rsidRPr="006A3F6D">
        <w:rPr>
          <w:rFonts w:ascii="Google Sans" w:hAnsi="Google Sans"/>
          <w:noProof/>
          <w:szCs w:val="20"/>
          <w:highlight w:val="green"/>
        </w:rPr>
        <w:t>porto</w:t>
      </w:r>
      <w:r w:rsidRPr="006A3F6D">
        <w:rPr>
          <w:rFonts w:ascii="Google Sans" w:hAnsi="Google Sans"/>
          <w:noProof/>
          <w:szCs w:val="20"/>
        </w:rPr>
        <w:t xml:space="preserve">”, segundo as </w:t>
      </w:r>
      <w:r w:rsidRPr="006A3F6D">
        <w:rPr>
          <w:rFonts w:ascii="Google Sans" w:hAnsi="Google Sans"/>
          <w:noProof/>
          <w:szCs w:val="20"/>
          <w:highlight w:val="green"/>
        </w:rPr>
        <w:t>regras</w:t>
      </w:r>
      <w:r w:rsidRPr="006A3F6D">
        <w:rPr>
          <w:rFonts w:ascii="Google Sans" w:hAnsi="Google Sans"/>
          <w:noProof/>
          <w:szCs w:val="20"/>
        </w:rPr>
        <w:t xml:space="preserve"> d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. Esta casa fornece a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</w:t>
      </w:r>
      <w:r w:rsidRPr="006A3F6D">
        <w:rPr>
          <w:rFonts w:ascii="Google Sans" w:hAnsi="Google Sans"/>
          <w:noProof/>
          <w:szCs w:val="20"/>
          <w:highlight w:val="red"/>
        </w:rPr>
        <w:t>colocada</w:t>
      </w:r>
      <w:r w:rsidRPr="006A3F6D">
        <w:rPr>
          <w:rFonts w:ascii="Google Sans" w:hAnsi="Google Sans"/>
          <w:noProof/>
          <w:szCs w:val="20"/>
        </w:rPr>
        <w:t xml:space="preserve">. Ao </w:t>
      </w:r>
      <w:r w:rsidRPr="006A3F6D">
        <w:rPr>
          <w:rFonts w:ascii="Google Sans" w:hAnsi="Google Sans"/>
          <w:noProof/>
          <w:szCs w:val="20"/>
          <w:highlight w:val="red"/>
        </w:rPr>
        <w:t xml:space="preserve">clicar </w:t>
      </w:r>
      <w:r w:rsidRPr="006A3F6D">
        <w:rPr>
          <w:rFonts w:ascii="Google Sans" w:hAnsi="Google Sans"/>
          <w:noProof/>
          <w:szCs w:val="20"/>
        </w:rPr>
        <w:t xml:space="preserve">nest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>, volta ao tipo “</w:t>
      </w:r>
      <w:r w:rsidRPr="006A3F6D">
        <w:rPr>
          <w:rFonts w:ascii="Google Sans" w:hAnsi="Google Sans"/>
          <w:noProof/>
          <w:szCs w:val="20"/>
          <w:highlight w:val="green"/>
        </w:rPr>
        <w:t>desconhecida</w:t>
      </w:r>
      <w:r w:rsidRPr="006A3F6D">
        <w:rPr>
          <w:rFonts w:ascii="Google Sans" w:hAnsi="Google Sans"/>
          <w:noProof/>
          <w:szCs w:val="20"/>
        </w:rPr>
        <w:t xml:space="preserve">”. Podem existir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barcos </w:t>
      </w:r>
      <w:r w:rsidRPr="006A3F6D">
        <w:rPr>
          <w:rFonts w:ascii="Google Sans" w:hAnsi="Google Sans"/>
          <w:noProof/>
          <w:szCs w:val="20"/>
        </w:rPr>
        <w:t xml:space="preserve">de três tamanhos distintos: </w:t>
      </w:r>
    </w:p>
    <w:p w14:paraId="68EB7FD9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Pequeno </w:t>
      </w:r>
      <w:r w:rsidRPr="006A3F6D">
        <w:rPr>
          <w:rFonts w:ascii="Google Sans" w:hAnsi="Google Sans"/>
          <w:noProof/>
          <w:szCs w:val="20"/>
        </w:rPr>
        <w:t xml:space="preserve">– composto por apenas uma </w:t>
      </w:r>
      <w:r w:rsidRPr="006A3F6D">
        <w:rPr>
          <w:rFonts w:ascii="Google Sans" w:hAnsi="Google Sans"/>
          <w:noProof/>
          <w:szCs w:val="20"/>
          <w:highlight w:val="green"/>
        </w:rPr>
        <w:t>casa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>totaliza</w:t>
      </w:r>
      <w:r w:rsidRPr="006A3F6D">
        <w:rPr>
          <w:rFonts w:ascii="Google Sans" w:hAnsi="Google Sans"/>
          <w:noProof/>
          <w:szCs w:val="20"/>
        </w:rPr>
        <w:t xml:space="preserve"> cinc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. </w:t>
      </w:r>
    </w:p>
    <w:p w14:paraId="2D949694" w14:textId="77777777" w:rsidR="00073588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Médio </w:t>
      </w:r>
      <w:r w:rsidRPr="006A3F6D">
        <w:rPr>
          <w:rFonts w:ascii="Google Sans" w:hAnsi="Google Sans"/>
          <w:noProof/>
          <w:szCs w:val="20"/>
        </w:rPr>
        <w:t xml:space="preserve">- composto por dua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dez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corretamente colocadas. </w:t>
      </w:r>
    </w:p>
    <w:p w14:paraId="6F0C3C69" w14:textId="19A14675" w:rsidR="006306DF" w:rsidRPr="006A3F6D" w:rsidRDefault="00073588" w:rsidP="006306DF">
      <w:pPr>
        <w:pStyle w:val="PargrafodaLista"/>
        <w:numPr>
          <w:ilvl w:val="2"/>
          <w:numId w:val="23"/>
        </w:numPr>
        <w:spacing w:line="24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  <w:highlight w:val="green"/>
        </w:rPr>
        <w:t xml:space="preserve">Barco Grande </w:t>
      </w:r>
      <w:r w:rsidRPr="006A3F6D">
        <w:rPr>
          <w:rFonts w:ascii="Google Sans" w:hAnsi="Google Sans"/>
          <w:noProof/>
          <w:szCs w:val="20"/>
        </w:rPr>
        <w:t xml:space="preserve">- composto por três </w:t>
      </w:r>
      <w:r w:rsidRPr="006A3F6D">
        <w:rPr>
          <w:rFonts w:ascii="Google Sans" w:hAnsi="Google Sans"/>
          <w:noProof/>
          <w:szCs w:val="20"/>
          <w:highlight w:val="green"/>
        </w:rPr>
        <w:t>casas</w:t>
      </w:r>
      <w:r w:rsidRPr="006A3F6D">
        <w:rPr>
          <w:rFonts w:ascii="Google Sans" w:hAnsi="Google Sans"/>
          <w:noProof/>
          <w:szCs w:val="20"/>
        </w:rPr>
        <w:t xml:space="preserve">, </w:t>
      </w:r>
      <w:r w:rsidRPr="006A3F6D">
        <w:rPr>
          <w:rFonts w:ascii="Google Sans" w:hAnsi="Google Sans"/>
          <w:noProof/>
          <w:szCs w:val="20"/>
          <w:highlight w:val="red"/>
        </w:rPr>
        <w:t xml:space="preserve">totaliza </w:t>
      </w:r>
      <w:r w:rsidRPr="006A3F6D">
        <w:rPr>
          <w:rFonts w:ascii="Google Sans" w:hAnsi="Google Sans"/>
          <w:noProof/>
          <w:szCs w:val="20"/>
        </w:rPr>
        <w:t xml:space="preserve">quinze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pontos </w:t>
      </w:r>
      <w:r w:rsidRPr="006A3F6D">
        <w:rPr>
          <w:rFonts w:ascii="Google Sans" w:hAnsi="Google Sans"/>
          <w:noProof/>
          <w:szCs w:val="20"/>
        </w:rPr>
        <w:t xml:space="preserve">quando </w:t>
      </w:r>
      <w:r w:rsidR="006306DF" w:rsidRPr="006A3F6D">
        <w:rPr>
          <w:rFonts w:ascii="Google Sans" w:hAnsi="Google Sans"/>
          <w:noProof/>
          <w:szCs w:val="20"/>
        </w:rPr>
        <w:t>c</w:t>
      </w:r>
      <w:r w:rsidRPr="006A3F6D">
        <w:rPr>
          <w:rFonts w:ascii="Google Sans" w:hAnsi="Google Sans"/>
          <w:noProof/>
          <w:szCs w:val="20"/>
        </w:rPr>
        <w:t>orretamente</w:t>
      </w:r>
      <w:r w:rsidR="006306DF"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</w:rPr>
        <w:t>colocadas.</w:t>
      </w:r>
    </w:p>
    <w:p w14:paraId="459BDC4A" w14:textId="6110D14E" w:rsidR="005D0559" w:rsidRPr="006A3F6D" w:rsidRDefault="00032743" w:rsidP="006306DF">
      <w:pPr>
        <w:pStyle w:val="PargrafodaLista"/>
        <w:spacing w:line="360" w:lineRule="auto"/>
        <w:jc w:val="both"/>
        <w:rPr>
          <w:rFonts w:ascii="Google Sans" w:hAnsi="Google Sans"/>
          <w:noProof/>
          <w:szCs w:val="20"/>
        </w:rPr>
      </w:pPr>
      <w:r w:rsidRPr="006A3F6D">
        <w:rPr>
          <w:rFonts w:ascii="Google Sans" w:hAnsi="Google Sans"/>
          <w:noProof/>
          <w:szCs w:val="20"/>
        </w:rPr>
        <w:br/>
      </w:r>
      <w:r w:rsidR="005D0559" w:rsidRPr="006A3F6D">
        <w:rPr>
          <w:rFonts w:ascii="Google Sans" w:hAnsi="Google Sans"/>
          <w:noProof/>
          <w:szCs w:val="20"/>
        </w:rPr>
        <w:t xml:space="preserve">Independentemente do tamanho do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</w:t>
      </w:r>
      <w:r w:rsidR="005D0559" w:rsidRPr="006A3F6D">
        <w:rPr>
          <w:rFonts w:ascii="Google Sans" w:hAnsi="Google Sans"/>
          <w:noProof/>
          <w:szCs w:val="20"/>
        </w:rPr>
        <w:t xml:space="preserve">, este tem de esta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atracado </w:t>
      </w:r>
      <w:r w:rsidR="005D0559" w:rsidRPr="006A3F6D">
        <w:rPr>
          <w:rFonts w:ascii="Google Sans" w:hAnsi="Google Sans"/>
          <w:noProof/>
          <w:szCs w:val="20"/>
        </w:rPr>
        <w:t xml:space="preserve">a um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>. Isto é, adjacente, quer vertical, quer horizontalmente</w:t>
      </w:r>
      <w:r w:rsidR="00336B3F" w:rsidRPr="006A3F6D">
        <w:rPr>
          <w:rFonts w:ascii="Google Sans" w:hAnsi="Google Sans"/>
          <w:noProof/>
          <w:szCs w:val="20"/>
        </w:rPr>
        <w:t xml:space="preserve">. </w:t>
      </w:r>
      <w:r w:rsidR="005D0559" w:rsidRPr="006A3F6D">
        <w:rPr>
          <w:rFonts w:ascii="Google Sans" w:hAnsi="Google Sans"/>
          <w:noProof/>
          <w:szCs w:val="20"/>
        </w:rPr>
        <w:t xml:space="preserve">No entanto, este nunca pode ser </w:t>
      </w:r>
      <w:r w:rsidR="005D0559" w:rsidRPr="006A3F6D">
        <w:rPr>
          <w:rFonts w:ascii="Google Sans" w:hAnsi="Google Sans"/>
          <w:noProof/>
          <w:szCs w:val="20"/>
          <w:highlight w:val="red"/>
        </w:rPr>
        <w:t xml:space="preserve">colocado </w:t>
      </w:r>
      <w:r w:rsidR="005D0559" w:rsidRPr="006A3F6D">
        <w:rPr>
          <w:rFonts w:ascii="Google Sans" w:hAnsi="Google Sans"/>
          <w:noProof/>
          <w:szCs w:val="20"/>
        </w:rPr>
        <w:t>perpendicular</w:t>
      </w:r>
      <w:r w:rsidR="00336B3F" w:rsidRPr="006A3F6D">
        <w:rPr>
          <w:rFonts w:ascii="Google Sans" w:hAnsi="Google Sans"/>
          <w:noProof/>
          <w:szCs w:val="20"/>
        </w:rPr>
        <w:t>mente</w:t>
      </w:r>
      <w:r w:rsidR="005D0559" w:rsidRPr="006A3F6D">
        <w:rPr>
          <w:rFonts w:ascii="Google Sans" w:hAnsi="Google Sans"/>
          <w:noProof/>
          <w:szCs w:val="20"/>
        </w:rPr>
        <w:t xml:space="preserve"> ao respetivo </w:t>
      </w:r>
      <w:r w:rsidR="005D0559" w:rsidRPr="006A3F6D">
        <w:rPr>
          <w:rFonts w:ascii="Google Sans" w:hAnsi="Google Sans"/>
          <w:noProof/>
          <w:szCs w:val="20"/>
          <w:highlight w:val="green"/>
        </w:rPr>
        <w:t>porto</w:t>
      </w:r>
      <w:r w:rsidR="005D0559" w:rsidRPr="006A3F6D">
        <w:rPr>
          <w:rFonts w:ascii="Google Sans" w:hAnsi="Google Sans"/>
          <w:noProof/>
          <w:szCs w:val="20"/>
        </w:rPr>
        <w:t xml:space="preserve">. Esta </w:t>
      </w:r>
      <w:r w:rsidR="005D0559" w:rsidRPr="006A3F6D">
        <w:rPr>
          <w:rFonts w:ascii="Google Sans" w:hAnsi="Google Sans"/>
          <w:noProof/>
          <w:szCs w:val="20"/>
          <w:highlight w:val="green"/>
        </w:rPr>
        <w:t>regra</w:t>
      </w:r>
      <w:r w:rsidR="005D0559" w:rsidRPr="006A3F6D">
        <w:rPr>
          <w:rFonts w:ascii="Google Sans" w:hAnsi="Google Sans"/>
          <w:noProof/>
          <w:szCs w:val="20"/>
        </w:rPr>
        <w:t xml:space="preserve"> não se aplica aos </w:t>
      </w:r>
      <w:r w:rsidR="005D0559" w:rsidRPr="006A3F6D">
        <w:rPr>
          <w:rFonts w:ascii="Google Sans" w:hAnsi="Google Sans"/>
          <w:noProof/>
          <w:szCs w:val="20"/>
          <w:highlight w:val="green"/>
        </w:rPr>
        <w:t>barcos pequenos</w:t>
      </w:r>
      <w:r w:rsidR="005D0559" w:rsidRPr="006A3F6D">
        <w:rPr>
          <w:rFonts w:ascii="Google Sans" w:hAnsi="Google Sans"/>
          <w:noProof/>
          <w:szCs w:val="20"/>
        </w:rPr>
        <w:t xml:space="preserve">, com apenas uma </w:t>
      </w:r>
      <w:r w:rsidR="005D0559" w:rsidRPr="006A3F6D">
        <w:rPr>
          <w:rFonts w:ascii="Google Sans" w:hAnsi="Google Sans"/>
          <w:noProof/>
          <w:szCs w:val="20"/>
          <w:highlight w:val="green"/>
        </w:rPr>
        <w:t>casa</w:t>
      </w:r>
      <w:r w:rsidR="005D0559" w:rsidRPr="006A3F6D">
        <w:rPr>
          <w:rFonts w:ascii="Google Sans" w:hAnsi="Google Sans"/>
          <w:noProof/>
          <w:szCs w:val="20"/>
        </w:rPr>
        <w:t>.</w:t>
      </w:r>
    </w:p>
    <w:p w14:paraId="075EE9D7" w14:textId="77777777" w:rsidR="005D0559" w:rsidRPr="006A3F6D" w:rsidRDefault="005D0559" w:rsidP="006306DF">
      <w:pPr>
        <w:pStyle w:val="PargrafodaLista"/>
        <w:spacing w:line="360" w:lineRule="auto"/>
        <w:jc w:val="both"/>
        <w:rPr>
          <w:rFonts w:ascii="Google Sans" w:hAnsi="Google Sans"/>
          <w:noProof/>
        </w:rPr>
      </w:pPr>
      <w:r w:rsidRPr="006A3F6D">
        <w:rPr>
          <w:rFonts w:ascii="Google Sans" w:hAnsi="Google Sans"/>
          <w:noProof/>
          <w:szCs w:val="20"/>
        </w:rPr>
        <w:t xml:space="preserve">Após </w:t>
      </w:r>
      <w:r w:rsidRPr="006A3F6D">
        <w:rPr>
          <w:rFonts w:ascii="Google Sans" w:hAnsi="Google Sans"/>
          <w:noProof/>
          <w:szCs w:val="20"/>
          <w:highlight w:val="red"/>
        </w:rPr>
        <w:t xml:space="preserve">dispor </w:t>
      </w:r>
      <w:r w:rsidRPr="006A3F6D">
        <w:rPr>
          <w:rFonts w:ascii="Google Sans" w:hAnsi="Google Sans"/>
          <w:noProof/>
          <w:szCs w:val="20"/>
        </w:rPr>
        <w:t xml:space="preserve">todas a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n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tabuleiro </w:t>
      </w:r>
      <w:r w:rsidRPr="006A3F6D">
        <w:rPr>
          <w:rFonts w:ascii="Google Sans" w:hAnsi="Google Sans"/>
          <w:noProof/>
          <w:szCs w:val="20"/>
        </w:rPr>
        <w:t xml:space="preserve">de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é possível </w:t>
      </w:r>
      <w:r w:rsidRPr="006A3F6D">
        <w:rPr>
          <w:rFonts w:ascii="Google Sans" w:hAnsi="Google Sans"/>
          <w:noProof/>
          <w:szCs w:val="20"/>
          <w:highlight w:val="red"/>
        </w:rPr>
        <w:t xml:space="preserve">validar </w:t>
      </w:r>
      <w:r w:rsidRPr="006A3F6D">
        <w:rPr>
          <w:rFonts w:ascii="Google Sans" w:hAnsi="Google Sans"/>
          <w:noProof/>
          <w:szCs w:val="20"/>
        </w:rPr>
        <w:t xml:space="preserve">a corret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locação </w:t>
      </w:r>
      <w:r w:rsidRPr="006A3F6D">
        <w:rPr>
          <w:rFonts w:ascii="Google Sans" w:hAnsi="Google Sans"/>
          <w:noProof/>
          <w:szCs w:val="20"/>
        </w:rPr>
        <w:t xml:space="preserve">das mesmas. 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indevidamente </w:t>
      </w:r>
      <w:r w:rsidRPr="006A3F6D">
        <w:rPr>
          <w:rFonts w:ascii="Google Sans" w:hAnsi="Google Sans"/>
          <w:noProof/>
          <w:szCs w:val="20"/>
          <w:highlight w:val="red"/>
        </w:rPr>
        <w:t>identificada</w:t>
      </w:r>
      <w:r w:rsidRPr="006A3F6D">
        <w:rPr>
          <w:rFonts w:ascii="Google Sans" w:hAnsi="Google Sans"/>
          <w:noProof/>
          <w:szCs w:val="20"/>
        </w:rPr>
        <w:t xml:space="preserve">, deve </w:t>
      </w:r>
      <w:r w:rsidRPr="006A3F6D">
        <w:rPr>
          <w:rFonts w:ascii="Google Sans" w:hAnsi="Google Sans"/>
          <w:noProof/>
          <w:szCs w:val="20"/>
          <w:highlight w:val="red"/>
        </w:rPr>
        <w:t xml:space="preserve">ser marcada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</w:t>
      </w:r>
      <w:r w:rsidRPr="006A3F6D">
        <w:rPr>
          <w:rFonts w:ascii="Google Sans" w:hAnsi="Google Sans"/>
          <w:noProof/>
          <w:szCs w:val="20"/>
        </w:rPr>
        <w:t xml:space="preserve">. Ainda que possa ser </w:t>
      </w:r>
      <w:r w:rsidRPr="006A3F6D">
        <w:rPr>
          <w:rFonts w:ascii="Google Sans" w:hAnsi="Google Sans"/>
          <w:noProof/>
          <w:szCs w:val="20"/>
          <w:highlight w:val="red"/>
        </w:rPr>
        <w:t>alterada</w:t>
      </w:r>
      <w:r w:rsidRPr="006A3F6D">
        <w:rPr>
          <w:rFonts w:ascii="Google Sans" w:hAnsi="Google Sans"/>
          <w:noProof/>
          <w:szCs w:val="20"/>
        </w:rPr>
        <w:t xml:space="preserve">, de forma que 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jogador </w:t>
      </w:r>
      <w:r w:rsidRPr="006A3F6D">
        <w:rPr>
          <w:rFonts w:ascii="Google Sans" w:hAnsi="Google Sans"/>
          <w:noProof/>
          <w:szCs w:val="20"/>
        </w:rPr>
        <w:t xml:space="preserve">possa </w:t>
      </w:r>
      <w:r w:rsidRPr="006A3F6D">
        <w:rPr>
          <w:rFonts w:ascii="Google Sans" w:hAnsi="Google Sans"/>
          <w:noProof/>
          <w:szCs w:val="20"/>
          <w:highlight w:val="red"/>
        </w:rPr>
        <w:t xml:space="preserve">completar </w:t>
      </w:r>
      <w:r w:rsidRPr="006A3F6D">
        <w:rPr>
          <w:rFonts w:ascii="Google Sans" w:hAnsi="Google Sans"/>
          <w:noProof/>
          <w:szCs w:val="20"/>
        </w:rPr>
        <w:t xml:space="preserve">o </w:t>
      </w:r>
      <w:r w:rsidRPr="006A3F6D">
        <w:rPr>
          <w:rFonts w:ascii="Google Sans" w:hAnsi="Google Sans"/>
          <w:noProof/>
          <w:szCs w:val="20"/>
          <w:highlight w:val="green"/>
        </w:rPr>
        <w:t>jogo</w:t>
      </w:r>
      <w:r w:rsidRPr="006A3F6D">
        <w:rPr>
          <w:rFonts w:ascii="Google Sans" w:hAnsi="Google Sans"/>
          <w:noProof/>
          <w:szCs w:val="20"/>
        </w:rPr>
        <w:t xml:space="preserve">, a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ção </w:t>
      </w:r>
      <w:r w:rsidRPr="006A3F6D">
        <w:rPr>
          <w:rFonts w:ascii="Google Sans" w:hAnsi="Google Sans"/>
          <w:noProof/>
          <w:szCs w:val="20"/>
        </w:rPr>
        <w:t xml:space="preserve">da </w:t>
      </w:r>
      <w:r w:rsidRPr="006A3F6D">
        <w:rPr>
          <w:rFonts w:ascii="Google Sans" w:hAnsi="Google Sans"/>
          <w:noProof/>
          <w:szCs w:val="20"/>
          <w:highlight w:val="green"/>
        </w:rPr>
        <w:t>falha</w:t>
      </w:r>
      <w:r w:rsidRPr="006A3F6D">
        <w:rPr>
          <w:rFonts w:ascii="Google Sans" w:hAnsi="Google Sans"/>
          <w:noProof/>
          <w:szCs w:val="20"/>
        </w:rPr>
        <w:t xml:space="preserve"> deve permanecer inalterável para efeitos de </w:t>
      </w:r>
      <w:r w:rsidRPr="006A3F6D">
        <w:rPr>
          <w:rFonts w:ascii="Google Sans" w:hAnsi="Google Sans"/>
          <w:noProof/>
          <w:szCs w:val="20"/>
          <w:highlight w:val="green"/>
        </w:rPr>
        <w:t>pontuação</w:t>
      </w:r>
      <w:r w:rsidRPr="006A3F6D">
        <w:rPr>
          <w:rFonts w:ascii="Google Sans" w:hAnsi="Google Sans"/>
          <w:noProof/>
          <w:szCs w:val="20"/>
        </w:rPr>
        <w:t xml:space="preserve">. Relembrar que, quando 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falhada </w:t>
      </w:r>
      <w:r w:rsidRPr="006A3F6D">
        <w:rPr>
          <w:rFonts w:ascii="Google Sans" w:hAnsi="Google Sans"/>
          <w:noProof/>
          <w:szCs w:val="20"/>
        </w:rPr>
        <w:t xml:space="preserve">é do </w:t>
      </w:r>
      <w:r w:rsidRPr="006A3F6D">
        <w:rPr>
          <w:rFonts w:ascii="Google Sans" w:hAnsi="Google Sans"/>
          <w:noProof/>
          <w:szCs w:val="20"/>
          <w:highlight w:val="green"/>
        </w:rPr>
        <w:t>tipo</w:t>
      </w:r>
      <w:r w:rsidRPr="006A3F6D">
        <w:rPr>
          <w:rFonts w:ascii="Google Sans" w:hAnsi="Google Sans"/>
          <w:noProof/>
          <w:szCs w:val="20"/>
        </w:rPr>
        <w:t xml:space="preserve">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as restantes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s </w:t>
      </w:r>
      <w:r w:rsidRPr="006A3F6D">
        <w:rPr>
          <w:rFonts w:ascii="Google Sans" w:hAnsi="Google Sans"/>
          <w:noProof/>
          <w:szCs w:val="20"/>
        </w:rPr>
        <w:t xml:space="preserve">que o compõem serão igualmen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marcadas </w:t>
      </w:r>
      <w:r w:rsidRPr="006A3F6D">
        <w:rPr>
          <w:rFonts w:ascii="Google Sans" w:hAnsi="Google Sans"/>
          <w:noProof/>
          <w:szCs w:val="20"/>
        </w:rPr>
        <w:t xml:space="preserve">como </w:t>
      </w:r>
      <w:r w:rsidRPr="006A3F6D">
        <w:rPr>
          <w:rFonts w:ascii="Google Sans" w:hAnsi="Google Sans"/>
          <w:noProof/>
          <w:szCs w:val="20"/>
          <w:highlight w:val="green"/>
        </w:rPr>
        <w:t>falhadas</w:t>
      </w:r>
      <w:r w:rsidRPr="006A3F6D">
        <w:rPr>
          <w:rFonts w:ascii="Google Sans" w:hAnsi="Google Sans"/>
          <w:noProof/>
          <w:szCs w:val="20"/>
        </w:rPr>
        <w:t xml:space="preserve">. Assim, quando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falhada </w:t>
      </w:r>
      <w:r w:rsidRPr="006A3F6D">
        <w:rPr>
          <w:rFonts w:ascii="Google Sans" w:hAnsi="Google Sans"/>
          <w:noProof/>
          <w:szCs w:val="20"/>
        </w:rPr>
        <w:t xml:space="preserve">uma </w:t>
      </w:r>
      <w:r w:rsidRPr="006A3F6D">
        <w:rPr>
          <w:rFonts w:ascii="Google Sans" w:hAnsi="Google Sans"/>
          <w:noProof/>
          <w:szCs w:val="20"/>
          <w:highlight w:val="green"/>
        </w:rPr>
        <w:t xml:space="preserve">casa </w:t>
      </w:r>
      <w:r w:rsidRPr="006A3F6D">
        <w:rPr>
          <w:rFonts w:ascii="Google Sans" w:hAnsi="Google Sans"/>
          <w:noProof/>
          <w:szCs w:val="20"/>
        </w:rPr>
        <w:t xml:space="preserve">do tipo </w:t>
      </w:r>
      <w:r w:rsidRPr="006A3F6D">
        <w:rPr>
          <w:rFonts w:ascii="Google Sans" w:hAnsi="Google Sans"/>
          <w:noProof/>
          <w:szCs w:val="20"/>
          <w:highlight w:val="green"/>
        </w:rPr>
        <w:t>barco</w:t>
      </w:r>
      <w:r w:rsidRPr="006A3F6D">
        <w:rPr>
          <w:rFonts w:ascii="Google Sans" w:hAnsi="Google Sans"/>
          <w:noProof/>
          <w:szCs w:val="20"/>
        </w:rPr>
        <w:t xml:space="preserve">, este </w:t>
      </w:r>
      <w:r w:rsidRPr="006A3F6D">
        <w:rPr>
          <w:rFonts w:ascii="Google Sans" w:hAnsi="Google Sans"/>
          <w:noProof/>
          <w:szCs w:val="20"/>
          <w:highlight w:val="red"/>
        </w:rPr>
        <w:t xml:space="preserve">deixa de contar </w:t>
      </w:r>
      <w:r w:rsidRPr="006A3F6D">
        <w:rPr>
          <w:rFonts w:ascii="Google Sans" w:hAnsi="Google Sans"/>
          <w:noProof/>
          <w:szCs w:val="20"/>
        </w:rPr>
        <w:t xml:space="preserve">para bonificação na </w:t>
      </w:r>
      <w:r w:rsidRPr="006A3F6D">
        <w:rPr>
          <w:rFonts w:ascii="Google Sans" w:hAnsi="Google Sans"/>
          <w:noProof/>
          <w:szCs w:val="20"/>
          <w:highlight w:val="green"/>
        </w:rPr>
        <w:t>pontuação final</w:t>
      </w:r>
      <w:r w:rsidRPr="006A3F6D">
        <w:rPr>
          <w:rFonts w:ascii="Google Sans" w:hAnsi="Google Sans"/>
          <w:noProof/>
          <w:szCs w:val="20"/>
        </w:rPr>
        <w:t>.</w:t>
      </w:r>
    </w:p>
    <w:p w14:paraId="6001DF73" w14:textId="77777777" w:rsidR="00073588" w:rsidRPr="006A3F6D" w:rsidRDefault="00073588" w:rsidP="005D0559">
      <w:pPr>
        <w:spacing w:line="240" w:lineRule="auto"/>
        <w:ind w:left="708"/>
        <w:jc w:val="both"/>
        <w:rPr>
          <w:noProof/>
          <w:szCs w:val="20"/>
        </w:rPr>
      </w:pPr>
    </w:p>
    <w:p w14:paraId="7DBB6256" w14:textId="25B65403" w:rsidR="00073588" w:rsidRPr="006A3F6D" w:rsidRDefault="00073588" w:rsidP="00321C20">
      <w:pPr>
        <w:spacing w:line="360" w:lineRule="auto"/>
        <w:ind w:left="709"/>
        <w:jc w:val="both"/>
        <w:rPr>
          <w:rFonts w:ascii="Google Sans" w:hAnsi="Google Sans" w:cs="Times New Roman"/>
          <w:noProof/>
        </w:rPr>
      </w:pPr>
    </w:p>
    <w:p w14:paraId="5E4D8F06" w14:textId="6833FE4C" w:rsidR="00321C20" w:rsidRPr="006A3F6D" w:rsidRDefault="00321C20" w:rsidP="00351C61">
      <w:pPr>
        <w:rPr>
          <w:noProof/>
        </w:rPr>
      </w:pPr>
    </w:p>
    <w:p w14:paraId="2DAF87B9" w14:textId="77777777" w:rsidR="002456F6" w:rsidRPr="006A3F6D" w:rsidRDefault="002456F6" w:rsidP="00351C61">
      <w:pPr>
        <w:rPr>
          <w:noProof/>
        </w:rPr>
      </w:pPr>
    </w:p>
    <w:p w14:paraId="28CF4E2E" w14:textId="0CC669DD" w:rsidR="00064C1D" w:rsidRPr="006A3F6D" w:rsidRDefault="00064C1D" w:rsidP="00064C1D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2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1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</w:t>
      </w:r>
      <w:r w:rsidR="002456F6" w:rsidRPr="006A3F6D">
        <w:rPr>
          <w:rFonts w:ascii="Google Sans Medium" w:hAnsi="Google Sans Medium"/>
          <w:noProof/>
          <w:color w:val="0070C0"/>
          <w:sz w:val="24"/>
          <w:szCs w:val="24"/>
        </w:rPr>
        <w:t>3</w:t>
      </w: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. Casas de Jogo</w:t>
      </w:r>
    </w:p>
    <w:p w14:paraId="4160F87F" w14:textId="7362A01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029F302" w14:textId="29A3C0E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45C6985" w14:textId="0A2C738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abuleir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848EC56" w14:textId="6659B7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uação Fina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09F4A9F" w14:textId="1AF2A2F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ível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9FEBC7C" w14:textId="6961E43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rt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C91AB4D" w14:textId="6B7C3A8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Jogador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B658309" w14:textId="17DE9AF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Água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060D6D9" w14:textId="51EB157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E1F0FF0" w14:textId="42A2A6F5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quen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8B31A24" w14:textId="74EBD819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édio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9FEBA81" w14:textId="16CE21C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Grande (barc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C45E87D" w14:textId="7CF2C24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F4E664" w14:textId="0815239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sas desconhecidas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E376238" w14:textId="2E026DF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rros existentes ou casas erradas (tabuleir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DBFDAA9" w14:textId="2E421D23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alhas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434307B" w14:textId="39649138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Estado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3134A32B" w14:textId="69FE70EB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Final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4B648336" w14:textId="18190F34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or (casas falhadas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A0A793E" w14:textId="1469072C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enalizaçã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2EDA3C6E" w14:textId="1C44EF30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ício do jogo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054D19F0" w14:textId="1B98D3DD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po/Tipologi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79E8B4B8" w14:textId="51048D71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6F6A014F" w14:textId="36B2FED2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eutra (casa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50C12750" w14:textId="0BE67ECE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ontos (pontuação)</w:t>
      </w:r>
      <w:r w:rsidR="00C00CD2" w:rsidRPr="006A3F6D">
        <w:rPr>
          <w:rFonts w:ascii="Google Sans" w:hAnsi="Google Sans" w:cs="Times New Roman"/>
          <w:noProof/>
        </w:rPr>
        <w:t>;</w:t>
      </w:r>
    </w:p>
    <w:p w14:paraId="1D0E0C65" w14:textId="4CF917B6" w:rsidR="002456F6" w:rsidRPr="006A3F6D" w:rsidRDefault="002456F6" w:rsidP="002456F6">
      <w:pPr>
        <w:pStyle w:val="PargrafodaLista"/>
        <w:numPr>
          <w:ilvl w:val="1"/>
          <w:numId w:val="23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gra</w:t>
      </w:r>
      <w:r w:rsidR="00C00CD2" w:rsidRPr="006A3F6D">
        <w:rPr>
          <w:rFonts w:ascii="Google Sans" w:hAnsi="Google Sans" w:cs="Times New Roman"/>
          <w:noProof/>
        </w:rPr>
        <w:t>.</w:t>
      </w:r>
    </w:p>
    <w:p w14:paraId="7520BEFF" w14:textId="7F9ACFBB" w:rsidR="00480AF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sideraram-se substantivas as palavras que julgámos serem as mais significativas no desenvolvimento do jogo.</w:t>
      </w:r>
    </w:p>
    <w:p w14:paraId="71202E32" w14:textId="77777777" w:rsidR="00480AFF" w:rsidRPr="006A3F6D" w:rsidRDefault="00480AFF">
      <w:pPr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br w:type="page"/>
      </w:r>
    </w:p>
    <w:p w14:paraId="7A991857" w14:textId="14B36E0C" w:rsidR="00480AFF" w:rsidRPr="006A3F6D" w:rsidRDefault="00480AFF" w:rsidP="00480AFF">
      <w:pPr>
        <w:spacing w:line="360" w:lineRule="auto"/>
        <w:ind w:left="709"/>
        <w:jc w:val="both"/>
        <w:rPr>
          <w:rFonts w:ascii="Google Sans Medium" w:hAnsi="Google Sans Medium"/>
          <w:noProof/>
          <w:color w:val="0070C0"/>
          <w:sz w:val="24"/>
          <w:szCs w:val="24"/>
        </w:rPr>
      </w:pPr>
      <w:r w:rsidRPr="006A3F6D">
        <w:rPr>
          <w:rFonts w:ascii="Google Sans Medium" w:hAnsi="Google Sans Medium"/>
          <w:noProof/>
          <w:color w:val="0070C0"/>
          <w:sz w:val="24"/>
          <w:szCs w:val="24"/>
        </w:rPr>
        <w:t>2.1.4. Verbos</w:t>
      </w:r>
    </w:p>
    <w:p w14:paraId="11E08FE8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 xml:space="preserve">Na análise dos verbos foram retiradas do enunciado frases que possam representar funcionalidades e/ou atributos. </w:t>
      </w:r>
    </w:p>
    <w:p w14:paraId="6EFD7671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o jogo inicia, apresenta todas as casas do tipo porto;</w:t>
      </w:r>
    </w:p>
    <w:p w14:paraId="0CB5D1F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nal do jogo, o jogador é informado se foi atingido uma nova pontuação máxima;</w:t>
      </w:r>
    </w:p>
    <w:p w14:paraId="3645204A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 contagem do tempo inicia no momento da colocação da primeira casa de jogo;</w:t>
      </w:r>
    </w:p>
    <w:p w14:paraId="14F480C4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No fim do jogo juntamente com a pontuação obtida, é apresentada a sua melhor pontuação já alcançada até ao momento;</w:t>
      </w:r>
    </w:p>
    <w:p w14:paraId="02FC966E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be ao jogador determinar quais as casas do tipo água e barco;</w:t>
      </w:r>
    </w:p>
    <w:p w14:paraId="2F23A86B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Uma casa, uma vez falhada, já não voltará a alterar o seu estado;</w:t>
      </w:r>
    </w:p>
    <w:p w14:paraId="0600DC08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inda que possa ser alterada, de forma que o jogador possa completar o jogo, a marcação da falha deve permanecer inalterável para efeitos de pontuação;</w:t>
      </w:r>
    </w:p>
    <w:p w14:paraId="6A05CA23" w14:textId="77777777" w:rsidR="00940984" w:rsidRPr="006A3F6D" w:rsidRDefault="00940984" w:rsidP="00940984">
      <w:pPr>
        <w:pStyle w:val="PargrafodaLista"/>
        <w:numPr>
          <w:ilvl w:val="0"/>
          <w:numId w:val="25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O jogador, ao clicar nesta casa, altera o seu tipo entre a seguinte lista:</w:t>
      </w:r>
    </w:p>
    <w:p w14:paraId="7B28997F" w14:textId="77777777" w:rsidR="00940984" w:rsidRPr="006A3F6D" w:rsidRDefault="00940984" w:rsidP="00940984">
      <w:pPr>
        <w:spacing w:line="240" w:lineRule="auto"/>
        <w:ind w:left="70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sconhecido -&gt;Agua -&gt; Barco -&gt; Desconhecido;</w:t>
      </w:r>
    </w:p>
    <w:p w14:paraId="5F9595D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enas quando colocados todos os barcos, o jogador pode validar o tabuleiro;</w:t>
      </w:r>
    </w:p>
    <w:p w14:paraId="08A2714A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Quando validado, todas as casas desconhecidas passam automaticamente ao estado água;</w:t>
      </w:r>
    </w:p>
    <w:p w14:paraId="5AE0D3FC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Barco – Esta casa representa um barco, tem de ser colocada sempre adjacente a uma casa do tipo porto;</w:t>
      </w:r>
    </w:p>
    <w:p w14:paraId="1EE8F778" w14:textId="7777777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ós dispor todas as casas no tabuleiro de jogo, é possível validar a correta colocação das casas;</w:t>
      </w:r>
    </w:p>
    <w:p w14:paraId="32D95A93" w14:textId="20C8919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Se o tabuleiro estiver correto, o jogo termina e é calculada a pontuação obtida. Caso contrário, o jogador é informado do número de erros existentes no tabuleiro;</w:t>
      </w:r>
    </w:p>
    <w:p w14:paraId="2722A450" w14:textId="57C57A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casas erradas no momento da validação do tabuleiro de jogo, são declaradas como falhadas;</w:t>
      </w:r>
    </w:p>
    <w:p w14:paraId="158C0B16" w14:textId="4DEFDC5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unca podem ser colocados perpendicularmente ao respetivo porto. Esta regra não se aplica aos barcos pequenos, com apenas uma casa;</w:t>
      </w:r>
    </w:p>
    <w:p w14:paraId="0B3D0FB8" w14:textId="35F71A16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o está terminando apenas quando todo o tabuleiro estiver corretamente preenchido;</w:t>
      </w:r>
    </w:p>
    <w:p w14:paraId="1FEB4085" w14:textId="08AC58D5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final do jogo, é contabilizado o número total de casas falhadas e esse valor reflete uma penalização na pontuação do nível;</w:t>
      </w:r>
    </w:p>
    <w:p w14:paraId="69FF9C12" w14:textId="4C03B98B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sa “Desconhecido” não contará para efeitos de validação de um tabuleiro de jogo;</w:t>
      </w:r>
    </w:p>
    <w:p w14:paraId="6EE2250E" w14:textId="6CB95FC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jogador é identificado por um nome (nickname), introduzido pelo próprio jogador, que deverá ser único;</w:t>
      </w:r>
    </w:p>
    <w:p w14:paraId="2449E7EB" w14:textId="4B694F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jogador deve manter um histórico de pontuações obtidas, para todos os jogos efetuados pelo próprio, com registo de data e hora do jogo;</w:t>
      </w:r>
    </w:p>
    <w:p w14:paraId="416282E3" w14:textId="61C0FA5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Relembrar que, quando a casa falhada é do tipo barco, as restantes casas que o compõem serão igualmente marcadas como falhadas. Assim, quando falhada uma casa do tipo barco, este deixa de contar para bonificação na pontuação final;</w:t>
      </w:r>
    </w:p>
    <w:p w14:paraId="573BF9EB" w14:textId="3063F16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validação corresponde a uma tentativa, sendo que mais do que uma tentativa por nível implica uma penalização de 10 pontos;</w:t>
      </w:r>
    </w:p>
    <w:p w14:paraId="385D46A4" w14:textId="4C9E869C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Um jogo completo sem qualquer falha, isto é, validado à primeira tentativa, incorre de uma bonificação de 20 pontos;</w:t>
      </w:r>
    </w:p>
    <w:p w14:paraId="08F5A41B" w14:textId="04C62A32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 tempo total de jogo será comparado ao tempo de base definido para o nível em questão. Caso o tempo de jogo ultrapasse o tempo base, constitui uma penalização. Por outro lado, quando o tempo de jogo for inferior ao tempo base, constitui uma bonificação;</w:t>
      </w:r>
    </w:p>
    <w:p w14:paraId="22398B4A" w14:textId="5C4B0483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álculo da pontuação de um nível: Pontuação Final = pontuação base + bonificações + penalizações;</w:t>
      </w:r>
    </w:p>
    <w:p w14:paraId="44A7077A" w14:textId="1E3F728A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ser possível aceder à pontuação máxima obtida pelo jogador, em cada um dos níveis;</w:t>
      </w:r>
    </w:p>
    <w:p w14:paraId="3303EBD9" w14:textId="5F20BCB9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Deve ainda, ser apresentado um ranking, onde apresenta todos os jogadores, ordenados de forma decrescente, com base na pontuação acumulada de cada;</w:t>
      </w:r>
    </w:p>
    <w:p w14:paraId="1AAB2198" w14:textId="221A131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No caso de obter uma pontuação máxima, esta será registada como a pontuação atual, obtida pelo jogador, para o nível em questão;</w:t>
      </w:r>
    </w:p>
    <w:p w14:paraId="3C2408B5" w14:textId="3BEE2ED1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Então, cada barco irá atracar num porto, e todos os portos terão um e só um barco;</w:t>
      </w:r>
    </w:p>
    <w:p w14:paraId="200A4A33" w14:textId="40D20AE7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números à volta do tabuleiro identificam o número de barcos a colocar, na linha (horizontal) ou coluna (vertical) correspondente;</w:t>
      </w:r>
    </w:p>
    <w:p w14:paraId="764C89CE" w14:textId="54F90740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Cada barco deve estar numa das quatro casas adjacentes ao porto em questão;</w:t>
      </w:r>
    </w:p>
    <w:p w14:paraId="08A2AFDB" w14:textId="113BD534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Os barcos não se podem tocar, nem mesmo diagonalmente;</w:t>
      </w:r>
    </w:p>
    <w:p w14:paraId="65DBB65C" w14:textId="3CA18B7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s regras de validação do tabuleiro criado seguem as mesmas regras da validação do tabuleiro em momento de jogo, isto é, apos a criação de um novo nível é necessário verificar se este não contém erros;</w:t>
      </w:r>
    </w:p>
    <w:p w14:paraId="5C128073" w14:textId="4573FF0D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Para além do tabuleiro de jogo, o nível deverá também, conter informação relativa ao identificador do nível (nome pelo qual deverá ser identificado), autor (quem criou) e a respetiva data de criação;</w:t>
      </w:r>
    </w:p>
    <w:p w14:paraId="78B0619F" w14:textId="0E0C752F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>A cada nível é associada uma pontuação base, definido pelo grau de dificuldade do mesmo;</w:t>
      </w:r>
    </w:p>
    <w:p w14:paraId="56D2C6ED" w14:textId="3DE329B8" w:rsidR="00940984" w:rsidRPr="006A3F6D" w:rsidRDefault="00940984" w:rsidP="00940984">
      <w:pPr>
        <w:pStyle w:val="PargrafodaLista"/>
        <w:numPr>
          <w:ilvl w:val="0"/>
          <w:numId w:val="26"/>
        </w:numPr>
        <w:spacing w:line="240" w:lineRule="auto"/>
        <w:rPr>
          <w:rFonts w:ascii="Google Sans" w:hAnsi="Google Sans" w:cs="Times New Roman"/>
          <w:noProof/>
        </w:rPr>
      </w:pPr>
      <w:r w:rsidRPr="006A3F6D">
        <w:rPr>
          <w:rFonts w:ascii="Google Sans" w:eastAsia="Calibri" w:hAnsi="Google Sans"/>
          <w:noProof/>
        </w:rPr>
        <w:t xml:space="preserve">O utilizador poderá criar novos níveis. Para tal, deve determinar o grau de dificuldade do nível a ser criado. Mediante o grau de dificuldade, é determinado o número total de portos possíveis de colocar no tabuleiro: Fácil (5), Médio (10) e difícil (17). </w:t>
      </w:r>
    </w:p>
    <w:p w14:paraId="4EC44FF5" w14:textId="76A7BCDA" w:rsidR="00A95006" w:rsidRPr="006A3F6D" w:rsidRDefault="00A95006" w:rsidP="00A95006">
      <w:pPr>
        <w:spacing w:line="240" w:lineRule="auto"/>
        <w:ind w:left="1068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erbos:</w:t>
      </w:r>
    </w:p>
    <w:p w14:paraId="034E13ED" w14:textId="68D75D28" w:rsidR="00A95006" w:rsidRPr="006A3F6D" w:rsidRDefault="00A95006" w:rsidP="00A95006">
      <w:pPr>
        <w:pStyle w:val="PargrafodaLista"/>
        <w:numPr>
          <w:ilvl w:val="0"/>
          <w:numId w:val="30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r;</w:t>
      </w:r>
    </w:p>
    <w:p w14:paraId="655F1FEC" w14:textId="5DB807B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iciar;</w:t>
      </w:r>
    </w:p>
    <w:p w14:paraId="0D587CC1" w14:textId="780D518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presentar;</w:t>
      </w:r>
    </w:p>
    <w:p w14:paraId="16B69E54" w14:textId="31FD4B2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terminar;</w:t>
      </w:r>
    </w:p>
    <w:p w14:paraId="76E4C86A" w14:textId="5D3A2B4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erminar;</w:t>
      </w:r>
    </w:p>
    <w:p w14:paraId="41E98AC9" w14:textId="1B9A4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Tiver (estar);</w:t>
      </w:r>
    </w:p>
    <w:p w14:paraId="377E19A9" w14:textId="09890AE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7BAB3DA9" w14:textId="6973730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7369715B" w14:textId="0D1138E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2F2E9EBB" w14:textId="68C0A97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do;</w:t>
      </w:r>
    </w:p>
    <w:p w14:paraId="2A8C2A5A" w14:textId="4232393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Passam (passar);</w:t>
      </w:r>
    </w:p>
    <w:p w14:paraId="5E417DEF" w14:textId="1BCA8811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alcular;</w:t>
      </w:r>
    </w:p>
    <w:p w14:paraId="11891F5B" w14:textId="43D2C2C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nformar;</w:t>
      </w:r>
    </w:p>
    <w:p w14:paraId="54849E41" w14:textId="0787148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clarar;</w:t>
      </w:r>
    </w:p>
    <w:p w14:paraId="7EB8064A" w14:textId="642B366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oltar a alterar;</w:t>
      </w:r>
    </w:p>
    <w:p w14:paraId="74D64D8D" w14:textId="68D36343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r;</w:t>
      </w:r>
    </w:p>
    <w:p w14:paraId="5C6A000C" w14:textId="1093EA9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ntabilizar;</w:t>
      </w:r>
    </w:p>
    <w:p w14:paraId="6990C6DD" w14:textId="159C6ABF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Reflete (refletir);</w:t>
      </w:r>
    </w:p>
    <w:p w14:paraId="722A0BCF" w14:textId="2CB7CF7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adas (dar);</w:t>
      </w:r>
    </w:p>
    <w:p w14:paraId="52140A3F" w14:textId="229EFD4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s (alterar);</w:t>
      </w:r>
    </w:p>
    <w:p w14:paraId="65D9EB13" w14:textId="48670F44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licar (selecionar);</w:t>
      </w:r>
    </w:p>
    <w:p w14:paraId="741C3016" w14:textId="34C17D5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 (alterar);</w:t>
      </w:r>
    </w:p>
    <w:p w14:paraId="786DA351" w14:textId="7DF16F8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ão (ser);</w:t>
      </w:r>
    </w:p>
    <w:p w14:paraId="211F46D9" w14:textId="32518057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ção (validar);</w:t>
      </w:r>
    </w:p>
    <w:p w14:paraId="47EDC660" w14:textId="7BB556DA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a (colocar);</w:t>
      </w:r>
    </w:p>
    <w:p w14:paraId="07E03F06" w14:textId="5CA9DD02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oma no total (totalizar);</w:t>
      </w:r>
    </w:p>
    <w:p w14:paraId="40DE7D1B" w14:textId="6F834DE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tracado (atracar);</w:t>
      </w:r>
    </w:p>
    <w:p w14:paraId="327249EE" w14:textId="1B505A9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do (colocar);</w:t>
      </w:r>
    </w:p>
    <w:p w14:paraId="658AF01F" w14:textId="74AFBA80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ispor;</w:t>
      </w:r>
    </w:p>
    <w:p w14:paraId="1E2ACC1A" w14:textId="1492BF6E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Validar;</w:t>
      </w:r>
    </w:p>
    <w:p w14:paraId="6AE4B811" w14:textId="5CC6AD6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locação (colocar);</w:t>
      </w:r>
    </w:p>
    <w:p w14:paraId="63764DF9" w14:textId="4CF775CD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Identificada (Identificar);</w:t>
      </w:r>
    </w:p>
    <w:p w14:paraId="4C9A3594" w14:textId="7B908CC9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Ser marcada (marcar);</w:t>
      </w:r>
    </w:p>
    <w:p w14:paraId="53064CBA" w14:textId="7375ECE8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Alterada (alterar);</w:t>
      </w:r>
    </w:p>
    <w:p w14:paraId="33BA4CDE" w14:textId="0E0E8415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Completar;</w:t>
      </w:r>
    </w:p>
    <w:p w14:paraId="0D23BD90" w14:textId="5DEDE09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ção (marcar);</w:t>
      </w:r>
    </w:p>
    <w:p w14:paraId="2F2BF9C8" w14:textId="09CDB4DC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Marcadas (marcar);</w:t>
      </w:r>
    </w:p>
    <w:p w14:paraId="62D43DA7" w14:textId="26CDA076" w:rsidR="00A95006" w:rsidRPr="006A3F6D" w:rsidRDefault="00A95006" w:rsidP="00A95006">
      <w:pPr>
        <w:pStyle w:val="PargrafodaLista"/>
        <w:numPr>
          <w:ilvl w:val="0"/>
          <w:numId w:val="29"/>
        </w:numPr>
        <w:spacing w:line="240" w:lineRule="auto"/>
        <w:jc w:val="both"/>
        <w:rPr>
          <w:rFonts w:ascii="Google Sans" w:hAnsi="Google Sans" w:cs="Times New Roman"/>
          <w:noProof/>
        </w:rPr>
      </w:pPr>
      <w:r w:rsidRPr="006A3F6D">
        <w:rPr>
          <w:rFonts w:ascii="Google Sans" w:hAnsi="Google Sans" w:cs="Times New Roman"/>
          <w:noProof/>
        </w:rPr>
        <w:t>Deixar de contar;</w:t>
      </w:r>
    </w:p>
    <w:p w14:paraId="115832A0" w14:textId="77777777" w:rsidR="008661AF" w:rsidRPr="006A3F6D" w:rsidRDefault="008661AF" w:rsidP="008661AF">
      <w:pPr>
        <w:spacing w:line="240" w:lineRule="auto"/>
        <w:ind w:left="708"/>
        <w:rPr>
          <w:rFonts w:ascii="Google Sans" w:hAnsi="Google Sans" w:cs="Times New Roman"/>
          <w:noProof/>
        </w:rPr>
      </w:pPr>
    </w:p>
    <w:p w14:paraId="33F70E7B" w14:textId="3EFE3A7C" w:rsidR="00064C1D" w:rsidRPr="006A3F6D" w:rsidRDefault="00064C1D" w:rsidP="00064C1D">
      <w:pPr>
        <w:spacing w:line="240" w:lineRule="auto"/>
        <w:jc w:val="both"/>
        <w:rPr>
          <w:rFonts w:ascii="Google Sans" w:hAnsi="Google Sans"/>
          <w:noProof/>
          <w:szCs w:val="20"/>
        </w:rPr>
      </w:pPr>
    </w:p>
    <w:p w14:paraId="711A0174" w14:textId="77777777" w:rsidR="006F5164" w:rsidRPr="006A3F6D" w:rsidRDefault="006F5164" w:rsidP="006F5164">
      <w:pPr>
        <w:rPr>
          <w:noProof/>
        </w:rPr>
      </w:pPr>
    </w:p>
    <w:p w14:paraId="3791D96C" w14:textId="6C7BDE51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670CAEA7" w14:textId="5D9B94CA" w:rsidR="00BA7446" w:rsidRPr="006A3F6D" w:rsidRDefault="00BA7446" w:rsidP="00AE3F06">
      <w:pPr>
        <w:rPr>
          <w:rFonts w:cstheme="minorHAnsi"/>
          <w:noProof/>
          <w:color w:val="000000" w:themeColor="text1"/>
          <w:sz w:val="24"/>
        </w:rPr>
      </w:pPr>
    </w:p>
    <w:p w14:paraId="34A7E53F" w14:textId="5400A930" w:rsidR="00BA7446" w:rsidRPr="006A3F6D" w:rsidRDefault="00BA7446">
      <w:pPr>
        <w:rPr>
          <w:rFonts w:cstheme="minorHAnsi"/>
          <w:noProof/>
          <w:color w:val="000000" w:themeColor="text1"/>
          <w:sz w:val="24"/>
        </w:rPr>
      </w:pPr>
      <w:r w:rsidRPr="006A3F6D">
        <w:rPr>
          <w:rFonts w:cstheme="minorHAnsi"/>
          <w:noProof/>
          <w:color w:val="000000" w:themeColor="text1"/>
          <w:sz w:val="24"/>
        </w:rPr>
        <w:br w:type="page"/>
      </w:r>
    </w:p>
    <w:p w14:paraId="3B5C2488" w14:textId="2DB26D72" w:rsidR="00DD2481" w:rsidRPr="006A3F6D" w:rsidRDefault="005E7EB6" w:rsidP="00534E2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5" w:name="_Toc73815082"/>
      <w:r w:rsidRPr="006A3F6D">
        <w:rPr>
          <w:rFonts w:ascii="Google Sans Medium" w:hAnsi="Google Sans Medium" w:cstheme="minorHAnsi"/>
          <w:noProof/>
        </w:rPr>
        <w:t>Cartas CRC</w:t>
      </w:r>
      <w:bookmarkEnd w:id="5"/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0D493F" w:rsidRPr="006A3F6D" w14:paraId="7DF1BBFF" w14:textId="77777777" w:rsidTr="000D493F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35F679" w14:textId="5BF63328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Game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C3D7D04" w14:textId="77777777" w:rsidR="000D493F" w:rsidRPr="006A3F6D" w:rsidRDefault="000D493F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0D493F" w:rsidRPr="006A3F6D" w14:paraId="640B037D" w14:textId="77777777" w:rsidTr="00D163E0">
        <w:trPr>
          <w:trHeight w:val="1137"/>
          <w:jc w:val="center"/>
        </w:trPr>
        <w:tc>
          <w:tcPr>
            <w:tcW w:w="4247" w:type="dxa"/>
          </w:tcPr>
          <w:p w14:paraId="06AAA11E" w14:textId="634F5D42" w:rsidR="000D493F" w:rsidRDefault="006405BA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I</w:t>
            </w:r>
            <w:r w:rsidR="000D493F" w:rsidRPr="006A3F6D">
              <w:rPr>
                <w:rFonts w:ascii="Google Sans" w:hAnsi="Google Sans" w:cs="Times New Roman"/>
                <w:noProof/>
                <w:szCs w:val="24"/>
              </w:rPr>
              <w:t>nicia o jog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  <w:p w14:paraId="41A151A2" w14:textId="6C325E0F" w:rsidR="006405BA" w:rsidRDefault="006405BA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Valida 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  <w:p w14:paraId="4859F98B" w14:textId="53A7ECC0" w:rsidR="006405BA" w:rsidRPr="006A3F6D" w:rsidRDefault="006405BA" w:rsidP="000D493F">
            <w:pPr>
              <w:pStyle w:val="PargrafodaLista"/>
              <w:numPr>
                <w:ilvl w:val="0"/>
                <w:numId w:val="3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Preenche as casa d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3EC726EF" w14:textId="0BA44A6F" w:rsidR="000D493F" w:rsidRPr="006A3F6D" w:rsidRDefault="007209BC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ador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Player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792D65B4" w14:textId="2FF957A6" w:rsidR="000D493F" w:rsidRPr="006A3F6D" w:rsidRDefault="007209BC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T</w:t>
            </w:r>
            <w:r w:rsidR="001E0806">
              <w:rPr>
                <w:rFonts w:ascii="Google Sans" w:hAnsi="Google Sans" w:cs="Times New Roman"/>
                <w:noProof/>
                <w:szCs w:val="24"/>
              </w:rPr>
              <w:t>abuleir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Board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4E493239" w14:textId="334D1A5E" w:rsidR="000D493F" w:rsidRDefault="001E0806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noProof/>
                <w:szCs w:val="24"/>
              </w:rPr>
              <w:t>Pontuaçã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Score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69DD2616" w14:textId="2D190121" w:rsidR="001E0806" w:rsidRPr="006A3F6D" w:rsidRDefault="001E0806" w:rsidP="000D493F">
            <w:pPr>
              <w:pStyle w:val="PargrafodaLista"/>
              <w:numPr>
                <w:ilvl w:val="0"/>
                <w:numId w:val="31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Regras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Rules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</w:tc>
      </w:tr>
    </w:tbl>
    <w:p w14:paraId="1B4E0B02" w14:textId="3F82B256" w:rsidR="0019770C" w:rsidRPr="006A3F6D" w:rsidRDefault="0019770C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720C7F66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B68E5DD" w14:textId="6A0569F2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siçã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Position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2473D6E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187AAA3E" w14:textId="77777777" w:rsidTr="00E345B6">
        <w:trPr>
          <w:trHeight w:val="695"/>
          <w:jc w:val="center"/>
        </w:trPr>
        <w:tc>
          <w:tcPr>
            <w:tcW w:w="4247" w:type="dxa"/>
          </w:tcPr>
          <w:p w14:paraId="64804F1C" w14:textId="36C8E28C" w:rsidR="00AE00E1" w:rsidRPr="006A3F6D" w:rsidRDefault="00E345B6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Define a posição da casa n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262C9C73" w14:textId="2F3C9CC4" w:rsidR="00AE00E1" w:rsidRPr="006A3F6D" w:rsidRDefault="00AE00E1" w:rsidP="001E0806">
            <w:pPr>
              <w:pStyle w:val="PargrafodaLista"/>
              <w:rPr>
                <w:rFonts w:ascii="Google Sans" w:hAnsi="Google Sans" w:cs="Times New Roman"/>
                <w:noProof/>
                <w:szCs w:val="24"/>
              </w:rPr>
            </w:pPr>
          </w:p>
        </w:tc>
      </w:tr>
    </w:tbl>
    <w:p w14:paraId="1400527B" w14:textId="2E642F8E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1EA52122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74CEDE4" w14:textId="479E9E1F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Jogador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Player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3D4F19FF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3E435E0" w14:textId="77777777" w:rsidTr="00AE00E1">
        <w:trPr>
          <w:trHeight w:val="1134"/>
          <w:jc w:val="center"/>
        </w:trPr>
        <w:tc>
          <w:tcPr>
            <w:tcW w:w="4247" w:type="dxa"/>
          </w:tcPr>
          <w:p w14:paraId="50F21B39" w14:textId="1B26B3B5" w:rsidR="00AE00E1" w:rsidRPr="006A3F6D" w:rsidRDefault="006F2BB1" w:rsidP="00AE00E1">
            <w:pPr>
              <w:pStyle w:val="PargrafodaLista"/>
              <w:numPr>
                <w:ilvl w:val="0"/>
                <w:numId w:val="37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Cria o jogador do jogo</w:t>
            </w:r>
            <w:r w:rsidR="00866B39">
              <w:rPr>
                <w:rFonts w:ascii="Google Sans" w:hAnsi="Google Sans" w:cs="Times New Roman"/>
                <w:noProof/>
                <w:szCs w:val="24"/>
              </w:rPr>
              <w:t xml:space="preserve"> com uma pontuação mediante do tabuleiro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0298B6DE" w14:textId="363A5E4A" w:rsidR="00AE00E1" w:rsidRDefault="00AD56D5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197FB8E0" w14:textId="0ADF05A4" w:rsidR="00AD56D5" w:rsidRPr="006A3F6D" w:rsidRDefault="00AD56D5" w:rsidP="00AE00E1">
            <w:pPr>
              <w:pStyle w:val="PargrafodaLista"/>
              <w:numPr>
                <w:ilvl w:val="0"/>
                <w:numId w:val="36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Pontuação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 xml:space="preserve"> (</w:t>
            </w:r>
            <w:r w:rsid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Score</w:t>
            </w:r>
            <w:r w:rsidR="00D163E0">
              <w:rPr>
                <w:rFonts w:ascii="Google Sans" w:hAnsi="Google Sans" w:cs="Times New Roman"/>
                <w:noProof/>
                <w:szCs w:val="24"/>
              </w:rPr>
              <w:t>)</w:t>
            </w:r>
            <w:r w:rsid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;</w:t>
            </w:r>
          </w:p>
        </w:tc>
      </w:tr>
    </w:tbl>
    <w:p w14:paraId="0EE3E175" w14:textId="0C51FD30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6B8DFB5D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FA35690" w14:textId="428DC583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Pontuaçã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Score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183CB2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5211B4B6" w14:textId="77777777" w:rsidTr="00AE00E1">
        <w:trPr>
          <w:trHeight w:val="848"/>
          <w:jc w:val="center"/>
        </w:trPr>
        <w:tc>
          <w:tcPr>
            <w:tcW w:w="4247" w:type="dxa"/>
          </w:tcPr>
          <w:p w14:paraId="40F103A4" w14:textId="441956E0" w:rsidR="00AE00E1" w:rsidRPr="006A3F6D" w:rsidRDefault="000A0CF2" w:rsidP="00AE00E1">
            <w:pPr>
              <w:pStyle w:val="PargrafodaLista"/>
              <w:numPr>
                <w:ilvl w:val="0"/>
                <w:numId w:val="39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Define a pontuação do jogador</w:t>
            </w:r>
            <w:r w:rsidR="00B65B4B"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  <w:tc>
          <w:tcPr>
            <w:tcW w:w="4247" w:type="dxa"/>
          </w:tcPr>
          <w:p w14:paraId="05108ED9" w14:textId="77777777" w:rsidR="00D163E0" w:rsidRDefault="00D163E0" w:rsidP="00D163E0">
            <w:pPr>
              <w:pStyle w:val="PargrafodaLista"/>
              <w:numPr>
                <w:ilvl w:val="0"/>
                <w:numId w:val="39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 (</w:t>
            </w:r>
            <w:r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0A5DF877" w14:textId="3B516B16" w:rsidR="00AE00E1" w:rsidRPr="006A3F6D" w:rsidRDefault="00AE00E1" w:rsidP="00D163E0">
            <w:pPr>
              <w:pStyle w:val="PargrafodaLista"/>
              <w:rPr>
                <w:rFonts w:ascii="Google Sans" w:hAnsi="Google Sans" w:cs="Times New Roman"/>
                <w:noProof/>
                <w:szCs w:val="24"/>
              </w:rPr>
            </w:pPr>
          </w:p>
        </w:tc>
      </w:tr>
    </w:tbl>
    <w:p w14:paraId="406AE36B" w14:textId="508334F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4BF8197F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2E87C0C7" w14:textId="08084790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Tabuleiro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  <w:szCs w:val="24"/>
              </w:rPr>
              <w:t>Board</w:t>
            </w:r>
            <w:r w:rsidR="00D163E0">
              <w:rPr>
                <w:rFonts w:ascii="Google Sans" w:hAnsi="Google Sans" w:cs="Times New Roman"/>
                <w:b/>
                <w:bCs/>
                <w:noProof/>
                <w:szCs w:val="24"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28FB4E50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  <w:szCs w:val="24"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  <w:szCs w:val="24"/>
              </w:rPr>
              <w:t>Colaboradores</w:t>
            </w:r>
          </w:p>
        </w:tc>
      </w:tr>
      <w:tr w:rsidR="00AE00E1" w:rsidRPr="006A3F6D" w14:paraId="0A546C11" w14:textId="77777777" w:rsidTr="00AE00E1">
        <w:trPr>
          <w:trHeight w:val="1420"/>
          <w:jc w:val="center"/>
        </w:trPr>
        <w:tc>
          <w:tcPr>
            <w:tcW w:w="4247" w:type="dxa"/>
          </w:tcPr>
          <w:p w14:paraId="45B72AA9" w14:textId="77777777" w:rsidR="00AE00E1" w:rsidRDefault="00B65B4B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Escolhe a dificuldade do tabuleiro;</w:t>
            </w:r>
          </w:p>
          <w:p w14:paraId="26F23791" w14:textId="1498C70F" w:rsidR="00B65B4B" w:rsidRPr="006A3F6D" w:rsidRDefault="00B65B4B" w:rsidP="00AE00E1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Gera o tabuleiro de jogo;</w:t>
            </w:r>
          </w:p>
        </w:tc>
        <w:tc>
          <w:tcPr>
            <w:tcW w:w="4247" w:type="dxa"/>
          </w:tcPr>
          <w:p w14:paraId="53F3B228" w14:textId="77777777" w:rsidR="00D163E0" w:rsidRDefault="00D163E0" w:rsidP="00D163E0">
            <w:pPr>
              <w:pStyle w:val="PargrafodaLista"/>
              <w:numPr>
                <w:ilvl w:val="0"/>
                <w:numId w:val="34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 (</w:t>
            </w:r>
            <w:r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2CCB3246" w14:textId="6744C2D7" w:rsidR="00AE00E1" w:rsidRPr="00AD56D5" w:rsidRDefault="00AE00E1" w:rsidP="00D163E0">
            <w:pPr>
              <w:pStyle w:val="PargrafodaLista"/>
              <w:rPr>
                <w:rFonts w:ascii="Google Sans" w:hAnsi="Google Sans" w:cs="Times New Roman"/>
                <w:noProof/>
                <w:szCs w:val="24"/>
              </w:rPr>
            </w:pPr>
          </w:p>
        </w:tc>
      </w:tr>
    </w:tbl>
    <w:p w14:paraId="549335E7" w14:textId="3D6712D7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27A3C0A8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67D19EA3" w14:textId="7B07F1A6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Regras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</w:rPr>
              <w:t>Rules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6FBFAED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0A556D86" w14:textId="77777777" w:rsidTr="00AE00E1">
        <w:trPr>
          <w:trHeight w:val="882"/>
          <w:jc w:val="center"/>
        </w:trPr>
        <w:tc>
          <w:tcPr>
            <w:tcW w:w="4247" w:type="dxa"/>
          </w:tcPr>
          <w:p w14:paraId="5DD5D17B" w14:textId="3A743FEA" w:rsidR="00AE00E1" w:rsidRPr="006A3F6D" w:rsidRDefault="009924FE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>
              <w:rPr>
                <w:rFonts w:ascii="Google Sans" w:hAnsi="Google Sans" w:cs="Times New Roman"/>
                <w:noProof/>
              </w:rPr>
              <w:t>Verifica posições no tabuleiro;</w:t>
            </w:r>
          </w:p>
        </w:tc>
        <w:tc>
          <w:tcPr>
            <w:tcW w:w="4247" w:type="dxa"/>
          </w:tcPr>
          <w:p w14:paraId="098AF812" w14:textId="77777777" w:rsidR="00D163E0" w:rsidRPr="006A3F6D" w:rsidRDefault="00D163E0" w:rsidP="00D163E0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  <w:szCs w:val="24"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Tabuleiro (</w:t>
            </w:r>
            <w:r w:rsidRPr="00D163E0">
              <w:rPr>
                <w:rFonts w:ascii="Google Sans" w:hAnsi="Google Sans" w:cs="Times New Roman"/>
                <w:i/>
                <w:iCs/>
                <w:noProof/>
                <w:szCs w:val="24"/>
              </w:rPr>
              <w:t>Board</w:t>
            </w:r>
            <w:r>
              <w:rPr>
                <w:rFonts w:ascii="Google Sans" w:hAnsi="Google Sans" w:cs="Times New Roman"/>
                <w:noProof/>
                <w:szCs w:val="24"/>
              </w:rPr>
              <w:t>);</w:t>
            </w:r>
          </w:p>
          <w:p w14:paraId="79A0010E" w14:textId="0324FB76" w:rsidR="00AE00E1" w:rsidRPr="006A3F6D" w:rsidRDefault="00D163E0" w:rsidP="00D163E0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>
              <w:rPr>
                <w:rFonts w:ascii="Google Sans" w:hAnsi="Google Sans" w:cs="Times New Roman"/>
                <w:noProof/>
                <w:szCs w:val="24"/>
              </w:rPr>
              <w:t>Jogo (</w:t>
            </w:r>
            <w:r>
              <w:rPr>
                <w:rFonts w:ascii="Google Sans" w:hAnsi="Google Sans" w:cs="Times New Roman"/>
                <w:i/>
                <w:iCs/>
                <w:noProof/>
                <w:szCs w:val="24"/>
              </w:rPr>
              <w:t>Game</w:t>
            </w:r>
            <w:r>
              <w:rPr>
                <w:rFonts w:ascii="Google Sans" w:hAnsi="Google Sans" w:cs="Times New Roman"/>
                <w:noProof/>
                <w:szCs w:val="24"/>
              </w:rPr>
              <w:t>)</w:t>
            </w:r>
            <w:r>
              <w:rPr>
                <w:rFonts w:ascii="Google Sans" w:hAnsi="Google Sans" w:cs="Times New Roman"/>
                <w:noProof/>
                <w:szCs w:val="24"/>
              </w:rPr>
              <w:t>;</w:t>
            </w:r>
          </w:p>
        </w:tc>
      </w:tr>
    </w:tbl>
    <w:p w14:paraId="364A9F64" w14:textId="7EF7D2A3" w:rsidR="00AE00E1" w:rsidRPr="006A3F6D" w:rsidRDefault="00AE00E1" w:rsidP="0019770C">
      <w:pPr>
        <w:jc w:val="center"/>
        <w:rPr>
          <w:rFonts w:ascii="Google Sans" w:hAnsi="Google Sans"/>
          <w:noProof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4247"/>
        <w:gridCol w:w="4247"/>
      </w:tblGrid>
      <w:tr w:rsidR="00AE00E1" w:rsidRPr="006A3F6D" w14:paraId="0F9C0E7E" w14:textId="77777777" w:rsidTr="00AE00E1">
        <w:trPr>
          <w:jc w:val="center"/>
        </w:trPr>
        <w:tc>
          <w:tcPr>
            <w:tcW w:w="4247" w:type="dxa"/>
            <w:shd w:val="clear" w:color="auto" w:fill="DEEAF6" w:themeFill="accent1" w:themeFillTint="33"/>
          </w:tcPr>
          <w:p w14:paraId="5881ACA3" w14:textId="3C779535" w:rsidR="00AE00E1" w:rsidRPr="006A3F6D" w:rsidRDefault="005C5FF7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>
              <w:rPr>
                <w:rFonts w:ascii="Google Sans" w:hAnsi="Google Sans" w:cs="Times New Roman"/>
                <w:b/>
                <w:bCs/>
                <w:noProof/>
              </w:rPr>
              <w:t>Casa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 xml:space="preserve"> (</w:t>
            </w:r>
            <w:r w:rsidR="00D163E0" w:rsidRPr="00D163E0">
              <w:rPr>
                <w:rFonts w:ascii="Google Sans" w:hAnsi="Google Sans" w:cs="Times New Roman"/>
                <w:b/>
                <w:bCs/>
                <w:i/>
                <w:iCs/>
                <w:noProof/>
              </w:rPr>
              <w:t>Spot</w:t>
            </w:r>
            <w:r w:rsidR="00D163E0">
              <w:rPr>
                <w:rFonts w:ascii="Google Sans" w:hAnsi="Google Sans" w:cs="Times New Roman"/>
                <w:b/>
                <w:bCs/>
                <w:noProof/>
              </w:rPr>
              <w:t>)</w:t>
            </w:r>
          </w:p>
        </w:tc>
        <w:tc>
          <w:tcPr>
            <w:tcW w:w="4247" w:type="dxa"/>
            <w:shd w:val="clear" w:color="auto" w:fill="DEEAF6" w:themeFill="accent1" w:themeFillTint="33"/>
          </w:tcPr>
          <w:p w14:paraId="01C8CE39" w14:textId="77777777" w:rsidR="00AE00E1" w:rsidRPr="006A3F6D" w:rsidRDefault="00AE00E1" w:rsidP="00771245">
            <w:pPr>
              <w:jc w:val="center"/>
              <w:rPr>
                <w:rFonts w:ascii="Google Sans" w:hAnsi="Google Sans" w:cs="Times New Roman"/>
                <w:b/>
                <w:bCs/>
                <w:noProof/>
              </w:rPr>
            </w:pPr>
            <w:r w:rsidRPr="006A3F6D">
              <w:rPr>
                <w:rFonts w:ascii="Google Sans" w:hAnsi="Google Sans" w:cs="Times New Roman"/>
                <w:b/>
                <w:bCs/>
                <w:noProof/>
              </w:rPr>
              <w:t>Colaboradores</w:t>
            </w:r>
          </w:p>
        </w:tc>
      </w:tr>
      <w:tr w:rsidR="00AE00E1" w:rsidRPr="006A3F6D" w14:paraId="76F0BE75" w14:textId="77777777" w:rsidTr="00AE00E1">
        <w:trPr>
          <w:trHeight w:val="562"/>
          <w:jc w:val="center"/>
        </w:trPr>
        <w:tc>
          <w:tcPr>
            <w:tcW w:w="4247" w:type="dxa"/>
          </w:tcPr>
          <w:p w14:paraId="70E4AA93" w14:textId="3C775519" w:rsidR="00AE00E1" w:rsidRPr="006A3F6D" w:rsidRDefault="00AE00E1" w:rsidP="00AE00E1">
            <w:pPr>
              <w:pStyle w:val="PargrafodaLista"/>
              <w:numPr>
                <w:ilvl w:val="0"/>
                <w:numId w:val="42"/>
              </w:numPr>
              <w:rPr>
                <w:rFonts w:ascii="Google Sans" w:hAnsi="Google Sans" w:cs="Times New Roman"/>
                <w:noProof/>
              </w:rPr>
            </w:pPr>
            <w:r w:rsidRPr="006A3F6D">
              <w:rPr>
                <w:rFonts w:ascii="Google Sans" w:hAnsi="Google Sans" w:cs="Times New Roman"/>
                <w:noProof/>
              </w:rPr>
              <w:t xml:space="preserve">Define o tipo de </w:t>
            </w:r>
            <w:r w:rsidR="005C5FF7">
              <w:rPr>
                <w:rFonts w:ascii="Google Sans" w:hAnsi="Google Sans" w:cs="Times New Roman"/>
                <w:noProof/>
              </w:rPr>
              <w:t>casa</w:t>
            </w:r>
          </w:p>
        </w:tc>
        <w:tc>
          <w:tcPr>
            <w:tcW w:w="4247" w:type="dxa"/>
          </w:tcPr>
          <w:p w14:paraId="73860167" w14:textId="334B8202" w:rsidR="00AE00E1" w:rsidRPr="00AD56D5" w:rsidRDefault="00AE00E1" w:rsidP="00AD56D5">
            <w:pPr>
              <w:rPr>
                <w:rFonts w:ascii="Google Sans" w:hAnsi="Google Sans" w:cs="Times New Roman"/>
                <w:noProof/>
              </w:rPr>
            </w:pPr>
          </w:p>
        </w:tc>
      </w:tr>
    </w:tbl>
    <w:p w14:paraId="0458AA15" w14:textId="421C32B4" w:rsidR="00AE00E1" w:rsidRDefault="00AE00E1" w:rsidP="0019770C">
      <w:pPr>
        <w:jc w:val="center"/>
        <w:rPr>
          <w:rFonts w:ascii="Google Sans" w:hAnsi="Google Sans"/>
          <w:noProof/>
        </w:rPr>
      </w:pPr>
    </w:p>
    <w:p w14:paraId="4ED1EFBE" w14:textId="1DC7B2B6" w:rsidR="00AD56D5" w:rsidRDefault="00AD56D5" w:rsidP="0019770C">
      <w:pPr>
        <w:jc w:val="center"/>
        <w:rPr>
          <w:rFonts w:ascii="Google Sans" w:hAnsi="Google Sans"/>
          <w:noProof/>
        </w:rPr>
      </w:pPr>
    </w:p>
    <w:p w14:paraId="111FADB7" w14:textId="77777777" w:rsidR="00B926BB" w:rsidRDefault="00B926BB" w:rsidP="0019770C">
      <w:pPr>
        <w:jc w:val="center"/>
        <w:rPr>
          <w:rFonts w:ascii="Google Sans" w:hAnsi="Google Sans"/>
          <w:noProof/>
        </w:rPr>
      </w:pPr>
    </w:p>
    <w:p w14:paraId="4D2B7AE1" w14:textId="77777777" w:rsidR="00AD56D5" w:rsidRPr="006A3F6D" w:rsidRDefault="00AD56D5" w:rsidP="0019770C">
      <w:pPr>
        <w:jc w:val="center"/>
        <w:rPr>
          <w:rFonts w:ascii="Google Sans" w:hAnsi="Google Sans"/>
          <w:noProof/>
        </w:rPr>
      </w:pPr>
    </w:p>
    <w:p w14:paraId="5F817039" w14:textId="0E2CFF9A" w:rsidR="00551ABC" w:rsidRDefault="00551ABC" w:rsidP="00551ABC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6" w:name="_Toc73815083"/>
      <w:r w:rsidRPr="006A3F6D">
        <w:rPr>
          <w:rFonts w:ascii="Google Sans Medium" w:hAnsi="Google Sans Medium" w:cstheme="minorHAnsi"/>
          <w:noProof/>
        </w:rPr>
        <w:t xml:space="preserve">Diagrama </w:t>
      </w:r>
      <w:r w:rsidR="00AE00E1" w:rsidRPr="006A3F6D">
        <w:rPr>
          <w:rFonts w:ascii="Google Sans Medium" w:hAnsi="Google Sans Medium" w:cstheme="minorHAnsi"/>
          <w:noProof/>
        </w:rPr>
        <w:t>de Classes</w:t>
      </w:r>
      <w:bookmarkEnd w:id="6"/>
      <w:r w:rsidR="00D91982" w:rsidRPr="006A3F6D">
        <w:rPr>
          <w:rFonts w:ascii="Google Sans Medium" w:hAnsi="Google Sans Medium" w:cstheme="minorHAnsi"/>
          <w:noProof/>
        </w:rPr>
        <w:t xml:space="preserve"> </w:t>
      </w:r>
    </w:p>
    <w:p w14:paraId="6F566BD8" w14:textId="77777777" w:rsidR="003F0F6E" w:rsidRPr="003F0F6E" w:rsidRDefault="003F0F6E" w:rsidP="003F0F6E"/>
    <w:p w14:paraId="4E45B0DC" w14:textId="2FB2DD04" w:rsidR="008063B0" w:rsidRPr="006A3F6D" w:rsidRDefault="00F435D7" w:rsidP="003F0F6E">
      <w:pPr>
        <w:ind w:firstLine="360"/>
        <w:jc w:val="center"/>
        <w:rPr>
          <w:rFonts w:cstheme="minorHAnsi"/>
          <w:noProof/>
        </w:rPr>
      </w:pPr>
      <w:r>
        <w:rPr>
          <w:rFonts w:cstheme="minorHAnsi"/>
          <w:noProof/>
        </w:rPr>
        <w:drawing>
          <wp:inline distT="0" distB="0" distL="0" distR="0" wp14:anchorId="273F0077" wp14:editId="64C45C78">
            <wp:extent cx="5665976" cy="7305675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868" cy="7315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BD350" w14:textId="15E465DD" w:rsidR="008063B0" w:rsidRPr="006A3F6D" w:rsidRDefault="008063B0">
      <w:pPr>
        <w:rPr>
          <w:rFonts w:cstheme="minorHAnsi"/>
          <w:noProof/>
        </w:rPr>
      </w:pPr>
      <w:r w:rsidRPr="006A3F6D">
        <w:rPr>
          <w:rFonts w:cstheme="minorHAnsi"/>
          <w:noProof/>
        </w:rPr>
        <w:br w:type="page"/>
      </w:r>
    </w:p>
    <w:p w14:paraId="1EB09453" w14:textId="35593DBE" w:rsidR="008368D2" w:rsidRPr="006A3F6D" w:rsidRDefault="008368D2" w:rsidP="008368D2">
      <w:pPr>
        <w:pStyle w:val="Ttulo1"/>
        <w:numPr>
          <w:ilvl w:val="0"/>
          <w:numId w:val="3"/>
        </w:numPr>
        <w:spacing w:after="120"/>
        <w:rPr>
          <w:rFonts w:ascii="Google Sans Medium" w:hAnsi="Google Sans Medium" w:cstheme="minorHAnsi"/>
          <w:noProof/>
        </w:rPr>
      </w:pPr>
      <w:bookmarkStart w:id="7" w:name="_Toc73815084"/>
      <w:r w:rsidRPr="006A3F6D">
        <w:rPr>
          <w:rFonts w:ascii="Google Sans Medium" w:hAnsi="Google Sans Medium" w:cstheme="minorHAnsi"/>
          <w:noProof/>
        </w:rPr>
        <w:t>Conclusões</w:t>
      </w:r>
      <w:bookmarkEnd w:id="7"/>
    </w:p>
    <w:p w14:paraId="7A52AA74" w14:textId="78F686AA" w:rsidR="00704E34" w:rsidRPr="006A3F6D" w:rsidRDefault="00AE00E1" w:rsidP="00AE00E1">
      <w:pPr>
        <w:spacing w:line="360" w:lineRule="auto"/>
        <w:ind w:left="357" w:firstLine="351"/>
        <w:rPr>
          <w:rFonts w:ascii="Google Sans" w:hAnsi="Google Sans"/>
          <w:noProof/>
        </w:rPr>
      </w:pPr>
      <w:r w:rsidRPr="006A3F6D">
        <w:rPr>
          <w:rFonts w:ascii="Google Sans" w:hAnsi="Google Sans"/>
          <w:noProof/>
        </w:rPr>
        <w:t xml:space="preserve">Com a realização </w:t>
      </w:r>
      <w:r w:rsidR="00904850">
        <w:rPr>
          <w:rFonts w:ascii="Google Sans" w:hAnsi="Google Sans"/>
          <w:noProof/>
        </w:rPr>
        <w:t>desta segunda fase</w:t>
      </w:r>
      <w:r w:rsidRPr="006A3F6D">
        <w:rPr>
          <w:rFonts w:ascii="Google Sans" w:hAnsi="Google Sans"/>
          <w:noProof/>
        </w:rPr>
        <w:t xml:space="preserve"> deste projeto, </w:t>
      </w:r>
      <w:r w:rsidR="00904850">
        <w:rPr>
          <w:rFonts w:ascii="Google Sans" w:hAnsi="Google Sans"/>
          <w:noProof/>
        </w:rPr>
        <w:t>foi consolidado o conhecimento em relação às heranças, polimorfismo</w:t>
      </w:r>
      <w:r w:rsidR="00B25A68">
        <w:rPr>
          <w:rFonts w:ascii="Google Sans" w:hAnsi="Google Sans"/>
          <w:noProof/>
        </w:rPr>
        <w:t>,</w:t>
      </w:r>
      <w:r w:rsidR="00904850">
        <w:rPr>
          <w:rFonts w:ascii="Google Sans" w:hAnsi="Google Sans"/>
          <w:noProof/>
        </w:rPr>
        <w:t xml:space="preserve"> coleções</w:t>
      </w:r>
      <w:r w:rsidR="00B25A68">
        <w:rPr>
          <w:rFonts w:ascii="Google Sans" w:hAnsi="Google Sans"/>
          <w:noProof/>
        </w:rPr>
        <w:t xml:space="preserve"> e exc</w:t>
      </w:r>
      <w:r w:rsidR="0010527E">
        <w:rPr>
          <w:rFonts w:ascii="Google Sans" w:hAnsi="Google Sans"/>
          <w:noProof/>
        </w:rPr>
        <w:t>e</w:t>
      </w:r>
      <w:r w:rsidR="00B25A68">
        <w:rPr>
          <w:rFonts w:ascii="Google Sans" w:hAnsi="Google Sans"/>
          <w:noProof/>
        </w:rPr>
        <w:t>ções</w:t>
      </w:r>
      <w:r w:rsidR="00904850">
        <w:rPr>
          <w:rFonts w:ascii="Google Sans" w:hAnsi="Google Sans"/>
          <w:noProof/>
        </w:rPr>
        <w:t xml:space="preserve"> e </w:t>
      </w:r>
      <w:r w:rsidRPr="006A3F6D">
        <w:rPr>
          <w:rFonts w:ascii="Google Sans" w:hAnsi="Google Sans"/>
          <w:noProof/>
        </w:rPr>
        <w:t xml:space="preserve">o quão importante </w:t>
      </w:r>
      <w:r w:rsidR="00904850">
        <w:rPr>
          <w:rFonts w:ascii="Google Sans" w:hAnsi="Google Sans"/>
          <w:noProof/>
        </w:rPr>
        <w:t>são e facilitam na programação orientada a objetos.</w:t>
      </w:r>
    </w:p>
    <w:sectPr w:rsidR="00704E34" w:rsidRPr="006A3F6D" w:rsidSect="004666ED">
      <w:headerReference w:type="default" r:id="rId13"/>
      <w:footerReference w:type="default" r:id="rId14"/>
      <w:pgSz w:w="11906" w:h="16838"/>
      <w:pgMar w:top="720" w:right="1274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328F65" w14:textId="77777777" w:rsidR="00E776EE" w:rsidRDefault="00E776EE" w:rsidP="00814C59">
      <w:pPr>
        <w:spacing w:after="0" w:line="240" w:lineRule="auto"/>
      </w:pPr>
      <w:r>
        <w:separator/>
      </w:r>
    </w:p>
  </w:endnote>
  <w:endnote w:type="continuationSeparator" w:id="0">
    <w:p w14:paraId="29D5D9AB" w14:textId="77777777" w:rsidR="00E776EE" w:rsidRDefault="00E776EE" w:rsidP="0081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00000003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Google Sans Medium">
    <w:panose1 w:val="020B0603030502040204"/>
    <w:charset w:val="00"/>
    <w:family w:val="swiss"/>
    <w:pitch w:val="variable"/>
    <w:sig w:usb0="20000287" w:usb1="00000000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91EB86" w14:textId="160559A9" w:rsidR="008673A9" w:rsidRDefault="008673A9" w:rsidP="00DA73AE">
    <w:pPr>
      <w:pStyle w:val="Rodap"/>
      <w:pBdr>
        <w:bottom w:val="single" w:sz="6" w:space="1" w:color="auto"/>
      </w:pBdr>
      <w:jc w:val="right"/>
      <w:rPr>
        <w:rFonts w:eastAsia="Times New Roman" w:cstheme="minorHAnsi"/>
        <w:i/>
        <w:sz w:val="18"/>
        <w:szCs w:val="18"/>
      </w:rPr>
    </w:pPr>
  </w:p>
  <w:p w14:paraId="3B7B4B86" w14:textId="3ED30C76" w:rsidR="008673A9" w:rsidRPr="00581F20" w:rsidRDefault="008673A9" w:rsidP="00DA73AE">
    <w:pPr>
      <w:pStyle w:val="Rodap"/>
      <w:jc w:val="right"/>
      <w:rPr>
        <w:rFonts w:ascii="Google Sans" w:hAnsi="Google Sans" w:cstheme="minorHAnsi"/>
        <w:sz w:val="18"/>
        <w:szCs w:val="18"/>
      </w:rPr>
    </w:pP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Pág.: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PAGE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3</w:t>
    </w:r>
    <w:r w:rsidRPr="00581F20">
      <w:rPr>
        <w:rFonts w:ascii="Google Sans" w:hAnsi="Google Sans" w:cstheme="minorHAnsi"/>
        <w:sz w:val="18"/>
        <w:szCs w:val="18"/>
      </w:rPr>
      <w:fldChar w:fldCharType="end"/>
    </w:r>
    <w:r w:rsidRPr="00581F20">
      <w:rPr>
        <w:rFonts w:ascii="Google Sans" w:eastAsia="Times New Roman" w:hAnsi="Google Sans" w:cstheme="minorHAnsi"/>
        <w:i/>
        <w:sz w:val="18"/>
        <w:szCs w:val="18"/>
      </w:rPr>
      <w:t xml:space="preserve"> de </w:t>
    </w:r>
    <w:r w:rsidRPr="00581F20">
      <w:rPr>
        <w:rFonts w:ascii="Google Sans" w:hAnsi="Google Sans" w:cstheme="minorHAnsi"/>
        <w:sz w:val="18"/>
        <w:szCs w:val="18"/>
      </w:rPr>
      <w:fldChar w:fldCharType="begin"/>
    </w:r>
    <w:r w:rsidRPr="00581F20">
      <w:rPr>
        <w:rFonts w:ascii="Google Sans" w:hAnsi="Google Sans" w:cstheme="minorHAnsi"/>
        <w:sz w:val="18"/>
        <w:szCs w:val="18"/>
      </w:rPr>
      <w:instrText>NUMPAGES</w:instrText>
    </w:r>
    <w:r w:rsidRPr="00581F20">
      <w:rPr>
        <w:rFonts w:ascii="Google Sans" w:hAnsi="Google Sans" w:cstheme="minorHAnsi"/>
        <w:sz w:val="18"/>
        <w:szCs w:val="18"/>
      </w:rPr>
      <w:fldChar w:fldCharType="separate"/>
    </w:r>
    <w:r w:rsidRPr="00581F20">
      <w:rPr>
        <w:rFonts w:ascii="Google Sans" w:hAnsi="Google Sans" w:cstheme="minorHAnsi"/>
        <w:noProof/>
        <w:sz w:val="18"/>
        <w:szCs w:val="18"/>
      </w:rPr>
      <w:t>4</w:t>
    </w:r>
    <w:r w:rsidRPr="00581F20">
      <w:rPr>
        <w:rFonts w:ascii="Google Sans" w:hAnsi="Google Sans" w:cstheme="minorHAns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4A174" w14:textId="77777777" w:rsidR="00E776EE" w:rsidRDefault="00E776EE" w:rsidP="00814C59">
      <w:pPr>
        <w:spacing w:after="0" w:line="240" w:lineRule="auto"/>
      </w:pPr>
      <w:r>
        <w:separator/>
      </w:r>
    </w:p>
  </w:footnote>
  <w:footnote w:type="continuationSeparator" w:id="0">
    <w:p w14:paraId="5D508A54" w14:textId="77777777" w:rsidR="00E776EE" w:rsidRDefault="00E776EE" w:rsidP="00814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F5CEC" w14:textId="0433B123" w:rsidR="008673A9" w:rsidRPr="00AE00E1" w:rsidRDefault="00064C1D">
    <w:pPr>
      <w:pStyle w:val="Cabealho"/>
      <w:pBdr>
        <w:bottom w:val="single" w:sz="6" w:space="1" w:color="auto"/>
      </w:pBdr>
      <w:rPr>
        <w:rFonts w:ascii="Google Sans" w:hAnsi="Google Sans"/>
        <w:color w:val="595959" w:themeColor="text1" w:themeTint="A6"/>
      </w:rPr>
    </w:pPr>
    <w:r w:rsidRPr="00AE00E1">
      <w:rPr>
        <w:rFonts w:ascii="Google Sans" w:hAnsi="Google Sans"/>
        <w:color w:val="595959" w:themeColor="text1" w:themeTint="A6"/>
      </w:rPr>
      <w:t>POO</w:t>
    </w:r>
    <w:r w:rsidR="008673A9" w:rsidRPr="00AE00E1">
      <w:rPr>
        <w:rFonts w:ascii="Google Sans" w:hAnsi="Google Sans"/>
        <w:color w:val="595959" w:themeColor="text1" w:themeTint="A6"/>
      </w:rPr>
      <w:t>2020/21</w:t>
    </w:r>
  </w:p>
  <w:p w14:paraId="500F6EBC" w14:textId="77777777" w:rsidR="008673A9" w:rsidRPr="00786182" w:rsidRDefault="008673A9">
    <w:pPr>
      <w:pStyle w:val="Cabealho"/>
      <w:rPr>
        <w:color w:val="7F7F7F" w:themeColor="text1" w:themeTint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429"/>
        </w:tabs>
        <w:ind w:left="1429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509"/>
        </w:tabs>
        <w:ind w:left="2509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589"/>
        </w:tabs>
        <w:ind w:left="3589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/>
      </w:rPr>
    </w:lvl>
  </w:abstractNum>
  <w:abstractNum w:abstractNumId="1" w15:restartNumberingAfterBreak="0">
    <w:nsid w:val="05553B0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7434B71"/>
    <w:multiLevelType w:val="hybridMultilevel"/>
    <w:tmpl w:val="F8D005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413ED"/>
    <w:multiLevelType w:val="multilevel"/>
    <w:tmpl w:val="97B44046"/>
    <w:lvl w:ilvl="0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0B3F1E75"/>
    <w:multiLevelType w:val="hybridMultilevel"/>
    <w:tmpl w:val="0E08B910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0FE6228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6" w15:restartNumberingAfterBreak="0">
    <w:nsid w:val="14D67F7B"/>
    <w:multiLevelType w:val="hybridMultilevel"/>
    <w:tmpl w:val="C2F8437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E228C"/>
    <w:multiLevelType w:val="hybridMultilevel"/>
    <w:tmpl w:val="AB148C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B17647"/>
    <w:multiLevelType w:val="hybridMultilevel"/>
    <w:tmpl w:val="C4EE72B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07305C"/>
    <w:multiLevelType w:val="hybridMultilevel"/>
    <w:tmpl w:val="7660BE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550B04"/>
    <w:multiLevelType w:val="hybridMultilevel"/>
    <w:tmpl w:val="83F2504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5B0789F"/>
    <w:multiLevelType w:val="hybridMultilevel"/>
    <w:tmpl w:val="12966B7A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2" w:tplc="0816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5EF0D11"/>
    <w:multiLevelType w:val="hybridMultilevel"/>
    <w:tmpl w:val="6CB25AD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B649AD"/>
    <w:multiLevelType w:val="hybridMultilevel"/>
    <w:tmpl w:val="49D843FA"/>
    <w:lvl w:ilvl="0" w:tplc="0816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E45481C"/>
    <w:multiLevelType w:val="multilevel"/>
    <w:tmpl w:val="5BB6AA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834730"/>
    <w:multiLevelType w:val="hybridMultilevel"/>
    <w:tmpl w:val="EB7A6E5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6C4457C"/>
    <w:multiLevelType w:val="hybridMultilevel"/>
    <w:tmpl w:val="BF68A6A2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3E341CFD"/>
    <w:multiLevelType w:val="hybridMultilevel"/>
    <w:tmpl w:val="8A2668B4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9F66D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400533BD"/>
    <w:multiLevelType w:val="hybridMultilevel"/>
    <w:tmpl w:val="0A42CC5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8F7D2F"/>
    <w:multiLevelType w:val="hybridMultilevel"/>
    <w:tmpl w:val="70969576"/>
    <w:lvl w:ilvl="0" w:tplc="0816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437F1E37"/>
    <w:multiLevelType w:val="hybridMultilevel"/>
    <w:tmpl w:val="98E877B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D65A2"/>
    <w:multiLevelType w:val="hybridMultilevel"/>
    <w:tmpl w:val="BAA0069C"/>
    <w:lvl w:ilvl="0" w:tplc="0816000D">
      <w:start w:val="1"/>
      <w:numFmt w:val="bullet"/>
      <w:lvlText w:val=""/>
      <w:lvlJc w:val="left"/>
      <w:pPr>
        <w:ind w:left="1428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469F013B"/>
    <w:multiLevelType w:val="hybridMultilevel"/>
    <w:tmpl w:val="2F180CFE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6" w15:restartNumberingAfterBreak="0">
    <w:nsid w:val="47764A95"/>
    <w:multiLevelType w:val="hybridMultilevel"/>
    <w:tmpl w:val="1562AADE"/>
    <w:lvl w:ilvl="0" w:tplc="0816000D">
      <w:start w:val="1"/>
      <w:numFmt w:val="bullet"/>
      <w:lvlText w:val=""/>
      <w:lvlJc w:val="left"/>
      <w:pPr>
        <w:ind w:left="1776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8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 w15:restartNumberingAfterBreak="0">
    <w:nsid w:val="4D4521D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4D822DBD"/>
    <w:multiLevelType w:val="hybridMultilevel"/>
    <w:tmpl w:val="EA7AE6AE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4DC83461"/>
    <w:multiLevelType w:val="hybridMultilevel"/>
    <w:tmpl w:val="4766A4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90DE3"/>
    <w:multiLevelType w:val="hybridMultilevel"/>
    <w:tmpl w:val="DAB8850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9C2A77"/>
    <w:multiLevelType w:val="hybridMultilevel"/>
    <w:tmpl w:val="9ABA44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8B2ABD"/>
    <w:multiLevelType w:val="hybridMultilevel"/>
    <w:tmpl w:val="991EBCD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7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9" w15:restartNumberingAfterBreak="0">
    <w:nsid w:val="6F777AE2"/>
    <w:multiLevelType w:val="hybridMultilevel"/>
    <w:tmpl w:val="2B106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1131E2"/>
    <w:multiLevelType w:val="hybridMultilevel"/>
    <w:tmpl w:val="7ED4FE3A"/>
    <w:lvl w:ilvl="0" w:tplc="0816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4897988"/>
    <w:multiLevelType w:val="hybridMultilevel"/>
    <w:tmpl w:val="564290E2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7F7A521C"/>
    <w:multiLevelType w:val="hybridMultilevel"/>
    <w:tmpl w:val="7D1E62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37"/>
  </w:num>
  <w:num w:numId="3">
    <w:abstractNumId w:val="20"/>
  </w:num>
  <w:num w:numId="4">
    <w:abstractNumId w:val="27"/>
  </w:num>
  <w:num w:numId="5">
    <w:abstractNumId w:val="28"/>
  </w:num>
  <w:num w:numId="6">
    <w:abstractNumId w:val="38"/>
  </w:num>
  <w:num w:numId="7">
    <w:abstractNumId w:val="31"/>
  </w:num>
  <w:num w:numId="8">
    <w:abstractNumId w:val="36"/>
  </w:num>
  <w:num w:numId="9">
    <w:abstractNumId w:val="18"/>
  </w:num>
  <w:num w:numId="10">
    <w:abstractNumId w:val="0"/>
  </w:num>
  <w:num w:numId="11">
    <w:abstractNumId w:val="8"/>
  </w:num>
  <w:num w:numId="12">
    <w:abstractNumId w:val="1"/>
  </w:num>
  <w:num w:numId="13">
    <w:abstractNumId w:val="29"/>
  </w:num>
  <w:num w:numId="14">
    <w:abstractNumId w:val="5"/>
  </w:num>
  <w:num w:numId="15">
    <w:abstractNumId w:val="22"/>
  </w:num>
  <w:num w:numId="16">
    <w:abstractNumId w:val="33"/>
  </w:num>
  <w:num w:numId="17">
    <w:abstractNumId w:val="23"/>
  </w:num>
  <w:num w:numId="18">
    <w:abstractNumId w:val="13"/>
  </w:num>
  <w:num w:numId="19">
    <w:abstractNumId w:val="16"/>
  </w:num>
  <w:num w:numId="20">
    <w:abstractNumId w:val="12"/>
  </w:num>
  <w:num w:numId="21">
    <w:abstractNumId w:val="24"/>
  </w:num>
  <w:num w:numId="22">
    <w:abstractNumId w:val="40"/>
  </w:num>
  <w:num w:numId="23">
    <w:abstractNumId w:val="11"/>
  </w:num>
  <w:num w:numId="24">
    <w:abstractNumId w:val="26"/>
  </w:num>
  <w:num w:numId="25">
    <w:abstractNumId w:val="25"/>
  </w:num>
  <w:num w:numId="26">
    <w:abstractNumId w:val="4"/>
  </w:num>
  <w:num w:numId="27">
    <w:abstractNumId w:val="3"/>
  </w:num>
  <w:num w:numId="28">
    <w:abstractNumId w:val="14"/>
  </w:num>
  <w:num w:numId="29">
    <w:abstractNumId w:val="41"/>
  </w:num>
  <w:num w:numId="30">
    <w:abstractNumId w:val="10"/>
  </w:num>
  <w:num w:numId="31">
    <w:abstractNumId w:val="34"/>
  </w:num>
  <w:num w:numId="32">
    <w:abstractNumId w:val="39"/>
  </w:num>
  <w:num w:numId="33">
    <w:abstractNumId w:val="19"/>
  </w:num>
  <w:num w:numId="34">
    <w:abstractNumId w:val="9"/>
  </w:num>
  <w:num w:numId="35">
    <w:abstractNumId w:val="21"/>
  </w:num>
  <w:num w:numId="36">
    <w:abstractNumId w:val="2"/>
  </w:num>
  <w:num w:numId="37">
    <w:abstractNumId w:val="35"/>
  </w:num>
  <w:num w:numId="38">
    <w:abstractNumId w:val="30"/>
  </w:num>
  <w:num w:numId="39">
    <w:abstractNumId w:val="32"/>
  </w:num>
  <w:num w:numId="40">
    <w:abstractNumId w:val="7"/>
  </w:num>
  <w:num w:numId="41">
    <w:abstractNumId w:val="6"/>
  </w:num>
  <w:num w:numId="42">
    <w:abstractNumId w:val="42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N7YwMDY3NbYwM7FU0lEKTi0uzszPAykwqgUAR7r2wSwAAAA="/>
  </w:docVars>
  <w:rsids>
    <w:rsidRoot w:val="00814C59"/>
    <w:rsid w:val="00022983"/>
    <w:rsid w:val="000307CF"/>
    <w:rsid w:val="000326F3"/>
    <w:rsid w:val="00032743"/>
    <w:rsid w:val="00037523"/>
    <w:rsid w:val="0005082F"/>
    <w:rsid w:val="00061C14"/>
    <w:rsid w:val="00064C1D"/>
    <w:rsid w:val="00073588"/>
    <w:rsid w:val="00097E36"/>
    <w:rsid w:val="000A05F9"/>
    <w:rsid w:val="000A0CF2"/>
    <w:rsid w:val="000A3790"/>
    <w:rsid w:val="000A4E8D"/>
    <w:rsid w:val="000B05C7"/>
    <w:rsid w:val="000B6C22"/>
    <w:rsid w:val="000B70E4"/>
    <w:rsid w:val="000C131D"/>
    <w:rsid w:val="000C7FF4"/>
    <w:rsid w:val="000D24C3"/>
    <w:rsid w:val="000D493F"/>
    <w:rsid w:val="000F7CF3"/>
    <w:rsid w:val="001004C0"/>
    <w:rsid w:val="0010527E"/>
    <w:rsid w:val="00105919"/>
    <w:rsid w:val="00107A3E"/>
    <w:rsid w:val="00123D04"/>
    <w:rsid w:val="0013719A"/>
    <w:rsid w:val="001421CE"/>
    <w:rsid w:val="00143E2D"/>
    <w:rsid w:val="00145A30"/>
    <w:rsid w:val="001510FB"/>
    <w:rsid w:val="00154553"/>
    <w:rsid w:val="00156E54"/>
    <w:rsid w:val="001574A8"/>
    <w:rsid w:val="00162676"/>
    <w:rsid w:val="00164F00"/>
    <w:rsid w:val="00172F15"/>
    <w:rsid w:val="001765A9"/>
    <w:rsid w:val="0018055F"/>
    <w:rsid w:val="00183E3D"/>
    <w:rsid w:val="00186FD5"/>
    <w:rsid w:val="0019770C"/>
    <w:rsid w:val="001A114F"/>
    <w:rsid w:val="001A2C7E"/>
    <w:rsid w:val="001B559F"/>
    <w:rsid w:val="001C1869"/>
    <w:rsid w:val="001D28E1"/>
    <w:rsid w:val="001D426F"/>
    <w:rsid w:val="001E0806"/>
    <w:rsid w:val="001E3AA1"/>
    <w:rsid w:val="001F1459"/>
    <w:rsid w:val="001F74B6"/>
    <w:rsid w:val="001F752D"/>
    <w:rsid w:val="002334E2"/>
    <w:rsid w:val="00237269"/>
    <w:rsid w:val="002456F6"/>
    <w:rsid w:val="00253952"/>
    <w:rsid w:val="00256AFC"/>
    <w:rsid w:val="00257C54"/>
    <w:rsid w:val="00263860"/>
    <w:rsid w:val="002759D7"/>
    <w:rsid w:val="00277D82"/>
    <w:rsid w:val="002840CA"/>
    <w:rsid w:val="0029755F"/>
    <w:rsid w:val="002B2B66"/>
    <w:rsid w:val="002D0B93"/>
    <w:rsid w:val="002D35C4"/>
    <w:rsid w:val="002D6B39"/>
    <w:rsid w:val="00300E3D"/>
    <w:rsid w:val="0031669A"/>
    <w:rsid w:val="00321C20"/>
    <w:rsid w:val="00332F26"/>
    <w:rsid w:val="003359AE"/>
    <w:rsid w:val="00335A61"/>
    <w:rsid w:val="00336B3F"/>
    <w:rsid w:val="00351C61"/>
    <w:rsid w:val="00352C7B"/>
    <w:rsid w:val="00355961"/>
    <w:rsid w:val="003567FE"/>
    <w:rsid w:val="00357ACE"/>
    <w:rsid w:val="0036220A"/>
    <w:rsid w:val="0036544B"/>
    <w:rsid w:val="00365949"/>
    <w:rsid w:val="00366D76"/>
    <w:rsid w:val="003706E6"/>
    <w:rsid w:val="00370FEA"/>
    <w:rsid w:val="00384CF0"/>
    <w:rsid w:val="00393995"/>
    <w:rsid w:val="00397901"/>
    <w:rsid w:val="003A24C6"/>
    <w:rsid w:val="003C77FC"/>
    <w:rsid w:val="003E076F"/>
    <w:rsid w:val="003E39D0"/>
    <w:rsid w:val="003E50EB"/>
    <w:rsid w:val="003E67A1"/>
    <w:rsid w:val="003F0186"/>
    <w:rsid w:val="003F0F6E"/>
    <w:rsid w:val="003F3E96"/>
    <w:rsid w:val="00406005"/>
    <w:rsid w:val="00413069"/>
    <w:rsid w:val="00421851"/>
    <w:rsid w:val="00423EBA"/>
    <w:rsid w:val="0044675C"/>
    <w:rsid w:val="00447020"/>
    <w:rsid w:val="00453BA2"/>
    <w:rsid w:val="00461342"/>
    <w:rsid w:val="004666ED"/>
    <w:rsid w:val="00480AFF"/>
    <w:rsid w:val="004840E9"/>
    <w:rsid w:val="00490355"/>
    <w:rsid w:val="00492AF8"/>
    <w:rsid w:val="004B4894"/>
    <w:rsid w:val="004B6D87"/>
    <w:rsid w:val="004C0A1B"/>
    <w:rsid w:val="004C1413"/>
    <w:rsid w:val="004D1FDA"/>
    <w:rsid w:val="004E76B6"/>
    <w:rsid w:val="004F55BD"/>
    <w:rsid w:val="005072AF"/>
    <w:rsid w:val="00534E22"/>
    <w:rsid w:val="00551ABC"/>
    <w:rsid w:val="00562FF2"/>
    <w:rsid w:val="00566651"/>
    <w:rsid w:val="0056728C"/>
    <w:rsid w:val="005774AA"/>
    <w:rsid w:val="00581F20"/>
    <w:rsid w:val="00585D49"/>
    <w:rsid w:val="00591B82"/>
    <w:rsid w:val="005952AD"/>
    <w:rsid w:val="00595E07"/>
    <w:rsid w:val="00596BCB"/>
    <w:rsid w:val="005A3803"/>
    <w:rsid w:val="005B0EE2"/>
    <w:rsid w:val="005B435B"/>
    <w:rsid w:val="005C1DB1"/>
    <w:rsid w:val="005C5FF7"/>
    <w:rsid w:val="005D0559"/>
    <w:rsid w:val="005E7EB6"/>
    <w:rsid w:val="005F514F"/>
    <w:rsid w:val="0060426C"/>
    <w:rsid w:val="006169CD"/>
    <w:rsid w:val="006211A3"/>
    <w:rsid w:val="006306DF"/>
    <w:rsid w:val="00631125"/>
    <w:rsid w:val="00631ABF"/>
    <w:rsid w:val="006405BA"/>
    <w:rsid w:val="00641CA0"/>
    <w:rsid w:val="006521BC"/>
    <w:rsid w:val="00662626"/>
    <w:rsid w:val="00663A8D"/>
    <w:rsid w:val="00671C99"/>
    <w:rsid w:val="006A3F6D"/>
    <w:rsid w:val="006A458A"/>
    <w:rsid w:val="006A45A7"/>
    <w:rsid w:val="006B37CF"/>
    <w:rsid w:val="006D32F1"/>
    <w:rsid w:val="006D4BB8"/>
    <w:rsid w:val="006E434C"/>
    <w:rsid w:val="006E6CF7"/>
    <w:rsid w:val="006F19F2"/>
    <w:rsid w:val="006F2BB1"/>
    <w:rsid w:val="006F5164"/>
    <w:rsid w:val="006F63BB"/>
    <w:rsid w:val="00700D26"/>
    <w:rsid w:val="00703FAF"/>
    <w:rsid w:val="00704536"/>
    <w:rsid w:val="00704E34"/>
    <w:rsid w:val="00716259"/>
    <w:rsid w:val="00716BA1"/>
    <w:rsid w:val="00717655"/>
    <w:rsid w:val="007209BC"/>
    <w:rsid w:val="00721070"/>
    <w:rsid w:val="00730153"/>
    <w:rsid w:val="007355F7"/>
    <w:rsid w:val="00750717"/>
    <w:rsid w:val="007515B6"/>
    <w:rsid w:val="00751AF3"/>
    <w:rsid w:val="0075392D"/>
    <w:rsid w:val="00772BF6"/>
    <w:rsid w:val="00777BC3"/>
    <w:rsid w:val="00785101"/>
    <w:rsid w:val="00786182"/>
    <w:rsid w:val="00787D2B"/>
    <w:rsid w:val="00791D0F"/>
    <w:rsid w:val="00795C22"/>
    <w:rsid w:val="007C3AC9"/>
    <w:rsid w:val="007C71D1"/>
    <w:rsid w:val="007E57A7"/>
    <w:rsid w:val="008041D1"/>
    <w:rsid w:val="008063B0"/>
    <w:rsid w:val="00807FA5"/>
    <w:rsid w:val="008112A7"/>
    <w:rsid w:val="00811B90"/>
    <w:rsid w:val="00814C59"/>
    <w:rsid w:val="00836897"/>
    <w:rsid w:val="008368D2"/>
    <w:rsid w:val="00847B2B"/>
    <w:rsid w:val="0085679C"/>
    <w:rsid w:val="0085706F"/>
    <w:rsid w:val="008661AF"/>
    <w:rsid w:val="00866B39"/>
    <w:rsid w:val="00867153"/>
    <w:rsid w:val="008673A9"/>
    <w:rsid w:val="00871A8A"/>
    <w:rsid w:val="0087675C"/>
    <w:rsid w:val="00881018"/>
    <w:rsid w:val="0088164A"/>
    <w:rsid w:val="00882133"/>
    <w:rsid w:val="008872BB"/>
    <w:rsid w:val="008B4BDD"/>
    <w:rsid w:val="008C0BAE"/>
    <w:rsid w:val="008C3373"/>
    <w:rsid w:val="008C72DC"/>
    <w:rsid w:val="008E2AF9"/>
    <w:rsid w:val="008E644B"/>
    <w:rsid w:val="008F62EF"/>
    <w:rsid w:val="0090462D"/>
    <w:rsid w:val="00904850"/>
    <w:rsid w:val="00906AD9"/>
    <w:rsid w:val="0091149D"/>
    <w:rsid w:val="0091541C"/>
    <w:rsid w:val="00920DC4"/>
    <w:rsid w:val="0092472F"/>
    <w:rsid w:val="00925A3F"/>
    <w:rsid w:val="009354A5"/>
    <w:rsid w:val="00940984"/>
    <w:rsid w:val="00942EFD"/>
    <w:rsid w:val="00947481"/>
    <w:rsid w:val="00954F52"/>
    <w:rsid w:val="00964911"/>
    <w:rsid w:val="0097401F"/>
    <w:rsid w:val="009802E1"/>
    <w:rsid w:val="009859EE"/>
    <w:rsid w:val="009924FE"/>
    <w:rsid w:val="00996A9A"/>
    <w:rsid w:val="009A64CD"/>
    <w:rsid w:val="009B103B"/>
    <w:rsid w:val="009B2979"/>
    <w:rsid w:val="009B4442"/>
    <w:rsid w:val="009B619B"/>
    <w:rsid w:val="009C1B13"/>
    <w:rsid w:val="009D3368"/>
    <w:rsid w:val="009E15EF"/>
    <w:rsid w:val="009E54D3"/>
    <w:rsid w:val="009E6CE8"/>
    <w:rsid w:val="009F543B"/>
    <w:rsid w:val="009F6F2D"/>
    <w:rsid w:val="00A23E35"/>
    <w:rsid w:val="00A342FF"/>
    <w:rsid w:val="00A4609C"/>
    <w:rsid w:val="00A73B50"/>
    <w:rsid w:val="00A8158C"/>
    <w:rsid w:val="00A857F5"/>
    <w:rsid w:val="00A95006"/>
    <w:rsid w:val="00A95ACC"/>
    <w:rsid w:val="00A961BA"/>
    <w:rsid w:val="00A9761F"/>
    <w:rsid w:val="00A97BFD"/>
    <w:rsid w:val="00AA2F78"/>
    <w:rsid w:val="00AB1B02"/>
    <w:rsid w:val="00AB5219"/>
    <w:rsid w:val="00AC70E4"/>
    <w:rsid w:val="00AD0FBB"/>
    <w:rsid w:val="00AD56D5"/>
    <w:rsid w:val="00AD5BB7"/>
    <w:rsid w:val="00AE00E1"/>
    <w:rsid w:val="00AE3F06"/>
    <w:rsid w:val="00B06998"/>
    <w:rsid w:val="00B10525"/>
    <w:rsid w:val="00B119BF"/>
    <w:rsid w:val="00B150A1"/>
    <w:rsid w:val="00B20A44"/>
    <w:rsid w:val="00B25A68"/>
    <w:rsid w:val="00B2739F"/>
    <w:rsid w:val="00B3159F"/>
    <w:rsid w:val="00B42F9B"/>
    <w:rsid w:val="00B465D8"/>
    <w:rsid w:val="00B54473"/>
    <w:rsid w:val="00B65B4B"/>
    <w:rsid w:val="00B859BA"/>
    <w:rsid w:val="00B926BB"/>
    <w:rsid w:val="00B94B5D"/>
    <w:rsid w:val="00B97945"/>
    <w:rsid w:val="00BA2E72"/>
    <w:rsid w:val="00BA739D"/>
    <w:rsid w:val="00BA7446"/>
    <w:rsid w:val="00BB4E09"/>
    <w:rsid w:val="00BE17C3"/>
    <w:rsid w:val="00BE3327"/>
    <w:rsid w:val="00BE64E7"/>
    <w:rsid w:val="00BE7C4F"/>
    <w:rsid w:val="00C00CD2"/>
    <w:rsid w:val="00C01EAC"/>
    <w:rsid w:val="00C12980"/>
    <w:rsid w:val="00C20E65"/>
    <w:rsid w:val="00C36F54"/>
    <w:rsid w:val="00C37580"/>
    <w:rsid w:val="00C524FC"/>
    <w:rsid w:val="00C5275D"/>
    <w:rsid w:val="00C640C8"/>
    <w:rsid w:val="00C649F5"/>
    <w:rsid w:val="00C70301"/>
    <w:rsid w:val="00C827D0"/>
    <w:rsid w:val="00C86C2D"/>
    <w:rsid w:val="00C8788C"/>
    <w:rsid w:val="00C94AD2"/>
    <w:rsid w:val="00CA2D22"/>
    <w:rsid w:val="00CC62DE"/>
    <w:rsid w:val="00CD5D44"/>
    <w:rsid w:val="00CD5E05"/>
    <w:rsid w:val="00CF2EAC"/>
    <w:rsid w:val="00CF496C"/>
    <w:rsid w:val="00CF593A"/>
    <w:rsid w:val="00D02433"/>
    <w:rsid w:val="00D11D6D"/>
    <w:rsid w:val="00D163E0"/>
    <w:rsid w:val="00D23C48"/>
    <w:rsid w:val="00D24260"/>
    <w:rsid w:val="00D414F7"/>
    <w:rsid w:val="00D44869"/>
    <w:rsid w:val="00D81516"/>
    <w:rsid w:val="00D857CA"/>
    <w:rsid w:val="00D86CE3"/>
    <w:rsid w:val="00D8734B"/>
    <w:rsid w:val="00D91982"/>
    <w:rsid w:val="00D927FA"/>
    <w:rsid w:val="00D954FC"/>
    <w:rsid w:val="00DA6C52"/>
    <w:rsid w:val="00DA73AE"/>
    <w:rsid w:val="00DB0047"/>
    <w:rsid w:val="00DB0500"/>
    <w:rsid w:val="00DB7619"/>
    <w:rsid w:val="00DC375F"/>
    <w:rsid w:val="00DC4F99"/>
    <w:rsid w:val="00DC53D9"/>
    <w:rsid w:val="00DC7B29"/>
    <w:rsid w:val="00DD2481"/>
    <w:rsid w:val="00DD5978"/>
    <w:rsid w:val="00DD70DD"/>
    <w:rsid w:val="00DE1055"/>
    <w:rsid w:val="00DE178C"/>
    <w:rsid w:val="00DF237D"/>
    <w:rsid w:val="00E01077"/>
    <w:rsid w:val="00E071BA"/>
    <w:rsid w:val="00E13796"/>
    <w:rsid w:val="00E23E77"/>
    <w:rsid w:val="00E345B6"/>
    <w:rsid w:val="00E4574D"/>
    <w:rsid w:val="00E51B45"/>
    <w:rsid w:val="00E62FC4"/>
    <w:rsid w:val="00E7141B"/>
    <w:rsid w:val="00E73CF3"/>
    <w:rsid w:val="00E776EE"/>
    <w:rsid w:val="00E81828"/>
    <w:rsid w:val="00E923E7"/>
    <w:rsid w:val="00E94A7A"/>
    <w:rsid w:val="00EA3A70"/>
    <w:rsid w:val="00EA68E1"/>
    <w:rsid w:val="00EA6B09"/>
    <w:rsid w:val="00EB2419"/>
    <w:rsid w:val="00EB304F"/>
    <w:rsid w:val="00EC0B6D"/>
    <w:rsid w:val="00ED17E5"/>
    <w:rsid w:val="00ED2403"/>
    <w:rsid w:val="00EE5C28"/>
    <w:rsid w:val="00F00313"/>
    <w:rsid w:val="00F04D6C"/>
    <w:rsid w:val="00F06EFE"/>
    <w:rsid w:val="00F07E5D"/>
    <w:rsid w:val="00F12933"/>
    <w:rsid w:val="00F13024"/>
    <w:rsid w:val="00F435D7"/>
    <w:rsid w:val="00F43DF6"/>
    <w:rsid w:val="00F50F04"/>
    <w:rsid w:val="00F6010A"/>
    <w:rsid w:val="00F74D1C"/>
    <w:rsid w:val="00F76B0F"/>
    <w:rsid w:val="00F76F5A"/>
    <w:rsid w:val="00F96ED4"/>
    <w:rsid w:val="00FA17AC"/>
    <w:rsid w:val="00FA1C92"/>
    <w:rsid w:val="00FB2AB7"/>
    <w:rsid w:val="00FC1C17"/>
    <w:rsid w:val="00FE26E8"/>
    <w:rsid w:val="00FE38B8"/>
    <w:rsid w:val="00FE3E62"/>
    <w:rsid w:val="00FE612E"/>
    <w:rsid w:val="5178F38A"/>
    <w:rsid w:val="61A0B6A5"/>
    <w:rsid w:val="77A537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1C80D4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DD24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14C59"/>
  </w:style>
  <w:style w:type="paragraph" w:styleId="Rodap">
    <w:name w:val="footer"/>
    <w:basedOn w:val="Normal"/>
    <w:link w:val="Rodap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DD24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bealhodondice">
    <w:name w:val="TOC Heading"/>
    <w:basedOn w:val="Ttulo1"/>
    <w:next w:val="Normal"/>
    <w:uiPriority w:val="39"/>
    <w:unhideWhenUsed/>
    <w:qFormat/>
    <w:rsid w:val="004666ED"/>
    <w:pPr>
      <w:outlineLvl w:val="9"/>
    </w:pPr>
    <w:rPr>
      <w:lang w:val="en-US"/>
    </w:rPr>
  </w:style>
  <w:style w:type="paragraph" w:styleId="ndice1">
    <w:name w:val="toc 1"/>
    <w:basedOn w:val="Normal"/>
    <w:next w:val="Normal"/>
    <w:autoRedefine/>
    <w:uiPriority w:val="39"/>
    <w:unhideWhenUsed/>
    <w:rsid w:val="004666ED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4666ED"/>
    <w:rPr>
      <w:color w:val="0563C1" w:themeColor="hyperlink"/>
      <w:u w:val="single"/>
    </w:rPr>
  </w:style>
  <w:style w:type="table" w:styleId="TabelacomGrelha">
    <w:name w:val="Table Grid"/>
    <w:basedOn w:val="Tabelanormal"/>
    <w:uiPriority w:val="39"/>
    <w:rsid w:val="0036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Tipodeletrapredefinidodopargrafo"/>
    <w:uiPriority w:val="99"/>
    <w:semiHidden/>
    <w:unhideWhenUsed/>
    <w:rsid w:val="00F96ED4"/>
    <w:rPr>
      <w:color w:val="605E5C"/>
      <w:shd w:val="clear" w:color="auto" w:fill="E1DFDD"/>
    </w:rPr>
  </w:style>
  <w:style w:type="paragraph" w:customStyle="1" w:styleId="DecimalAligned">
    <w:name w:val="Decimal Aligned"/>
    <w:basedOn w:val="Normal"/>
    <w:uiPriority w:val="40"/>
    <w:qFormat/>
    <w:rsid w:val="00CA2D22"/>
    <w:pPr>
      <w:tabs>
        <w:tab w:val="decimal" w:pos="360"/>
      </w:tabs>
      <w:spacing w:after="200" w:line="276" w:lineRule="auto"/>
    </w:pPr>
    <w:rPr>
      <w:rFonts w:eastAsiaTheme="minorEastAsia" w:cs="Times New Roman"/>
      <w:lang w:eastAsia="pt-PT"/>
    </w:rPr>
  </w:style>
  <w:style w:type="paragraph" w:styleId="Textodenotaderodap">
    <w:name w:val="footnote text"/>
    <w:basedOn w:val="Normal"/>
    <w:link w:val="TextodenotaderodapCarter"/>
    <w:uiPriority w:val="99"/>
    <w:unhideWhenUsed/>
    <w:rsid w:val="00CA2D22"/>
    <w:pPr>
      <w:spacing w:after="0" w:line="240" w:lineRule="auto"/>
    </w:pPr>
    <w:rPr>
      <w:rFonts w:eastAsiaTheme="minorEastAsia" w:cs="Times New Roman"/>
      <w:sz w:val="20"/>
      <w:szCs w:val="20"/>
      <w:lang w:eastAsia="pt-PT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CA2D22"/>
    <w:rPr>
      <w:rFonts w:eastAsiaTheme="minorEastAsia" w:cs="Times New Roman"/>
      <w:sz w:val="20"/>
      <w:szCs w:val="20"/>
      <w:lang w:eastAsia="pt-PT"/>
    </w:rPr>
  </w:style>
  <w:style w:type="character" w:styleId="nfaseDiscreta">
    <w:name w:val="Subtle Emphasis"/>
    <w:basedOn w:val="Tipodeletrapredefinidodopargrafo"/>
    <w:uiPriority w:val="19"/>
    <w:qFormat/>
    <w:rsid w:val="00CA2D22"/>
    <w:rPr>
      <w:i/>
      <w:iCs/>
    </w:rPr>
  </w:style>
  <w:style w:type="table" w:styleId="SombreadoMdio2-Cor5">
    <w:name w:val="Medium Shading 2 Accent 5"/>
    <w:basedOn w:val="Tabelanormal"/>
    <w:uiPriority w:val="64"/>
    <w:rsid w:val="00CA2D22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Clara">
    <w:name w:val="Light List"/>
    <w:basedOn w:val="Tabelanormal"/>
    <w:uiPriority w:val="61"/>
    <w:rsid w:val="003E076F"/>
    <w:pPr>
      <w:spacing w:after="0" w:line="240" w:lineRule="auto"/>
    </w:pPr>
    <w:rPr>
      <w:rFonts w:eastAsiaTheme="minorEastAsia"/>
      <w:lang w:eastAsia="pt-PT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TextodoMarcadordePosio">
    <w:name w:val="Placeholder Text"/>
    <w:basedOn w:val="Tipodeletrapredefinidodopargrafo"/>
    <w:uiPriority w:val="99"/>
    <w:semiHidden/>
    <w:rsid w:val="003E076F"/>
    <w:rPr>
      <w:color w:val="80808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6F516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6F5164"/>
    <w:rPr>
      <w:rFonts w:eastAsiaTheme="minorEastAsia"/>
      <w:color w:val="5A5A5A" w:themeColor="text1" w:themeTint="A5"/>
      <w:spacing w:val="15"/>
    </w:rPr>
  </w:style>
  <w:style w:type="paragraph" w:customStyle="1" w:styleId="PargrafodaLista2">
    <w:name w:val="Parágrafo da Lista2"/>
    <w:basedOn w:val="Normal"/>
    <w:rsid w:val="00940984"/>
    <w:pPr>
      <w:spacing w:before="100" w:beforeAutospacing="1" w:after="100" w:afterAutospacing="1" w:line="256" w:lineRule="auto"/>
      <w:contextualSpacing/>
    </w:pPr>
    <w:rPr>
      <w:rFonts w:ascii="Calibri" w:eastAsia="Times New Roman" w:hAnsi="Calibri" w:cs="Times New Roman"/>
      <w:sz w:val="24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2C310D4835D14394E0AD46C964FA92" ma:contentTypeVersion="3" ma:contentTypeDescription="Create a new document." ma:contentTypeScope="" ma:versionID="e73debd0c270ab09cb5d0e576e555bc5">
  <xsd:schema xmlns:xsd="http://www.w3.org/2001/XMLSchema" xmlns:xs="http://www.w3.org/2001/XMLSchema" xmlns:p="http://schemas.microsoft.com/office/2006/metadata/properties" xmlns:ns2="6d172e51-a6d5-4e8f-a08c-e8c08ffcd34c" targetNamespace="http://schemas.microsoft.com/office/2006/metadata/properties" ma:root="true" ma:fieldsID="0819387695fe5ebc553de387a0f54e95" ns2:_="">
    <xsd:import namespace="6d172e51-a6d5-4e8f-a08c-e8c08ffcd3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172e51-a6d5-4e8f-a08c-e8c08ffcd3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D75856-BC86-468F-AD34-0E42C3971A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46BB74-F730-4E90-BCF3-5700082073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172e51-a6d5-4e8f-a08c-e8c08ffcd3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DCF0A3-F206-454B-870E-BDDCB288D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5FDD47-A702-4C95-BAC1-217A3345154B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  <ds:schemaRef ds:uri="http://schemas.microsoft.com/office/infopath/2007/PartnerControls"/>
    <ds:schemaRef ds:uri="6d172e51-a6d5-4e8f-a08c-e8c08ffcd34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13</Pages>
  <Words>2380</Words>
  <Characters>12858</Characters>
  <Application>Microsoft Office Word</Application>
  <DocSecurity>0</DocSecurity>
  <Lines>107</Lines>
  <Paragraphs>3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Relatório de Projcto</vt:lpstr>
      <vt:lpstr>Template Relatório de Projcto</vt:lpstr>
    </vt:vector>
  </TitlesOfParts>
  <Company>IPS - Lic. Eng. Infrmática.</Company>
  <LinksUpToDate>false</LinksUpToDate>
  <CharactersWithSpaces>1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latório de Projeto</dc:title>
  <dc:subject>UC de Bases de Dados</dc:subject>
  <dc:creator>Henrique Leote;Gonçalo Fernandes</dc:creator>
  <cp:keywords/>
  <dc:description/>
  <cp:lastModifiedBy>Henrique Filipe Rosa Samora de Melo Leote</cp:lastModifiedBy>
  <cp:revision>349</cp:revision>
  <cp:lastPrinted>2021-06-05T20:19:00Z</cp:lastPrinted>
  <dcterms:created xsi:type="dcterms:W3CDTF">2020-03-28T15:09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2C310D4835D14394E0AD46C964FA92</vt:lpwstr>
  </property>
</Properties>
</file>